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77428D" w14:textId="77777777" w:rsidR="00836624" w:rsidRDefault="00E15636">
      <w:pPr>
        <w:pStyle w:val="Tekstpodstawowy"/>
        <w:ind w:left="3842"/>
        <w:rPr>
          <w:sz w:val="20"/>
        </w:rPr>
      </w:pPr>
      <w:r>
        <w:rPr>
          <w:noProof/>
          <w:sz w:val="20"/>
          <w:lang w:val="pl-PL" w:eastAsia="pl-PL"/>
        </w:rPr>
        <w:drawing>
          <wp:inline distT="0" distB="0" distL="0" distR="0" wp14:anchorId="2B246C51" wp14:editId="2F5C34EC">
            <wp:extent cx="1168031" cy="1683353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8031" cy="168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1015A" w14:textId="77777777" w:rsidR="00836624" w:rsidRDefault="00836624">
      <w:pPr>
        <w:pStyle w:val="Tekstpodstawowy"/>
        <w:rPr>
          <w:sz w:val="20"/>
        </w:rPr>
      </w:pPr>
    </w:p>
    <w:p w14:paraId="6ADDA346" w14:textId="77777777" w:rsidR="00836624" w:rsidRDefault="00836624">
      <w:pPr>
        <w:pStyle w:val="Tekstpodstawowy"/>
        <w:rPr>
          <w:sz w:val="20"/>
        </w:rPr>
      </w:pPr>
    </w:p>
    <w:p w14:paraId="53CD9C81" w14:textId="77777777" w:rsidR="00836624" w:rsidRDefault="00836624">
      <w:pPr>
        <w:pStyle w:val="Tekstpodstawowy"/>
        <w:spacing w:before="2"/>
      </w:pPr>
    </w:p>
    <w:p w14:paraId="77ADD672" w14:textId="489E6EAC" w:rsidR="00B613D3" w:rsidRDefault="00E15636">
      <w:pPr>
        <w:spacing w:before="85"/>
        <w:ind w:left="2256" w:right="2183"/>
        <w:jc w:val="center"/>
        <w:rPr>
          <w:b/>
          <w:sz w:val="36"/>
          <w:lang w:val="pl-PL"/>
        </w:rPr>
      </w:pPr>
      <w:bookmarkStart w:id="0" w:name="statut_wersja_do_konsultacji_15.07"/>
      <w:bookmarkEnd w:id="0"/>
      <w:r w:rsidRPr="00A77A11">
        <w:rPr>
          <w:b/>
          <w:sz w:val="36"/>
          <w:lang w:val="pl-PL"/>
        </w:rPr>
        <w:t>Statut Miasta Otwocka</w:t>
      </w:r>
    </w:p>
    <w:p w14:paraId="063432A6" w14:textId="7F4CCEBD" w:rsidR="00CD0170" w:rsidRPr="00CD0170" w:rsidRDefault="00CD0170">
      <w:pPr>
        <w:spacing w:before="85"/>
        <w:ind w:left="2256" w:right="2183"/>
        <w:jc w:val="center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(tekst ujednolicony)</w:t>
      </w:r>
    </w:p>
    <w:p w14:paraId="3B02A926" w14:textId="77777777" w:rsidR="00836624" w:rsidRPr="00A77A11" w:rsidRDefault="00836624">
      <w:pPr>
        <w:pStyle w:val="Tekstpodstawowy"/>
        <w:spacing w:before="9"/>
        <w:rPr>
          <w:b/>
          <w:sz w:val="52"/>
          <w:lang w:val="pl-PL"/>
        </w:rPr>
      </w:pPr>
    </w:p>
    <w:p w14:paraId="701FDB5D" w14:textId="77777777" w:rsidR="00836624" w:rsidRPr="00A77A11" w:rsidRDefault="00E15636">
      <w:pPr>
        <w:pStyle w:val="Nagwek1"/>
        <w:ind w:left="2256" w:right="2178"/>
        <w:rPr>
          <w:lang w:val="pl-PL"/>
        </w:rPr>
      </w:pPr>
      <w:bookmarkStart w:id="1" w:name="Rozdział_1_Postanowienia_ogólne"/>
      <w:bookmarkEnd w:id="1"/>
      <w:r w:rsidRPr="00A77A11">
        <w:rPr>
          <w:lang w:val="pl-PL"/>
        </w:rPr>
        <w:t>Rozdział 1</w:t>
      </w:r>
    </w:p>
    <w:p w14:paraId="112F6058" w14:textId="77777777" w:rsidR="00836624" w:rsidRPr="00A77A11" w:rsidRDefault="00E15636">
      <w:pPr>
        <w:spacing w:before="138"/>
        <w:ind w:left="2256" w:right="2173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ostanowienia ogólne</w:t>
      </w:r>
    </w:p>
    <w:p w14:paraId="618FD6A0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66299CFA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65780F64" w14:textId="77777777" w:rsidR="00836624" w:rsidRPr="00A77A11" w:rsidRDefault="00E15636">
      <w:pPr>
        <w:pStyle w:val="Tekstpodstawowy"/>
        <w:ind w:left="2256" w:right="2118"/>
        <w:jc w:val="center"/>
        <w:rPr>
          <w:lang w:val="pl-PL"/>
        </w:rPr>
      </w:pPr>
      <w:r w:rsidRPr="00A77A11">
        <w:rPr>
          <w:lang w:val="pl-PL"/>
        </w:rPr>
        <w:t>§ 1</w:t>
      </w:r>
    </w:p>
    <w:p w14:paraId="49F350BC" w14:textId="6F207060" w:rsidR="00836624" w:rsidRPr="00A77A11" w:rsidRDefault="00E15636">
      <w:pPr>
        <w:pStyle w:val="Tekstpodstawowy"/>
        <w:spacing w:before="140" w:line="360" w:lineRule="auto"/>
        <w:ind w:left="196" w:right="456"/>
        <w:rPr>
          <w:lang w:val="pl-PL"/>
        </w:rPr>
      </w:pPr>
      <w:r w:rsidRPr="00A77A11">
        <w:rPr>
          <w:lang w:val="pl-PL"/>
        </w:rPr>
        <w:t xml:space="preserve">Gmina miejska </w:t>
      </w:r>
      <w:r w:rsidR="000A7D88">
        <w:rPr>
          <w:lang w:val="pl-PL"/>
        </w:rPr>
        <w:t>Otwock</w:t>
      </w:r>
      <w:r w:rsidRPr="00A77A11">
        <w:rPr>
          <w:lang w:val="pl-PL"/>
        </w:rPr>
        <w:t xml:space="preserve"> zwana dalej Miastem jest wspólnotą samorządową obejmującą wszystkich jej mieszkańców.</w:t>
      </w:r>
    </w:p>
    <w:p w14:paraId="166D1B3C" w14:textId="77777777" w:rsidR="00836624" w:rsidRPr="00A77A11" w:rsidRDefault="00836624">
      <w:pPr>
        <w:pStyle w:val="Tekstpodstawowy"/>
        <w:spacing w:before="9"/>
        <w:rPr>
          <w:sz w:val="35"/>
          <w:lang w:val="pl-PL"/>
        </w:rPr>
      </w:pPr>
    </w:p>
    <w:p w14:paraId="72BA8597" w14:textId="77777777" w:rsidR="00836624" w:rsidRDefault="00E15636">
      <w:pPr>
        <w:pStyle w:val="Tekstpodstawowy"/>
        <w:ind w:left="2256" w:right="2118"/>
        <w:jc w:val="center"/>
      </w:pPr>
      <w:r>
        <w:t>§ 2</w:t>
      </w:r>
    </w:p>
    <w:p w14:paraId="78A3E5EB" w14:textId="77777777" w:rsidR="00836624" w:rsidRPr="00A77A11" w:rsidRDefault="00E15636">
      <w:pPr>
        <w:pStyle w:val="Akapitzlist"/>
        <w:numPr>
          <w:ilvl w:val="0"/>
          <w:numId w:val="36"/>
        </w:numPr>
        <w:tabs>
          <w:tab w:val="left" w:pos="554"/>
        </w:tabs>
        <w:spacing w:before="125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Miasto obejmuje obszar o powierzchni 47,3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m</w:t>
      </w:r>
      <w:r w:rsidRPr="00A77A11">
        <w:rPr>
          <w:position w:val="9"/>
          <w:sz w:val="16"/>
          <w:lang w:val="pl-PL"/>
        </w:rPr>
        <w:t>2</w:t>
      </w:r>
      <w:r w:rsidRPr="00A77A11">
        <w:rPr>
          <w:sz w:val="24"/>
          <w:lang w:val="pl-PL"/>
        </w:rPr>
        <w:t>.</w:t>
      </w:r>
    </w:p>
    <w:p w14:paraId="42B85026" w14:textId="5475B93A" w:rsidR="00836624" w:rsidRPr="00A77A11" w:rsidRDefault="00E15636">
      <w:pPr>
        <w:pStyle w:val="Akapitzlist"/>
        <w:numPr>
          <w:ilvl w:val="0"/>
          <w:numId w:val="36"/>
        </w:numPr>
        <w:tabs>
          <w:tab w:val="left" w:pos="480"/>
        </w:tabs>
        <w:spacing w:before="137"/>
        <w:ind w:left="479" w:hanging="283"/>
        <w:rPr>
          <w:sz w:val="24"/>
          <w:lang w:val="pl-PL"/>
        </w:rPr>
      </w:pPr>
      <w:r w:rsidRPr="00A77A11">
        <w:rPr>
          <w:sz w:val="24"/>
          <w:lang w:val="pl-PL"/>
        </w:rPr>
        <w:t xml:space="preserve">Granice Miasta określone są </w:t>
      </w:r>
      <w:r w:rsidR="003D6017">
        <w:rPr>
          <w:sz w:val="24"/>
          <w:lang w:val="pl-PL"/>
        </w:rPr>
        <w:t xml:space="preserve">w załączniku mapowym stanowiącym </w:t>
      </w:r>
      <w:r w:rsidRPr="00A77A11">
        <w:rPr>
          <w:sz w:val="24"/>
          <w:lang w:val="pl-PL"/>
        </w:rPr>
        <w:t>załącznik nr 1 do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33E78B4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4D836CE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05BB6644" w14:textId="77777777" w:rsidR="00836624" w:rsidRDefault="00E15636">
      <w:pPr>
        <w:pStyle w:val="Tekstpodstawowy"/>
        <w:ind w:left="2256" w:right="2180"/>
        <w:jc w:val="center"/>
      </w:pPr>
      <w:r>
        <w:t>§ 3</w:t>
      </w:r>
    </w:p>
    <w:p w14:paraId="014EE1A0" w14:textId="703448A4" w:rsidR="00836624" w:rsidRPr="00A77A11" w:rsidRDefault="00E15636">
      <w:pPr>
        <w:pStyle w:val="Akapitzlist"/>
        <w:numPr>
          <w:ilvl w:val="0"/>
          <w:numId w:val="35"/>
        </w:numPr>
        <w:tabs>
          <w:tab w:val="left" w:pos="554"/>
        </w:tabs>
        <w:spacing w:before="139" w:line="360" w:lineRule="auto"/>
        <w:ind w:right="115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Herbem </w:t>
      </w:r>
      <w:r w:rsidR="000151CE" w:rsidRPr="00A77A11">
        <w:rPr>
          <w:sz w:val="24"/>
          <w:lang w:val="pl-PL"/>
        </w:rPr>
        <w:t>Miasta, zgodnie</w:t>
      </w:r>
      <w:r w:rsidRPr="00A77A11">
        <w:rPr>
          <w:sz w:val="24"/>
          <w:lang w:val="pl-PL"/>
        </w:rPr>
        <w:t xml:space="preserve"> z uchwałą Rady Miejskiej miasta i uzdrowiska w Otwocku    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2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erpnia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1926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ku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st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arcz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elo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onow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ini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ół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ewy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czerwonym polu znajduje się połówka orła białego w koronie, w prawym żółtym polu znajduje się połowa    czaszy    z    wężem    koloru    zielonego.    Nad    tarczą    widnieje    korona 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z trzema wieżami. Wzór herbu stanowi załącznik nr 2 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4A325CF7" w14:textId="77777777" w:rsidR="00836624" w:rsidRPr="00A77A11" w:rsidRDefault="00E15636">
      <w:pPr>
        <w:pStyle w:val="Akapitzlist"/>
        <w:numPr>
          <w:ilvl w:val="0"/>
          <w:numId w:val="35"/>
        </w:numPr>
        <w:tabs>
          <w:tab w:val="left" w:pos="553"/>
          <w:tab w:val="left" w:pos="554"/>
        </w:tabs>
        <w:spacing w:line="271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asady i warunki używania Herbu i Flagi Miasta ustala Rada Miasta w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le.</w:t>
      </w:r>
    </w:p>
    <w:p w14:paraId="09253F29" w14:textId="77777777" w:rsidR="00836624" w:rsidRDefault="00E15636">
      <w:pPr>
        <w:pStyle w:val="Akapitzlist"/>
        <w:numPr>
          <w:ilvl w:val="0"/>
          <w:numId w:val="35"/>
        </w:numPr>
        <w:tabs>
          <w:tab w:val="left" w:pos="480"/>
        </w:tabs>
        <w:spacing w:before="144"/>
        <w:ind w:left="479" w:hanging="283"/>
        <w:rPr>
          <w:sz w:val="24"/>
        </w:rPr>
      </w:pPr>
      <w:proofErr w:type="spellStart"/>
      <w:r>
        <w:rPr>
          <w:sz w:val="24"/>
        </w:rPr>
        <w:t>Miasto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osiada</w:t>
      </w:r>
      <w:proofErr w:type="spellEnd"/>
      <w:r>
        <w:rPr>
          <w:sz w:val="24"/>
        </w:rPr>
        <w:t>:</w:t>
      </w:r>
    </w:p>
    <w:p w14:paraId="74F4B526" w14:textId="739BB310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136" w:line="360" w:lineRule="auto"/>
        <w:ind w:right="112" w:hanging="35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sztandar, na którego jednej stronie koloru amarantowego znajduje się wizerunek orła 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 xml:space="preserve">z </w:t>
      </w:r>
      <w:r w:rsidR="002375C5" w:rsidRPr="00A77A11">
        <w:rPr>
          <w:sz w:val="24"/>
          <w:lang w:val="pl-PL"/>
        </w:rPr>
        <w:t>umieszczonym na</w:t>
      </w:r>
      <w:r w:rsidRPr="00A77A11">
        <w:rPr>
          <w:sz w:val="24"/>
          <w:lang w:val="pl-PL"/>
        </w:rPr>
        <w:t xml:space="preserve"> piersi medalionem z wizerunkiem Matki Boskiej </w:t>
      </w:r>
      <w:proofErr w:type="spellStart"/>
      <w:r w:rsidRPr="00A77A11">
        <w:rPr>
          <w:sz w:val="24"/>
          <w:lang w:val="pl-PL"/>
        </w:rPr>
        <w:t>Swojczowskiej</w:t>
      </w:r>
      <w:proofErr w:type="spellEnd"/>
      <w:r w:rsidRPr="00A77A11">
        <w:rPr>
          <w:sz w:val="24"/>
          <w:lang w:val="pl-PL"/>
        </w:rPr>
        <w:t xml:space="preserve">,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a na drugiej stronie koloru białego znajduje się herb miasta oraz napis koloru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łotego</w:t>
      </w:r>
    </w:p>
    <w:p w14:paraId="6AD667EA" w14:textId="77777777" w:rsidR="00836624" w:rsidRDefault="00E15636">
      <w:pPr>
        <w:pStyle w:val="Tekstpodstawowy"/>
        <w:spacing w:before="2"/>
        <w:ind w:left="779"/>
      </w:pPr>
      <w:r>
        <w:t>„</w:t>
      </w:r>
      <w:proofErr w:type="spellStart"/>
      <w:r>
        <w:t>Samorząd</w:t>
      </w:r>
      <w:proofErr w:type="spellEnd"/>
      <w:r>
        <w:t xml:space="preserve"> </w:t>
      </w:r>
      <w:proofErr w:type="spellStart"/>
      <w:r>
        <w:t>Miasta</w:t>
      </w:r>
      <w:proofErr w:type="spellEnd"/>
      <w:r>
        <w:t xml:space="preserve"> </w:t>
      </w:r>
      <w:proofErr w:type="spellStart"/>
      <w:r>
        <w:t>Otwocka</w:t>
      </w:r>
      <w:proofErr w:type="spellEnd"/>
      <w:r>
        <w:t>”;</w:t>
      </w:r>
    </w:p>
    <w:p w14:paraId="3E5D789D" w14:textId="77777777" w:rsidR="00836624" w:rsidRDefault="00836624">
      <w:pPr>
        <w:sectPr w:rsidR="00836624" w:rsidSect="00BF586B">
          <w:headerReference w:type="default" r:id="rId10"/>
          <w:type w:val="continuous"/>
          <w:pgSz w:w="11910" w:h="16840"/>
          <w:pgMar w:top="1380" w:right="1300" w:bottom="280" w:left="1220" w:header="720" w:footer="720" w:gutter="0"/>
          <w:cols w:space="720"/>
          <w:docGrid w:linePitch="299"/>
        </w:sectPr>
      </w:pPr>
    </w:p>
    <w:p w14:paraId="22E8FB93" w14:textId="77777777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7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flagę koloru białego z herbe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5F07F664" w14:textId="373154AA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before="140" w:line="360" w:lineRule="auto"/>
        <w:ind w:right="111" w:hanging="35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sygnia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ładz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ejskiej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tac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zdobnych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łańcuchów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pisami: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„Przewodniczący Rady    Miasta”,    „Prezydent     Miasta”     -     używane     w     czasie     uroczystości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i sesji Rady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4F8438D0" w14:textId="77777777" w:rsidR="00836624" w:rsidRPr="00A77A11" w:rsidRDefault="00E15636">
      <w:pPr>
        <w:pStyle w:val="Akapitzlist"/>
        <w:numPr>
          <w:ilvl w:val="1"/>
          <w:numId w:val="35"/>
        </w:numPr>
        <w:tabs>
          <w:tab w:val="left" w:pos="780"/>
        </w:tabs>
        <w:spacing w:line="271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kurant zgodny z zapisem nutowym stanowiącym załącznik nr 3 do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1E845F47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747E6DB" w14:textId="77777777" w:rsidR="00836624" w:rsidRPr="00A77A11" w:rsidRDefault="00836624">
      <w:pPr>
        <w:pStyle w:val="Tekstpodstawowy"/>
        <w:spacing w:before="4"/>
        <w:rPr>
          <w:sz w:val="22"/>
          <w:lang w:val="pl-PL"/>
        </w:rPr>
      </w:pPr>
    </w:p>
    <w:p w14:paraId="7C704502" w14:textId="77777777" w:rsidR="00836624" w:rsidRPr="00A77A11" w:rsidRDefault="00E15636">
      <w:pPr>
        <w:pStyle w:val="Tekstpodstawowy"/>
        <w:ind w:left="2256" w:right="2185"/>
        <w:jc w:val="center"/>
        <w:rPr>
          <w:lang w:val="pl-PL"/>
        </w:rPr>
      </w:pPr>
      <w:r w:rsidRPr="00A77A11">
        <w:rPr>
          <w:lang w:val="pl-PL"/>
        </w:rPr>
        <w:t>§ 4</w:t>
      </w:r>
    </w:p>
    <w:p w14:paraId="7A145BAE" w14:textId="77777777" w:rsidR="00836624" w:rsidRPr="00A77A11" w:rsidRDefault="00E15636">
      <w:pPr>
        <w:pStyle w:val="Tekstpodstawowy"/>
        <w:spacing w:before="139"/>
        <w:ind w:left="196"/>
        <w:rPr>
          <w:lang w:val="pl-PL"/>
        </w:rPr>
      </w:pPr>
      <w:r w:rsidRPr="00A77A11">
        <w:rPr>
          <w:lang w:val="pl-PL"/>
        </w:rPr>
        <w:t>Ilekroć w Statucie Miasta Otwocka mowa jest</w:t>
      </w:r>
      <w:r w:rsidRPr="00A77A11">
        <w:rPr>
          <w:spacing w:val="-27"/>
          <w:lang w:val="pl-PL"/>
        </w:rPr>
        <w:t xml:space="preserve"> </w:t>
      </w:r>
      <w:r w:rsidRPr="00A77A11">
        <w:rPr>
          <w:lang w:val="pl-PL"/>
        </w:rPr>
        <w:t>o:</w:t>
      </w:r>
    </w:p>
    <w:p w14:paraId="7A0E0916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494"/>
        <w:rPr>
          <w:sz w:val="24"/>
          <w:lang w:val="pl-PL"/>
        </w:rPr>
      </w:pPr>
      <w:r w:rsidRPr="00A77A11">
        <w:rPr>
          <w:sz w:val="24"/>
          <w:lang w:val="pl-PL"/>
        </w:rPr>
        <w:t>„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ie” - należy przez to rozumieć ustawę z dnia 8 marca 1990 r. o samorządzie gminnym (Dz. U. z 201</w:t>
      </w:r>
      <w:r w:rsidR="00A77A11" w:rsidRPr="00A77A11">
        <w:rPr>
          <w:sz w:val="24"/>
          <w:lang w:val="pl-PL"/>
        </w:rPr>
        <w:t>9</w:t>
      </w:r>
      <w:r w:rsidRPr="00A77A11">
        <w:rPr>
          <w:sz w:val="24"/>
          <w:lang w:val="pl-PL"/>
        </w:rPr>
        <w:t xml:space="preserve"> r. poz. </w:t>
      </w:r>
      <w:r w:rsidR="00A77A11">
        <w:rPr>
          <w:sz w:val="24"/>
          <w:lang w:val="pl-PL"/>
        </w:rPr>
        <w:t>506</w:t>
      </w:r>
      <w:r w:rsidRPr="00A77A11">
        <w:rPr>
          <w:sz w:val="24"/>
          <w:lang w:val="pl-PL"/>
        </w:rPr>
        <w:t xml:space="preserve"> z </w:t>
      </w:r>
      <w:proofErr w:type="spellStart"/>
      <w:r w:rsidRPr="00A77A11">
        <w:rPr>
          <w:sz w:val="24"/>
          <w:lang w:val="pl-PL"/>
        </w:rPr>
        <w:t>późn</w:t>
      </w:r>
      <w:proofErr w:type="spellEnd"/>
      <w:r w:rsidRPr="00A77A11">
        <w:rPr>
          <w:sz w:val="24"/>
          <w:lang w:val="pl-PL"/>
        </w:rPr>
        <w:t>.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m.);</w:t>
      </w:r>
    </w:p>
    <w:p w14:paraId="077F79F8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" w:line="360" w:lineRule="auto"/>
        <w:ind w:right="152"/>
        <w:rPr>
          <w:sz w:val="24"/>
          <w:lang w:val="pl-PL"/>
        </w:rPr>
      </w:pPr>
      <w:r w:rsidRPr="00A77A11">
        <w:rPr>
          <w:sz w:val="24"/>
          <w:lang w:val="pl-PL"/>
        </w:rPr>
        <w:t>„Mieście” – należy przez to rozumieć Miasto Otwock, będące gminą o statusie miasta, w rozumieniu</w:t>
      </w:r>
      <w:r w:rsidRPr="00A77A11">
        <w:rPr>
          <w:spacing w:val="-2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;</w:t>
      </w:r>
    </w:p>
    <w:p w14:paraId="4076E501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" w:line="360" w:lineRule="auto"/>
        <w:ind w:right="187"/>
        <w:rPr>
          <w:sz w:val="24"/>
          <w:lang w:val="pl-PL"/>
        </w:rPr>
      </w:pPr>
      <w:r w:rsidRPr="00A77A11">
        <w:rPr>
          <w:sz w:val="24"/>
          <w:lang w:val="pl-PL"/>
        </w:rPr>
        <w:t xml:space="preserve">„Radzie” – należy przez </w:t>
      </w:r>
      <w:r w:rsidR="00A77A11" w:rsidRPr="00A77A11">
        <w:rPr>
          <w:sz w:val="24"/>
          <w:lang w:val="pl-PL"/>
        </w:rPr>
        <w:t>to rozumieć Radę Miasta, będącą organem stanowiącym</w:t>
      </w:r>
      <w:r w:rsidRPr="00A77A11">
        <w:rPr>
          <w:sz w:val="24"/>
          <w:lang w:val="pl-PL"/>
        </w:rPr>
        <w:t xml:space="preserve">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i kontrolnym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2C3C1CE6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line="360" w:lineRule="auto"/>
        <w:ind w:right="556"/>
        <w:rPr>
          <w:sz w:val="24"/>
          <w:lang w:val="pl-PL"/>
        </w:rPr>
      </w:pPr>
      <w:r w:rsidRPr="00A77A11">
        <w:rPr>
          <w:sz w:val="24"/>
          <w:lang w:val="pl-PL"/>
        </w:rPr>
        <w:t>„Przewodniczącym” – należy przez to rozumieć odpowiednio Przewodniczącą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ub Przewodniczącego Rady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92D6C9D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  <w:tab w:val="left" w:pos="3762"/>
          <w:tab w:val="left" w:pos="4263"/>
          <w:tab w:val="left" w:pos="5269"/>
          <w:tab w:val="left" w:pos="6173"/>
          <w:tab w:val="left" w:pos="6741"/>
          <w:tab w:val="left" w:pos="8012"/>
        </w:tabs>
        <w:rPr>
          <w:sz w:val="24"/>
          <w:lang w:val="pl-PL"/>
        </w:rPr>
      </w:pPr>
      <w:r w:rsidRPr="00A77A11">
        <w:rPr>
          <w:sz w:val="24"/>
          <w:lang w:val="pl-PL"/>
        </w:rPr>
        <w:t>„Wiceprzewodniczącym”</w:t>
      </w:r>
      <w:r w:rsidRPr="00A77A11">
        <w:rPr>
          <w:sz w:val="24"/>
          <w:lang w:val="pl-PL"/>
        </w:rPr>
        <w:tab/>
        <w:t>–</w:t>
      </w:r>
      <w:r w:rsidRPr="00A77A11">
        <w:rPr>
          <w:sz w:val="24"/>
          <w:lang w:val="pl-PL"/>
        </w:rPr>
        <w:tab/>
        <w:t>należy</w:t>
      </w:r>
      <w:r w:rsidRPr="00A77A11">
        <w:rPr>
          <w:sz w:val="24"/>
          <w:lang w:val="pl-PL"/>
        </w:rPr>
        <w:tab/>
        <w:t>przez</w:t>
      </w:r>
      <w:r w:rsidRPr="00A77A11">
        <w:rPr>
          <w:sz w:val="24"/>
          <w:lang w:val="pl-PL"/>
        </w:rPr>
        <w:tab/>
        <w:t>to</w:t>
      </w:r>
      <w:r w:rsidRPr="00A77A11">
        <w:rPr>
          <w:sz w:val="24"/>
          <w:lang w:val="pl-PL"/>
        </w:rPr>
        <w:tab/>
        <w:t>rozumieć</w:t>
      </w:r>
      <w:r w:rsidRPr="00A77A11">
        <w:rPr>
          <w:sz w:val="24"/>
          <w:lang w:val="pl-PL"/>
        </w:rPr>
        <w:tab/>
      </w:r>
      <w:r w:rsidRPr="00A77A11">
        <w:rPr>
          <w:spacing w:val="-4"/>
          <w:sz w:val="24"/>
          <w:lang w:val="pl-PL"/>
        </w:rPr>
        <w:t>odpowiednio</w:t>
      </w:r>
    </w:p>
    <w:p w14:paraId="7EAC7A54" w14:textId="77777777" w:rsidR="00836624" w:rsidRPr="00A77A11" w:rsidRDefault="00E15636">
      <w:pPr>
        <w:pStyle w:val="Tekstpodstawowy"/>
        <w:spacing w:before="138"/>
        <w:ind w:left="915"/>
        <w:rPr>
          <w:lang w:val="pl-PL"/>
        </w:rPr>
      </w:pPr>
      <w:r w:rsidRPr="00A77A11">
        <w:rPr>
          <w:lang w:val="pl-PL"/>
        </w:rPr>
        <w:t>Wiceprzewodniczącą lub Wiceprzewodniczącego Rady Miasta;</w:t>
      </w:r>
    </w:p>
    <w:p w14:paraId="39DDEAAB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„Radnym” – należy przez to rozumieć radną lub radnego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180693B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„Prezydencie” – należy przez to rozumieć Prezydenta Miasta, będąceg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ganem</w:t>
      </w:r>
    </w:p>
    <w:p w14:paraId="0651BE60" w14:textId="77777777" w:rsidR="00836624" w:rsidRDefault="00E15636">
      <w:pPr>
        <w:pStyle w:val="Tekstpodstawowy"/>
        <w:spacing w:before="137"/>
        <w:ind w:left="916"/>
      </w:pPr>
      <w:proofErr w:type="spellStart"/>
      <w:r>
        <w:t>wykonawczym</w:t>
      </w:r>
      <w:proofErr w:type="spellEnd"/>
      <w:r>
        <w:t xml:space="preserve"> </w:t>
      </w:r>
      <w:proofErr w:type="spellStart"/>
      <w:r>
        <w:t>Miasta</w:t>
      </w:r>
      <w:proofErr w:type="spellEnd"/>
      <w:r>
        <w:t>;</w:t>
      </w:r>
    </w:p>
    <w:p w14:paraId="0901165C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„Urzędzie” – należy przez to rozumieć Urząd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9C384B8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„Statucie” – należy przez to rozumieć niniejszy Statut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2CC72A49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„Komisji” – należy przez to rozumieć stałą lub doraźną komisję Rady</w:t>
      </w:r>
      <w:r w:rsidRPr="00A77A11">
        <w:rPr>
          <w:spacing w:val="-2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6FAE0922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387"/>
        <w:rPr>
          <w:sz w:val="24"/>
          <w:lang w:val="pl-PL"/>
        </w:rPr>
      </w:pPr>
      <w:r w:rsidRPr="00A77A11">
        <w:rPr>
          <w:sz w:val="24"/>
          <w:lang w:val="pl-PL"/>
        </w:rPr>
        <w:t>„gminne jednostki organizacyjne” – należy przez to rozumieć jednostki budżetowe i zakłady budżetowe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2A15CA9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76"/>
        </w:tabs>
        <w:ind w:left="976" w:hanging="420"/>
        <w:rPr>
          <w:sz w:val="24"/>
          <w:lang w:val="pl-PL"/>
        </w:rPr>
      </w:pPr>
      <w:r w:rsidRPr="00A77A11">
        <w:rPr>
          <w:sz w:val="24"/>
          <w:lang w:val="pl-PL"/>
        </w:rPr>
        <w:t>„Sesji” – należy przez to rozumieć sesję Rady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036C63E3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„Klubie” – należy przez to rozumieć klub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7040C08C" w14:textId="77777777" w:rsidR="00836624" w:rsidRPr="00A77A11" w:rsidRDefault="00E15636">
      <w:pPr>
        <w:pStyle w:val="Akapitzlist"/>
        <w:numPr>
          <w:ilvl w:val="2"/>
          <w:numId w:val="35"/>
        </w:numPr>
        <w:tabs>
          <w:tab w:val="left" w:pos="916"/>
        </w:tabs>
        <w:spacing w:before="137" w:line="360" w:lineRule="auto"/>
        <w:ind w:right="110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„Biurze Rady” – jednostce organizacyjnej Urzędu Miasta, wskazanej w Regulaminie Organizacyjnym Urzędu, mającej za zadanie obsługę organizacyjno-biurową Rady Miast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wocka.</w:t>
      </w:r>
    </w:p>
    <w:p w14:paraId="7F27BDD2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32AA25D7" w14:textId="77777777" w:rsidR="00836624" w:rsidRPr="00A77A11" w:rsidRDefault="00E15636">
      <w:pPr>
        <w:pStyle w:val="Nagwek1"/>
        <w:spacing w:before="76"/>
        <w:ind w:left="2256" w:right="2118"/>
        <w:rPr>
          <w:lang w:val="pl-PL"/>
        </w:rPr>
      </w:pPr>
      <w:bookmarkStart w:id="2" w:name="Rozdział_2"/>
      <w:bookmarkEnd w:id="2"/>
      <w:r w:rsidRPr="00A77A11">
        <w:rPr>
          <w:lang w:val="pl-PL"/>
        </w:rPr>
        <w:lastRenderedPageBreak/>
        <w:t>Rozdział 2</w:t>
      </w:r>
    </w:p>
    <w:p w14:paraId="447A6905" w14:textId="77777777" w:rsidR="00836624" w:rsidRPr="00A77A11" w:rsidRDefault="00E15636">
      <w:pPr>
        <w:spacing w:before="140"/>
        <w:ind w:left="2256" w:right="2176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Organizacja i tryb pracy Rady Miasta</w:t>
      </w:r>
    </w:p>
    <w:p w14:paraId="271BBC56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6E14E8B6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3330742C" w14:textId="77777777" w:rsidR="00836624" w:rsidRPr="00CD0170" w:rsidRDefault="00E15636">
      <w:pPr>
        <w:pStyle w:val="Tekstpodstawowy"/>
        <w:spacing w:before="1"/>
        <w:ind w:left="2256" w:right="2180"/>
        <w:jc w:val="center"/>
      </w:pPr>
      <w:r w:rsidRPr="00CD0170">
        <w:rPr>
          <w:sz w:val="22"/>
          <w:szCs w:val="22"/>
        </w:rPr>
        <w:t>§ 5</w:t>
      </w:r>
    </w:p>
    <w:p w14:paraId="64E57EBE" w14:textId="77777777" w:rsidR="00836624" w:rsidRPr="00A77A11" w:rsidRDefault="00E15636" w:rsidP="00CD0170">
      <w:pPr>
        <w:pStyle w:val="Akapitzlist"/>
        <w:numPr>
          <w:ilvl w:val="0"/>
          <w:numId w:val="34"/>
        </w:numPr>
        <w:tabs>
          <w:tab w:val="left" w:pos="554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Rada wybiera ze swojego grona przewodniczącego i dwóch</w:t>
      </w:r>
      <w:r w:rsidRPr="00A77A11">
        <w:rPr>
          <w:spacing w:val="-2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ceprzewodniczących.</w:t>
      </w:r>
    </w:p>
    <w:p w14:paraId="533C3928" w14:textId="529E4EC1" w:rsidR="00836624" w:rsidRPr="00CD0170" w:rsidRDefault="00E15636" w:rsidP="00CD0170">
      <w:pPr>
        <w:pStyle w:val="Akapitzlist"/>
        <w:numPr>
          <w:ilvl w:val="0"/>
          <w:numId w:val="34"/>
        </w:numPr>
        <w:tabs>
          <w:tab w:val="left" w:pos="554"/>
        </w:tabs>
        <w:spacing w:before="140" w:line="360" w:lineRule="auto"/>
        <w:ind w:right="114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niosek o odwołanie przewodniczącego lub wiceprzewodniczących może zostać złożony najpóźniej siedem dni roboczych przed dniem sesji, na której ma być poddany pod głosowanie.</w:t>
      </w:r>
    </w:p>
    <w:p w14:paraId="48699038" w14:textId="77777777" w:rsidR="00836624" w:rsidRPr="00A77A11" w:rsidRDefault="00E15636">
      <w:pPr>
        <w:pStyle w:val="Tekstpodstawowy"/>
        <w:spacing w:line="271" w:lineRule="exact"/>
        <w:ind w:left="2247" w:right="2454"/>
        <w:jc w:val="center"/>
        <w:rPr>
          <w:lang w:val="pl-PL"/>
        </w:rPr>
      </w:pPr>
      <w:r w:rsidRPr="00A77A11">
        <w:rPr>
          <w:lang w:val="pl-PL"/>
        </w:rPr>
        <w:t>§ 6</w:t>
      </w:r>
    </w:p>
    <w:p w14:paraId="14CE8246" w14:textId="77777777" w:rsidR="00836624" w:rsidRPr="00A77A11" w:rsidRDefault="00E15636">
      <w:pPr>
        <w:pStyle w:val="Tekstpodstawowy"/>
        <w:spacing w:before="143"/>
        <w:ind w:left="196"/>
        <w:rPr>
          <w:lang w:val="pl-PL"/>
        </w:rPr>
      </w:pPr>
      <w:r w:rsidRPr="00A77A11">
        <w:rPr>
          <w:lang w:val="pl-PL"/>
        </w:rPr>
        <w:t>Rada może wyrażać w formie uchwały opinie i zajmować stanowisko w sprawach istotnych dla</w:t>
      </w:r>
    </w:p>
    <w:p w14:paraId="5168674F" w14:textId="77777777" w:rsidR="00836624" w:rsidRDefault="00E15636">
      <w:pPr>
        <w:pStyle w:val="Tekstpodstawowy"/>
        <w:spacing w:before="138"/>
        <w:ind w:left="195"/>
      </w:pPr>
      <w:proofErr w:type="spellStart"/>
      <w:r>
        <w:t>Miasta</w:t>
      </w:r>
      <w:proofErr w:type="spellEnd"/>
      <w:r>
        <w:t>.</w:t>
      </w:r>
    </w:p>
    <w:p w14:paraId="2D501E2A" w14:textId="77777777" w:rsidR="00836624" w:rsidRDefault="00836624">
      <w:pPr>
        <w:pStyle w:val="Tekstpodstawowy"/>
        <w:rPr>
          <w:sz w:val="26"/>
        </w:rPr>
      </w:pPr>
    </w:p>
    <w:p w14:paraId="75A1EA46" w14:textId="77777777" w:rsidR="00836624" w:rsidRDefault="00836624">
      <w:pPr>
        <w:pStyle w:val="Tekstpodstawowy"/>
        <w:spacing w:before="10"/>
        <w:rPr>
          <w:sz w:val="21"/>
        </w:rPr>
      </w:pPr>
    </w:p>
    <w:p w14:paraId="5FA58866" w14:textId="77777777" w:rsidR="00836624" w:rsidRDefault="00E15636">
      <w:pPr>
        <w:pStyle w:val="Tekstpodstawowy"/>
        <w:ind w:left="2247" w:right="2454"/>
        <w:jc w:val="center"/>
      </w:pPr>
      <w:r>
        <w:t>§ 7</w:t>
      </w:r>
    </w:p>
    <w:p w14:paraId="6C6E8C64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139"/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Sesja Rady może składać się z jednego lub kilk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ń.</w:t>
      </w:r>
    </w:p>
    <w:p w14:paraId="680CC246" w14:textId="22E3037E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137" w:line="360" w:lineRule="auto"/>
        <w:ind w:right="112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O sesji Rady należy zawiadomić pisemnie lub pocztą elektroniczną Radnych, co najmniej na     siedem     dni     przed     terminem     </w:t>
      </w:r>
      <w:r w:rsidR="0044619C" w:rsidRPr="00A77A11">
        <w:rPr>
          <w:sz w:val="24"/>
          <w:lang w:val="pl-PL"/>
        </w:rPr>
        <w:t xml:space="preserve">posiedzenia,  </w:t>
      </w:r>
      <w:r w:rsidRPr="00A77A11">
        <w:rPr>
          <w:sz w:val="24"/>
          <w:lang w:val="pl-PL"/>
        </w:rPr>
        <w:t xml:space="preserve"> wskazując     miejsce,     dzień 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i godzinę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.</w:t>
      </w:r>
    </w:p>
    <w:p w14:paraId="4C85F1A3" w14:textId="25D2BE3E" w:rsidR="00836624" w:rsidRPr="00A77A11" w:rsidRDefault="00E15636">
      <w:pPr>
        <w:pStyle w:val="Akapitzlist"/>
        <w:numPr>
          <w:ilvl w:val="0"/>
          <w:numId w:val="33"/>
        </w:numPr>
        <w:tabs>
          <w:tab w:val="left" w:pos="554"/>
        </w:tabs>
        <w:spacing w:before="1" w:line="360" w:lineRule="auto"/>
        <w:ind w:left="553" w:right="112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orządek obrad, projekty uchwał i materiały na sesję powinny być przekazane Radnym </w:t>
      </w:r>
      <w:r w:rsidRPr="00CD0170">
        <w:rPr>
          <w:strike/>
          <w:sz w:val="24"/>
          <w:lang w:val="pl-PL"/>
        </w:rPr>
        <w:t>drogą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elektroniczn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raz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adomieniem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ermin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óźniej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ż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edem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 sesją.</w:t>
      </w:r>
    </w:p>
    <w:p w14:paraId="4993DDDF" w14:textId="72111BEE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16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W przypadku sesji zwołanej w trybie art. 20 ust. 3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 materiały wraz z zawiadomieniem mogą być dostarczone w krótszym terminie niż przewidziano w ust. 3.</w:t>
      </w:r>
    </w:p>
    <w:p w14:paraId="48B37DD1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2" w:line="360" w:lineRule="auto"/>
        <w:ind w:right="115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awiadomienie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nno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yć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an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adomośc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ublicz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ublikowanie w Biuletynie Informacji Urzędu</w:t>
      </w:r>
      <w:r w:rsidRPr="00A77A11">
        <w:rPr>
          <w:spacing w:val="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28EE918B" w14:textId="11CF412F" w:rsidR="00836624" w:rsidRPr="00A77A11" w:rsidRDefault="0044619C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15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Terminy dalszych</w:t>
      </w:r>
      <w:r w:rsidR="00E15636" w:rsidRPr="00A77A11">
        <w:rPr>
          <w:sz w:val="24"/>
          <w:lang w:val="pl-PL"/>
        </w:rPr>
        <w:t xml:space="preserve">   posiedzeń   w   ramach   jednej   sesji   ustala   Przewodniczący   Rady i    zawiadamia    o    nich     </w:t>
      </w:r>
      <w:r w:rsidR="00E15636" w:rsidRPr="00CD0170">
        <w:rPr>
          <w:strike/>
          <w:sz w:val="24"/>
          <w:lang w:val="pl-PL"/>
        </w:rPr>
        <w:t>ustnie     na      posiedzeniu      lub      drogą      elektroniczną</w:t>
      </w:r>
      <w:r w:rsidR="00E15636" w:rsidRPr="00A77A11">
        <w:rPr>
          <w:sz w:val="24"/>
          <w:lang w:val="pl-PL"/>
        </w:rPr>
        <w:t xml:space="preserve"> </w:t>
      </w:r>
      <w:r w:rsidR="00E6722B">
        <w:rPr>
          <w:sz w:val="24"/>
          <w:lang w:val="pl-PL"/>
        </w:rPr>
        <w:br/>
      </w:r>
      <w:r w:rsidR="00E15636" w:rsidRPr="00A77A11">
        <w:rPr>
          <w:sz w:val="24"/>
          <w:lang w:val="pl-PL"/>
        </w:rPr>
        <w:t>w terminie trzech dni roboczych od przerwania</w:t>
      </w:r>
      <w:r w:rsidR="00E15636" w:rsidRPr="00A77A11">
        <w:rPr>
          <w:spacing w:val="-8"/>
          <w:sz w:val="24"/>
          <w:lang w:val="pl-PL"/>
        </w:rPr>
        <w:t xml:space="preserve"> </w:t>
      </w:r>
      <w:r w:rsidR="00E15636" w:rsidRPr="00A77A11">
        <w:rPr>
          <w:sz w:val="24"/>
          <w:lang w:val="pl-PL"/>
        </w:rPr>
        <w:t>obrad.</w:t>
      </w:r>
    </w:p>
    <w:p w14:paraId="63525A6F" w14:textId="77777777" w:rsidR="00836624" w:rsidRPr="00A77A11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22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bsługę administracyjną, organizacyjną i techniczną Rady, komisji i Radnych zapewnia Prezydent.</w:t>
      </w:r>
    </w:p>
    <w:p w14:paraId="69644577" w14:textId="5E4A159B" w:rsidR="00836624" w:rsidRPr="00CD0170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line="360" w:lineRule="auto"/>
        <w:ind w:right="122" w:hanging="283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Prezydent obowiązany jest zapewnić obsługę prawną sesji Rady przez cały czas trwania obrad.</w:t>
      </w:r>
    </w:p>
    <w:p w14:paraId="46C9CAB6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467271D9" w14:textId="5F7A54E4" w:rsidR="00836624" w:rsidRPr="00CD0170" w:rsidRDefault="00E15636">
      <w:pPr>
        <w:pStyle w:val="Akapitzlist"/>
        <w:numPr>
          <w:ilvl w:val="0"/>
          <w:numId w:val="33"/>
        </w:numPr>
        <w:tabs>
          <w:tab w:val="left" w:pos="480"/>
        </w:tabs>
        <w:spacing w:before="76" w:line="360" w:lineRule="auto"/>
        <w:ind w:right="115" w:hanging="283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lastRenderedPageBreak/>
        <w:t>Prezydent</w:t>
      </w:r>
      <w:r w:rsidRPr="00CD0170">
        <w:rPr>
          <w:strike/>
          <w:spacing w:val="-15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zapewnia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drębną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bsługę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awną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y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przez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ddelegowanie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w</w:t>
      </w:r>
      <w:r w:rsidRPr="00CD0170">
        <w:rPr>
          <w:strike/>
          <w:spacing w:val="-15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tym</w:t>
      </w:r>
      <w:r w:rsidRPr="00CD0170">
        <w:rPr>
          <w:strike/>
          <w:spacing w:val="-1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celu</w:t>
      </w:r>
      <w:r w:rsidRPr="00CD0170">
        <w:rPr>
          <w:strike/>
          <w:spacing w:val="-15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cy prawnego zatrudnionego do obsługi prawnej Urzędu Miasta</w:t>
      </w:r>
      <w:r w:rsidR="00D87C7C" w:rsidRPr="00CD0170">
        <w:rPr>
          <w:strike/>
          <w:sz w:val="24"/>
          <w:lang w:val="pl-PL"/>
        </w:rPr>
        <w:t xml:space="preserve">, </w:t>
      </w:r>
      <w:r w:rsidRPr="00CD0170">
        <w:rPr>
          <w:strike/>
          <w:sz w:val="24"/>
          <w:lang w:val="pl-PL"/>
        </w:rPr>
        <w:t>na wniosek Rady zleca obsługę zewnętrznej kancelarii</w:t>
      </w:r>
      <w:r w:rsidRPr="00CD0170">
        <w:rPr>
          <w:strike/>
          <w:spacing w:val="-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awnej</w:t>
      </w:r>
      <w:r w:rsidR="00D87C7C" w:rsidRPr="00CD0170">
        <w:rPr>
          <w:strike/>
          <w:sz w:val="24"/>
          <w:lang w:val="pl-PL"/>
        </w:rPr>
        <w:t xml:space="preserve"> lub kancelarii prawnej świadczącej usługi na rzecz Urzędu Miasta.</w:t>
      </w:r>
    </w:p>
    <w:p w14:paraId="2F86617B" w14:textId="77777777" w:rsidR="00836624" w:rsidRPr="00A77A11" w:rsidRDefault="00836624">
      <w:pPr>
        <w:pStyle w:val="Tekstpodstawowy"/>
        <w:spacing w:before="1"/>
        <w:rPr>
          <w:sz w:val="36"/>
          <w:lang w:val="pl-PL"/>
        </w:rPr>
      </w:pPr>
    </w:p>
    <w:p w14:paraId="515688BE" w14:textId="77777777" w:rsidR="00836624" w:rsidRDefault="00E15636">
      <w:pPr>
        <w:pStyle w:val="Tekstpodstawowy"/>
        <w:ind w:left="2252" w:right="2454"/>
        <w:jc w:val="center"/>
      </w:pPr>
      <w:r>
        <w:t>§ 8</w:t>
      </w:r>
    </w:p>
    <w:p w14:paraId="7FC8D1C9" w14:textId="10442E2D" w:rsidR="00836624" w:rsidRDefault="00E15636">
      <w:pPr>
        <w:pStyle w:val="Akapitzlist"/>
        <w:numPr>
          <w:ilvl w:val="0"/>
          <w:numId w:val="32"/>
        </w:numPr>
        <w:tabs>
          <w:tab w:val="left" w:pos="554"/>
        </w:tabs>
        <w:spacing w:before="140" w:line="360" w:lineRule="auto"/>
        <w:ind w:right="113" w:hanging="357"/>
        <w:jc w:val="both"/>
        <w:rPr>
          <w:sz w:val="24"/>
        </w:rPr>
      </w:pPr>
      <w:r w:rsidRPr="00CD0170">
        <w:rPr>
          <w:strike/>
          <w:sz w:val="24"/>
          <w:lang w:val="pl-PL"/>
        </w:rPr>
        <w:t xml:space="preserve">Po otwarciu obrad sesji Rady Przewodniczący Rady stwierdza kworum, a w razie jego braku obowiązany jest przerwać sesję, wyznaczając jej nowy termin. </w:t>
      </w:r>
      <w:proofErr w:type="spellStart"/>
      <w:r w:rsidRPr="00CD0170">
        <w:rPr>
          <w:strike/>
          <w:sz w:val="24"/>
        </w:rPr>
        <w:t>Przepis</w:t>
      </w:r>
      <w:proofErr w:type="spellEnd"/>
      <w:r w:rsidRPr="00CD0170">
        <w:rPr>
          <w:strike/>
          <w:sz w:val="24"/>
        </w:rPr>
        <w:t xml:space="preserve"> § 7 </w:t>
      </w:r>
      <w:proofErr w:type="spellStart"/>
      <w:r w:rsidRPr="00CD0170">
        <w:rPr>
          <w:strike/>
          <w:sz w:val="24"/>
        </w:rPr>
        <w:t>ust</w:t>
      </w:r>
      <w:proofErr w:type="spellEnd"/>
      <w:r w:rsidRPr="00CD0170">
        <w:rPr>
          <w:strike/>
          <w:sz w:val="24"/>
        </w:rPr>
        <w:t xml:space="preserve">. 6 </w:t>
      </w:r>
      <w:proofErr w:type="spellStart"/>
      <w:r w:rsidRPr="00CD0170">
        <w:rPr>
          <w:strike/>
          <w:sz w:val="24"/>
        </w:rPr>
        <w:t>stosuje</w:t>
      </w:r>
      <w:proofErr w:type="spellEnd"/>
      <w:r w:rsidRPr="00CD0170">
        <w:rPr>
          <w:strike/>
          <w:sz w:val="24"/>
        </w:rPr>
        <w:t xml:space="preserve"> </w:t>
      </w:r>
      <w:proofErr w:type="spellStart"/>
      <w:r w:rsidRPr="00CD0170">
        <w:rPr>
          <w:strike/>
          <w:sz w:val="24"/>
        </w:rPr>
        <w:t>się</w:t>
      </w:r>
      <w:proofErr w:type="spellEnd"/>
      <w:r w:rsidRPr="00CD0170">
        <w:rPr>
          <w:strike/>
          <w:spacing w:val="-4"/>
          <w:sz w:val="24"/>
        </w:rPr>
        <w:t xml:space="preserve"> </w:t>
      </w:r>
      <w:proofErr w:type="spellStart"/>
      <w:r w:rsidRPr="00CD0170">
        <w:rPr>
          <w:strike/>
          <w:sz w:val="24"/>
        </w:rPr>
        <w:t>odpowiednio</w:t>
      </w:r>
      <w:proofErr w:type="spellEnd"/>
      <w:r>
        <w:rPr>
          <w:sz w:val="24"/>
        </w:rPr>
        <w:t>.</w:t>
      </w:r>
    </w:p>
    <w:p w14:paraId="56251A62" w14:textId="77777777" w:rsidR="00836624" w:rsidRPr="00CD0170" w:rsidRDefault="00E15636" w:rsidP="00CD0170">
      <w:pPr>
        <w:pStyle w:val="Akapitzlist"/>
        <w:numPr>
          <w:ilvl w:val="0"/>
          <w:numId w:val="32"/>
        </w:numPr>
        <w:tabs>
          <w:tab w:val="left" w:pos="553"/>
          <w:tab w:val="left" w:pos="554"/>
        </w:tabs>
        <w:spacing w:line="271" w:lineRule="exact"/>
        <w:rPr>
          <w:lang w:val="pl-PL"/>
        </w:rPr>
      </w:pPr>
      <w:r w:rsidRPr="00CD0170">
        <w:rPr>
          <w:lang w:val="pl-PL"/>
        </w:rPr>
        <w:t xml:space="preserve">Sesja Rady rozpoczyna się </w:t>
      </w:r>
      <w:r w:rsidR="00D87C7C" w:rsidRPr="00CD0170">
        <w:rPr>
          <w:lang w:val="pl-PL"/>
        </w:rPr>
        <w:t xml:space="preserve">odśpiewaniem </w:t>
      </w:r>
      <w:r w:rsidRPr="00CD0170">
        <w:rPr>
          <w:lang w:val="pl-PL"/>
        </w:rPr>
        <w:t>hymn</w:t>
      </w:r>
      <w:r w:rsidR="00D87C7C" w:rsidRPr="00CD0170">
        <w:rPr>
          <w:lang w:val="pl-PL"/>
        </w:rPr>
        <w:t xml:space="preserve">u </w:t>
      </w:r>
      <w:r w:rsidRPr="00CD0170">
        <w:rPr>
          <w:lang w:val="pl-PL"/>
        </w:rPr>
        <w:t>państwow</w:t>
      </w:r>
      <w:r w:rsidR="00D87C7C" w:rsidRPr="00CD0170">
        <w:rPr>
          <w:lang w:val="pl-PL"/>
        </w:rPr>
        <w:t>ego.</w:t>
      </w:r>
    </w:p>
    <w:p w14:paraId="6871FFE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787467F6" w14:textId="77777777" w:rsidR="00836624" w:rsidRPr="00A77A11" w:rsidRDefault="00836624">
      <w:pPr>
        <w:pStyle w:val="Tekstpodstawowy"/>
        <w:spacing w:before="4"/>
        <w:rPr>
          <w:sz w:val="22"/>
          <w:lang w:val="pl-PL"/>
        </w:rPr>
      </w:pPr>
    </w:p>
    <w:p w14:paraId="24C5370A" w14:textId="77777777" w:rsidR="00836624" w:rsidRDefault="00E15636">
      <w:pPr>
        <w:pStyle w:val="Tekstpodstawowy"/>
        <w:ind w:left="2252" w:right="2454"/>
        <w:jc w:val="center"/>
      </w:pPr>
      <w:r>
        <w:t>§ 9</w:t>
      </w:r>
    </w:p>
    <w:p w14:paraId="3CDD390C" w14:textId="77777777" w:rsidR="00836624" w:rsidRPr="00A77A11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orządek obrad powinien obejmować punkty „sprawozdanie z</w:t>
      </w:r>
      <w:r w:rsidRPr="00A77A11">
        <w:rPr>
          <w:spacing w:val="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acy Prezydenta Miasta”,</w:t>
      </w:r>
    </w:p>
    <w:p w14:paraId="0DE266F7" w14:textId="77777777" w:rsidR="00836624" w:rsidRPr="00A77A11" w:rsidRDefault="00E15636">
      <w:pPr>
        <w:pStyle w:val="Tekstpodstawowy"/>
        <w:spacing w:before="137"/>
        <w:ind w:left="553"/>
        <w:rPr>
          <w:lang w:val="pl-PL"/>
        </w:rPr>
      </w:pPr>
      <w:r w:rsidRPr="00A77A11">
        <w:rPr>
          <w:lang w:val="pl-PL"/>
        </w:rPr>
        <w:t>„sprawozdanie z pracy komisji Rady” oraz punkt „Wolne wnioski”.</w:t>
      </w:r>
    </w:p>
    <w:p w14:paraId="4194D0E5" w14:textId="77777777" w:rsidR="00836624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before="139" w:line="360" w:lineRule="auto"/>
        <w:ind w:right="119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Sprawozdanie z pracy Prezydenta składa pisemnie Prezydent Miasta. </w:t>
      </w:r>
      <w:proofErr w:type="spellStart"/>
      <w:r>
        <w:rPr>
          <w:sz w:val="24"/>
        </w:rPr>
        <w:t>Sprawozd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łączane</w:t>
      </w:r>
      <w:proofErr w:type="spellEnd"/>
      <w:r>
        <w:rPr>
          <w:sz w:val="24"/>
        </w:rPr>
        <w:t xml:space="preserve"> jest do </w:t>
      </w:r>
      <w:proofErr w:type="spellStart"/>
      <w:r>
        <w:rPr>
          <w:sz w:val="24"/>
        </w:rPr>
        <w:t>materiałó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datkow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sesję</w:t>
      </w:r>
      <w:proofErr w:type="spellEnd"/>
      <w:r>
        <w:rPr>
          <w:sz w:val="24"/>
        </w:rPr>
        <w:t>.</w:t>
      </w:r>
    </w:p>
    <w:p w14:paraId="051EBFC1" w14:textId="77777777" w:rsidR="00836624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line="360" w:lineRule="auto"/>
        <w:ind w:right="117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Sprawozdanie z pracy komisji składa przewodniczący komisji lub wyznaczony przez przewodniczącego komisji sprawozdawca. </w:t>
      </w:r>
      <w:proofErr w:type="spellStart"/>
      <w:r>
        <w:rPr>
          <w:sz w:val="24"/>
        </w:rPr>
        <w:t>Powyżs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prawozdan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gą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dkład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ównież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iśmie</w:t>
      </w:r>
      <w:proofErr w:type="spellEnd"/>
      <w:r>
        <w:rPr>
          <w:sz w:val="24"/>
        </w:rPr>
        <w:t>.</w:t>
      </w:r>
    </w:p>
    <w:p w14:paraId="07AF0B6F" w14:textId="77777777" w:rsidR="00836624" w:rsidRPr="00A77A11" w:rsidRDefault="00E15636">
      <w:pPr>
        <w:pStyle w:val="Akapitzlist"/>
        <w:numPr>
          <w:ilvl w:val="0"/>
          <w:numId w:val="31"/>
        </w:numPr>
        <w:tabs>
          <w:tab w:val="left" w:pos="554"/>
        </w:tabs>
        <w:spacing w:line="362" w:lineRule="auto"/>
        <w:ind w:right="115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pisów § 9 ust. 1 nie stosuje się do porządku obrad sesji zwołanej w trybie art. 20 ust. 3</w:t>
      </w:r>
      <w:r w:rsidRPr="00A77A11">
        <w:rPr>
          <w:spacing w:val="-3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.</w:t>
      </w:r>
    </w:p>
    <w:p w14:paraId="61565D44" w14:textId="77777777" w:rsidR="00836624" w:rsidRPr="00A77A11" w:rsidRDefault="00836624">
      <w:pPr>
        <w:pStyle w:val="Tekstpodstawowy"/>
        <w:spacing w:before="5"/>
        <w:rPr>
          <w:sz w:val="35"/>
          <w:lang w:val="pl-PL"/>
        </w:rPr>
      </w:pPr>
    </w:p>
    <w:p w14:paraId="4944DF88" w14:textId="77777777" w:rsidR="00836624" w:rsidRDefault="00E15636">
      <w:pPr>
        <w:pStyle w:val="Tekstpodstawowy"/>
        <w:ind w:left="2252" w:right="2454"/>
        <w:jc w:val="center"/>
      </w:pPr>
      <w:r>
        <w:t>§ 10</w:t>
      </w:r>
    </w:p>
    <w:p w14:paraId="72403879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2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Rady udziela Radnym głosu w sprawach objętych porządkiem obrad według kolejnośc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głoszeń.</w:t>
      </w:r>
    </w:p>
    <w:p w14:paraId="24C37285" w14:textId="3140C77E" w:rsidR="00836624" w:rsidRPr="00CD0170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line="360" w:lineRule="auto"/>
        <w:ind w:right="115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Przewodniczący</w:t>
      </w:r>
      <w:r w:rsidRPr="00CD0170">
        <w:rPr>
          <w:strike/>
          <w:spacing w:val="-18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y</w:t>
      </w:r>
      <w:r w:rsidRPr="00CD0170">
        <w:rPr>
          <w:strike/>
          <w:spacing w:val="-16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oże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udzielić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głosu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w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sprawach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bjętych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rządkiem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brad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ównież osobom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iebędącym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członkami</w:t>
      </w:r>
      <w:r w:rsidRPr="00CD0170">
        <w:rPr>
          <w:strike/>
          <w:spacing w:val="-8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Rady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a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zasadach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kreślonych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w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art.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28aa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ust.</w:t>
      </w:r>
      <w:r w:rsidRPr="00CD0170">
        <w:rPr>
          <w:strike/>
          <w:spacing w:val="-10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6-8</w:t>
      </w:r>
      <w:r w:rsidRPr="00CD0170">
        <w:rPr>
          <w:strike/>
          <w:spacing w:val="-11"/>
          <w:sz w:val="24"/>
          <w:lang w:val="pl-PL"/>
        </w:rPr>
        <w:t xml:space="preserve"> </w:t>
      </w:r>
      <w:r w:rsidR="000151CE" w:rsidRPr="00CD0170">
        <w:rPr>
          <w:strike/>
          <w:sz w:val="24"/>
          <w:lang w:val="pl-PL"/>
        </w:rPr>
        <w:t>u</w:t>
      </w:r>
      <w:r w:rsidRPr="00CD0170">
        <w:rPr>
          <w:strike/>
          <w:sz w:val="24"/>
          <w:lang w:val="pl-PL"/>
        </w:rPr>
        <w:t>stawy.</w:t>
      </w:r>
    </w:p>
    <w:p w14:paraId="790D15D4" w14:textId="18317415" w:rsidR="00836624" w:rsidRPr="00E6722B" w:rsidRDefault="00E15636">
      <w:pPr>
        <w:pStyle w:val="Akapitzlist"/>
        <w:numPr>
          <w:ilvl w:val="0"/>
          <w:numId w:val="30"/>
        </w:numPr>
        <w:tabs>
          <w:tab w:val="left" w:pos="615"/>
        </w:tabs>
        <w:spacing w:line="360" w:lineRule="auto"/>
        <w:ind w:right="115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 xml:space="preserve">Przewodniczący Rady udziela Radnym głosu poza kolejnością zgłoszeń jedynie dla zgłoszenia wniosku formalnego. Wnioski formalne mogą dotyczyć wyłącznie spraw objętych porządkiem obrad i przebiegu sesji Rady. Rada rozstrzyga o wniosku formalnym po  wysłuchaniu  wnioskodawcy  i  przeciwnika  wniosku  zwykłą  większością  głosów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 xml:space="preserve">w    głosowaniu       jawnym.       </w:t>
      </w:r>
      <w:r w:rsidRPr="00E6722B">
        <w:rPr>
          <w:sz w:val="24"/>
          <w:lang w:val="pl-PL"/>
        </w:rPr>
        <w:t xml:space="preserve">Do       wniosków       formalnych        zalicza        się </w:t>
      </w:r>
      <w:r w:rsidR="00E6722B">
        <w:rPr>
          <w:sz w:val="24"/>
          <w:lang w:val="pl-PL"/>
        </w:rPr>
        <w:br/>
      </w:r>
      <w:r w:rsidRPr="00E6722B">
        <w:rPr>
          <w:sz w:val="24"/>
          <w:lang w:val="pl-PL"/>
        </w:rPr>
        <w:t>w szczególności wnioski</w:t>
      </w:r>
      <w:r w:rsidRPr="00E6722B">
        <w:rPr>
          <w:spacing w:val="-6"/>
          <w:sz w:val="24"/>
          <w:lang w:val="pl-PL"/>
        </w:rPr>
        <w:t xml:space="preserve"> </w:t>
      </w:r>
      <w:r w:rsidRPr="00E6722B">
        <w:rPr>
          <w:sz w:val="24"/>
          <w:lang w:val="pl-PL"/>
        </w:rPr>
        <w:t>o:</w:t>
      </w:r>
    </w:p>
    <w:p w14:paraId="060B6B18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line="360" w:lineRule="auto"/>
        <w:ind w:right="664" w:hanging="355"/>
        <w:rPr>
          <w:sz w:val="24"/>
          <w:lang w:val="pl-PL"/>
        </w:rPr>
      </w:pPr>
      <w:r w:rsidRPr="00A77A11">
        <w:rPr>
          <w:sz w:val="24"/>
          <w:lang w:val="pl-PL"/>
        </w:rPr>
        <w:t>zakończenie dyskusji po wyczerpaniu listy mówców zgłoszonych przed złożeniem wniosku o zakończeni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yskusji;</w:t>
      </w:r>
    </w:p>
    <w:p w14:paraId="7F181B9B" w14:textId="77777777" w:rsidR="00836624" w:rsidRPr="00A77A11" w:rsidRDefault="00836624">
      <w:pPr>
        <w:spacing w:line="360" w:lineRule="auto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5AE809BC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76"/>
        <w:ind w:hanging="355"/>
        <w:rPr>
          <w:sz w:val="24"/>
        </w:rPr>
      </w:pPr>
      <w:proofErr w:type="spellStart"/>
      <w:r>
        <w:rPr>
          <w:sz w:val="24"/>
        </w:rPr>
        <w:lastRenderedPageBreak/>
        <w:t>zarządze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rwy</w:t>
      </w:r>
      <w:proofErr w:type="spellEnd"/>
      <w:r>
        <w:rPr>
          <w:sz w:val="24"/>
        </w:rPr>
        <w:t xml:space="preserve"> w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obradach</w:t>
      </w:r>
      <w:proofErr w:type="spellEnd"/>
      <w:r>
        <w:rPr>
          <w:sz w:val="24"/>
        </w:rPr>
        <w:t>;</w:t>
      </w:r>
    </w:p>
    <w:p w14:paraId="12CA5807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ograniczenie statutowego czasu wypowiedzi z wyjątkiem sytuacji określonej w art.</w:t>
      </w:r>
      <w:r w:rsidRPr="00A77A11">
        <w:rPr>
          <w:spacing w:val="-4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28aa</w:t>
      </w:r>
    </w:p>
    <w:p w14:paraId="779FB924" w14:textId="77777777" w:rsidR="00836624" w:rsidRPr="00A77A11" w:rsidRDefault="00E15636">
      <w:pPr>
        <w:pStyle w:val="Tekstpodstawowy"/>
        <w:spacing w:before="138"/>
        <w:ind w:left="779"/>
        <w:rPr>
          <w:lang w:val="pl-PL"/>
        </w:rPr>
      </w:pPr>
      <w:r w:rsidRPr="00A77A11">
        <w:rPr>
          <w:lang w:val="pl-PL"/>
        </w:rPr>
        <w:t xml:space="preserve">ust 5 </w:t>
      </w:r>
      <w:r w:rsidR="000151CE">
        <w:rPr>
          <w:lang w:val="pl-PL"/>
        </w:rPr>
        <w:t>u</w:t>
      </w:r>
      <w:r w:rsidRPr="00A77A11">
        <w:rPr>
          <w:lang w:val="pl-PL"/>
        </w:rPr>
        <w:t>stawy - coroczna debata o stanie gminy</w:t>
      </w:r>
    </w:p>
    <w:p w14:paraId="458E878C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sprawdzenie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kworum</w:t>
      </w:r>
      <w:proofErr w:type="spellEnd"/>
      <w:r>
        <w:rPr>
          <w:sz w:val="24"/>
        </w:rPr>
        <w:t>;</w:t>
      </w:r>
    </w:p>
    <w:p w14:paraId="07F2EE3D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6"/>
        <w:ind w:hanging="355"/>
        <w:rPr>
          <w:sz w:val="24"/>
        </w:rPr>
      </w:pPr>
      <w:proofErr w:type="spellStart"/>
      <w:r>
        <w:rPr>
          <w:sz w:val="24"/>
        </w:rPr>
        <w:t>powtór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liczenie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łosów</w:t>
      </w:r>
      <w:proofErr w:type="spellEnd"/>
      <w:r>
        <w:rPr>
          <w:sz w:val="24"/>
        </w:rPr>
        <w:t>;</w:t>
      </w:r>
    </w:p>
    <w:p w14:paraId="0DAA4E9D" w14:textId="77777777" w:rsidR="00836624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</w:rPr>
      </w:pPr>
      <w:proofErr w:type="spellStart"/>
      <w:r>
        <w:rPr>
          <w:sz w:val="24"/>
        </w:rPr>
        <w:t>reasumpcję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głosowania</w:t>
      </w:r>
      <w:proofErr w:type="spellEnd"/>
      <w:r>
        <w:rPr>
          <w:sz w:val="24"/>
        </w:rPr>
        <w:t>;</w:t>
      </w:r>
    </w:p>
    <w:p w14:paraId="59969634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6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Czas wypowiedzi na sesji jest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graniczony:</w:t>
      </w:r>
    </w:p>
    <w:p w14:paraId="010D3970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pięciu minut dla prezentacji zagadnień zawartych w projekc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;</w:t>
      </w:r>
    </w:p>
    <w:p w14:paraId="73612A6B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trzech minut dla odpowiedzi na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ytanie;</w:t>
      </w:r>
    </w:p>
    <w:p w14:paraId="71A53591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40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dwóch minut dla zadania pytania lub dla wypowiedzi w innej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;</w:t>
      </w:r>
    </w:p>
    <w:p w14:paraId="6A04FA3A" w14:textId="77777777" w:rsidR="00836624" w:rsidRPr="00A77A11" w:rsidRDefault="00E15636">
      <w:pPr>
        <w:pStyle w:val="Akapitzlist"/>
        <w:numPr>
          <w:ilvl w:val="1"/>
          <w:numId w:val="30"/>
        </w:numPr>
        <w:tabs>
          <w:tab w:val="left" w:pos="780"/>
        </w:tabs>
        <w:spacing w:before="138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do jednej minuty dla zgłoszenia wniosku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ormalnego.</w:t>
      </w:r>
    </w:p>
    <w:p w14:paraId="5C007B54" w14:textId="77777777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Czas wypowiedzi może być przedłużony za zgodą prowadzącego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y.</w:t>
      </w:r>
    </w:p>
    <w:p w14:paraId="198833D0" w14:textId="77777777" w:rsidR="00836624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14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W przypadku stwierdzenia, że mówca odbiega od tematu lub przekracza wyznaczony czas Przewodniczący Rady zwraca mu uwagę. </w:t>
      </w:r>
      <w:r>
        <w:rPr>
          <w:sz w:val="24"/>
        </w:rPr>
        <w:t xml:space="preserve">Po </w:t>
      </w:r>
      <w:proofErr w:type="spellStart"/>
      <w:r>
        <w:rPr>
          <w:sz w:val="24"/>
        </w:rPr>
        <w:t>dwukrotny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wróceni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w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wad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ra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bier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łos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ówcy</w:t>
      </w:r>
      <w:proofErr w:type="spellEnd"/>
      <w:r>
        <w:rPr>
          <w:sz w:val="24"/>
        </w:rPr>
        <w:t>.</w:t>
      </w:r>
    </w:p>
    <w:p w14:paraId="1938746D" w14:textId="77777777" w:rsidR="00836624" w:rsidRPr="00A77A11" w:rsidRDefault="00E15636" w:rsidP="00A77A11">
      <w:pPr>
        <w:pStyle w:val="Akapitzlist"/>
        <w:numPr>
          <w:ilvl w:val="0"/>
          <w:numId w:val="30"/>
        </w:numPr>
        <w:tabs>
          <w:tab w:val="left" w:pos="554"/>
        </w:tabs>
        <w:spacing w:line="360" w:lineRule="auto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trakcie corocznej debaty nad stanem gminy nie stosuje się zapisów § 10 ust.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6</w:t>
      </w:r>
      <w:r w:rsidR="00A77A11">
        <w:rPr>
          <w:sz w:val="24"/>
          <w:lang w:val="pl-PL"/>
        </w:rPr>
        <w:t xml:space="preserve"> niniejszego statutu</w:t>
      </w:r>
    </w:p>
    <w:p w14:paraId="25D7467A" w14:textId="526EB515" w:rsidR="00836624" w:rsidRPr="00A77A11" w:rsidRDefault="00E15636">
      <w:pPr>
        <w:pStyle w:val="Akapitzlist"/>
        <w:numPr>
          <w:ilvl w:val="0"/>
          <w:numId w:val="30"/>
        </w:numPr>
        <w:tabs>
          <w:tab w:val="left" w:pos="554"/>
        </w:tabs>
        <w:spacing w:before="137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wodniczący Rady czuwa nad ich sprawnym przebiegiem i zachowaniem właściwego porządku na sali. Po wcześniejszym zwróceniu uwagi może on nakazać opuszczenie sali obrad osobom z publiczności, które swym zachowaniem zakłócają porządek lub uchybiają powadze Rady. </w:t>
      </w:r>
      <w:r w:rsidRPr="00CD0170">
        <w:rPr>
          <w:strike/>
          <w:sz w:val="24"/>
          <w:lang w:val="pl-PL"/>
        </w:rPr>
        <w:t>W przypadku radnego od takiej decyzji służy odwołanie do Rady, która rozstrzyga zwykłą większością głosów w głosowaniu</w:t>
      </w:r>
      <w:r w:rsidRPr="00CD0170">
        <w:rPr>
          <w:strike/>
          <w:spacing w:val="-7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jawnym.</w:t>
      </w:r>
    </w:p>
    <w:p w14:paraId="4EB777BB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6F7930B9" w14:textId="77777777" w:rsidR="00836624" w:rsidRDefault="00E15636">
      <w:pPr>
        <w:pStyle w:val="Tekstpodstawowy"/>
        <w:ind w:left="2252" w:right="2454"/>
        <w:jc w:val="center"/>
      </w:pPr>
      <w:r>
        <w:t>§ 11</w:t>
      </w:r>
    </w:p>
    <w:p w14:paraId="174F29B6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głosowaniu biorą udział jedyni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i.</w:t>
      </w:r>
    </w:p>
    <w:p w14:paraId="52FFF260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podejmuje uchwały 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u:</w:t>
      </w:r>
    </w:p>
    <w:p w14:paraId="40021CC0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jawnym</w:t>
      </w:r>
      <w:proofErr w:type="spellEnd"/>
    </w:p>
    <w:p w14:paraId="2C15BD5B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7"/>
        <w:rPr>
          <w:sz w:val="24"/>
        </w:rPr>
      </w:pPr>
      <w:proofErr w:type="spellStart"/>
      <w:r>
        <w:rPr>
          <w:sz w:val="24"/>
        </w:rPr>
        <w:t>imiennym</w:t>
      </w:r>
      <w:proofErr w:type="spellEnd"/>
    </w:p>
    <w:p w14:paraId="590E0A19" w14:textId="77777777" w:rsidR="00836624" w:rsidRDefault="00E15636">
      <w:pPr>
        <w:pStyle w:val="Akapitzlist"/>
        <w:numPr>
          <w:ilvl w:val="1"/>
          <w:numId w:val="29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tajnym</w:t>
      </w:r>
      <w:proofErr w:type="spellEnd"/>
    </w:p>
    <w:p w14:paraId="0AA64A36" w14:textId="77777777" w:rsidR="00836624" w:rsidRPr="00A77A11" w:rsidRDefault="00E15636">
      <w:pPr>
        <w:pStyle w:val="Akapitzlist"/>
        <w:numPr>
          <w:ilvl w:val="0"/>
          <w:numId w:val="29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zczegóły form głosowań określa załącznik nr 4 do niniejszego statutu oraz</w:t>
      </w:r>
      <w:r w:rsidRPr="00A77A11">
        <w:rPr>
          <w:spacing w:val="-20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a.</w:t>
      </w:r>
    </w:p>
    <w:p w14:paraId="2879A707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E096DDD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2AC8AB93" w14:textId="77777777" w:rsidR="00836624" w:rsidRDefault="00E15636">
      <w:pPr>
        <w:pStyle w:val="Tekstpodstawowy"/>
        <w:ind w:left="2252" w:right="2454"/>
        <w:jc w:val="center"/>
      </w:pPr>
      <w:r>
        <w:t>§ 12</w:t>
      </w:r>
    </w:p>
    <w:p w14:paraId="6F6AFCA4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 każdego posiedzenia Rady sporządza się protokół, który winien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erać:</w:t>
      </w:r>
    </w:p>
    <w:p w14:paraId="766B226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numer, datę i miejsc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;</w:t>
      </w:r>
    </w:p>
    <w:p w14:paraId="0713A8F5" w14:textId="77777777" w:rsidR="00836624" w:rsidRPr="00A77A11" w:rsidRDefault="00836624">
      <w:pPr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184562E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7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stwierdzenie prawidłowości zwołania posiedzenia oraz ewentualne uwagi</w:t>
      </w:r>
      <w:r w:rsidRPr="00A77A11">
        <w:rPr>
          <w:spacing w:val="4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</w:t>
      </w:r>
    </w:p>
    <w:p w14:paraId="38EFC542" w14:textId="77777777" w:rsidR="00836624" w:rsidRDefault="00E15636">
      <w:pPr>
        <w:pStyle w:val="Tekstpodstawowy"/>
        <w:spacing w:before="140"/>
        <w:ind w:left="779"/>
      </w:pPr>
      <w:r>
        <w:t xml:space="preserve">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zakresie</w:t>
      </w:r>
      <w:proofErr w:type="spellEnd"/>
      <w:r>
        <w:t>;</w:t>
      </w:r>
    </w:p>
    <w:p w14:paraId="616F353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4"/>
        <w:ind w:hanging="355"/>
        <w:rPr>
          <w:sz w:val="24"/>
        </w:rPr>
      </w:pPr>
      <w:proofErr w:type="spellStart"/>
      <w:r>
        <w:rPr>
          <w:sz w:val="24"/>
        </w:rPr>
        <w:t>stwierdzenie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kworum</w:t>
      </w:r>
      <w:proofErr w:type="spellEnd"/>
      <w:r>
        <w:rPr>
          <w:sz w:val="24"/>
        </w:rPr>
        <w:t>;</w:t>
      </w:r>
    </w:p>
    <w:p w14:paraId="025865D5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3"/>
        <w:ind w:hanging="355"/>
        <w:rPr>
          <w:sz w:val="24"/>
        </w:rPr>
      </w:pPr>
      <w:proofErr w:type="spellStart"/>
      <w:r>
        <w:rPr>
          <w:sz w:val="24"/>
        </w:rPr>
        <w:t>porządek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obrad</w:t>
      </w:r>
      <w:proofErr w:type="spellEnd"/>
      <w:r>
        <w:rPr>
          <w:sz w:val="24"/>
        </w:rPr>
        <w:t>;</w:t>
      </w:r>
    </w:p>
    <w:p w14:paraId="1447455E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5" w:line="360" w:lineRule="auto"/>
        <w:ind w:right="616" w:hanging="355"/>
        <w:rPr>
          <w:sz w:val="24"/>
          <w:lang w:val="pl-PL"/>
        </w:rPr>
      </w:pPr>
      <w:r w:rsidRPr="00A77A11">
        <w:rPr>
          <w:sz w:val="24"/>
          <w:lang w:val="pl-PL"/>
        </w:rPr>
        <w:t>opis przebiegu obrad, w tym treść pytań i odpowiedzi zgłoszonych do protokołu na wniosek radnego, tekst zgłoszonych i uchwalonych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;</w:t>
      </w:r>
    </w:p>
    <w:p w14:paraId="0D3CE85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839"/>
          <w:tab w:val="left" w:pos="840"/>
        </w:tabs>
        <w:spacing w:before="1"/>
        <w:ind w:left="839" w:hanging="415"/>
        <w:rPr>
          <w:sz w:val="24"/>
          <w:lang w:val="pl-PL"/>
        </w:rPr>
      </w:pPr>
      <w:r w:rsidRPr="00A77A11">
        <w:rPr>
          <w:sz w:val="24"/>
          <w:lang w:val="pl-PL"/>
        </w:rPr>
        <w:t>numery i tytuły przyjętych uchwał wraz z wynikami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;</w:t>
      </w:r>
    </w:p>
    <w:p w14:paraId="74AA1D21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8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informacj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przyjętych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jektach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raz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nikam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;</w:t>
      </w:r>
    </w:p>
    <w:p w14:paraId="3D2C7ECA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839"/>
          <w:tab w:val="left" w:pos="840"/>
        </w:tabs>
        <w:spacing w:before="137"/>
        <w:ind w:left="839" w:hanging="415"/>
        <w:rPr>
          <w:sz w:val="24"/>
          <w:lang w:val="pl-PL"/>
        </w:rPr>
      </w:pPr>
      <w:r w:rsidRPr="00A77A11">
        <w:rPr>
          <w:sz w:val="24"/>
          <w:lang w:val="pl-PL"/>
        </w:rPr>
        <w:t>godzinę rozpoczęcia i zakończenia posiedzenia, zarządzon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rwy;</w:t>
      </w:r>
    </w:p>
    <w:p w14:paraId="6F08D256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podpis Przewodniczącego Rady 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lanta;</w:t>
      </w:r>
    </w:p>
    <w:p w14:paraId="407A2DF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listę obecności członków Rady stanowiącą integralną cześć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.</w:t>
      </w:r>
    </w:p>
    <w:p w14:paraId="2A425F55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41" w:line="360" w:lineRule="auto"/>
        <w:ind w:right="139"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rządz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ermi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14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ni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ończe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az droga mailow</w:t>
      </w:r>
      <w:r w:rsidR="00A77A11">
        <w:rPr>
          <w:sz w:val="24"/>
          <w:lang w:val="pl-PL"/>
        </w:rPr>
        <w:t>ą</w:t>
      </w:r>
      <w:r w:rsidRPr="00A77A11">
        <w:rPr>
          <w:sz w:val="24"/>
          <w:lang w:val="pl-PL"/>
        </w:rPr>
        <w:t xml:space="preserve"> przekazuje się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m.</w:t>
      </w:r>
    </w:p>
    <w:p w14:paraId="4F500A5B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360" w:lineRule="auto"/>
        <w:ind w:right="130" w:hanging="357"/>
        <w:rPr>
          <w:sz w:val="24"/>
          <w:lang w:val="pl-PL"/>
        </w:rPr>
      </w:pPr>
      <w:r w:rsidRPr="00A77A11">
        <w:rPr>
          <w:sz w:val="24"/>
          <w:lang w:val="pl-PL"/>
        </w:rPr>
        <w:t>Uwagi do protokołu zgłasza się wyłącznie na piśmie lub pocztą elektroniczną w terminie</w:t>
      </w:r>
      <w:r w:rsidRPr="00A77A11">
        <w:rPr>
          <w:spacing w:val="-3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7 dni od dnia jego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rzymania.</w:t>
      </w:r>
    </w:p>
    <w:p w14:paraId="4CAA3407" w14:textId="77777777" w:rsidR="00836624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360" w:lineRule="auto"/>
        <w:ind w:right="742" w:hanging="357"/>
        <w:rPr>
          <w:sz w:val="24"/>
        </w:rPr>
      </w:pPr>
      <w:r w:rsidRPr="00A77A11">
        <w:rPr>
          <w:sz w:val="24"/>
          <w:lang w:val="pl-PL"/>
        </w:rPr>
        <w:t xml:space="preserve">Uwagi do protokołu wprowadza się w terminie 7 dni od dnia ich otrzymania. </w:t>
      </w:r>
      <w:proofErr w:type="spellStart"/>
      <w:r>
        <w:rPr>
          <w:sz w:val="24"/>
        </w:rPr>
        <w:t>Uwag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uwzględni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mieszcz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ę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końcowej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ęści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protokołu</w:t>
      </w:r>
      <w:proofErr w:type="spellEnd"/>
      <w:r>
        <w:rPr>
          <w:sz w:val="24"/>
        </w:rPr>
        <w:t>.</w:t>
      </w:r>
    </w:p>
    <w:p w14:paraId="389ACAC2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 wraz ze wszystkimi uwagami zostaje przedłożony na najbliższej sesji</w:t>
      </w:r>
      <w:r w:rsidRPr="00A77A11">
        <w:rPr>
          <w:spacing w:val="-3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256142A1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7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oły numeruje się cyframi rzymskimi, a uchwały -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arabskimi.</w:t>
      </w:r>
    </w:p>
    <w:p w14:paraId="1F45DF46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tokół sesji zatwierdzany jest przez Radę na kolejnej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esji.</w:t>
      </w:r>
    </w:p>
    <w:p w14:paraId="56935087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6"/>
        </w:tabs>
        <w:spacing w:before="137"/>
        <w:ind w:left="556" w:hanging="360"/>
        <w:rPr>
          <w:sz w:val="24"/>
          <w:lang w:val="pl-PL"/>
        </w:rPr>
      </w:pPr>
      <w:r w:rsidRPr="00A77A11">
        <w:rPr>
          <w:sz w:val="24"/>
          <w:lang w:val="pl-PL"/>
        </w:rPr>
        <w:t>Protokoły obrad Rady przechowuje się w Biurze Rady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6C852B8C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6"/>
        </w:tabs>
        <w:spacing w:before="139"/>
        <w:ind w:left="556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Na wniosek </w:t>
      </w:r>
      <w:r w:rsidR="00A77A11">
        <w:rPr>
          <w:sz w:val="24"/>
          <w:lang w:val="pl-PL"/>
        </w:rPr>
        <w:t>P</w:t>
      </w:r>
      <w:r w:rsidRPr="00A77A11">
        <w:rPr>
          <w:sz w:val="24"/>
          <w:lang w:val="pl-PL"/>
        </w:rPr>
        <w:t>rezydenta i gminnych jednostek organizacyjnych, Biuro Rady Miasta</w:t>
      </w:r>
      <w:r w:rsidRPr="00A77A11">
        <w:rPr>
          <w:spacing w:val="-4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daje</w:t>
      </w:r>
    </w:p>
    <w:p w14:paraId="4BE49843" w14:textId="77777777" w:rsidR="00836624" w:rsidRPr="00A77A11" w:rsidRDefault="00E15636">
      <w:pPr>
        <w:pStyle w:val="Tekstpodstawowy"/>
        <w:spacing w:before="138"/>
        <w:ind w:left="555"/>
        <w:rPr>
          <w:lang w:val="pl-PL"/>
        </w:rPr>
      </w:pPr>
      <w:r w:rsidRPr="00A77A11">
        <w:rPr>
          <w:lang w:val="pl-PL"/>
        </w:rPr>
        <w:t>wyciągi z protokołu z sesji.</w:t>
      </w:r>
    </w:p>
    <w:p w14:paraId="1BB22CAA" w14:textId="77777777" w:rsidR="00836624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138"/>
        <w:ind w:hanging="357"/>
        <w:rPr>
          <w:sz w:val="24"/>
        </w:rPr>
      </w:pPr>
      <w:proofErr w:type="spellStart"/>
      <w:r>
        <w:rPr>
          <w:sz w:val="24"/>
        </w:rPr>
        <w:t>Uchwał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winna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zawierać</w:t>
      </w:r>
      <w:proofErr w:type="spellEnd"/>
      <w:r>
        <w:rPr>
          <w:sz w:val="24"/>
        </w:rPr>
        <w:t>:</w:t>
      </w:r>
    </w:p>
    <w:p w14:paraId="1D6845EF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</w:rPr>
      </w:pPr>
      <w:proofErr w:type="spellStart"/>
      <w:r>
        <w:rPr>
          <w:sz w:val="24"/>
        </w:rPr>
        <w:t>numer</w:t>
      </w:r>
      <w:proofErr w:type="spellEnd"/>
      <w:r>
        <w:rPr>
          <w:sz w:val="24"/>
        </w:rPr>
        <w:t xml:space="preserve"> i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datę</w:t>
      </w:r>
      <w:proofErr w:type="spellEnd"/>
      <w:r>
        <w:rPr>
          <w:sz w:val="24"/>
        </w:rPr>
        <w:t>;</w:t>
      </w:r>
    </w:p>
    <w:p w14:paraId="444FA2F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tytuł</w:t>
      </w:r>
      <w:proofErr w:type="spellEnd"/>
      <w:r>
        <w:rPr>
          <w:sz w:val="24"/>
        </w:rPr>
        <w:t>;</w:t>
      </w:r>
    </w:p>
    <w:p w14:paraId="3E2AA51C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7"/>
        <w:ind w:hanging="355"/>
        <w:rPr>
          <w:sz w:val="24"/>
        </w:rPr>
      </w:pPr>
      <w:proofErr w:type="spellStart"/>
      <w:r>
        <w:rPr>
          <w:sz w:val="24"/>
        </w:rPr>
        <w:t>podstawę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rawną</w:t>
      </w:r>
      <w:proofErr w:type="spellEnd"/>
      <w:r>
        <w:rPr>
          <w:sz w:val="24"/>
        </w:rPr>
        <w:t>;</w:t>
      </w:r>
    </w:p>
    <w:p w14:paraId="050CE76F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9" w:line="360" w:lineRule="auto"/>
        <w:ind w:right="537" w:hanging="355"/>
        <w:rPr>
          <w:sz w:val="24"/>
          <w:lang w:val="pl-PL"/>
        </w:rPr>
      </w:pPr>
      <w:r w:rsidRPr="00A77A11">
        <w:rPr>
          <w:sz w:val="24"/>
          <w:lang w:val="pl-PL"/>
        </w:rPr>
        <w:t>merytoryczną regulację uchwały będącą przedmiotem sprawy i w miarę możliwości środki jej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ealizacji;</w:t>
      </w:r>
    </w:p>
    <w:p w14:paraId="5B175302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line="271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określenie organów odpowiedzialnych za wykona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</w:p>
    <w:p w14:paraId="28D84AB8" w14:textId="77777777" w:rsidR="00836624" w:rsidRPr="00A77A11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3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termin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ejścia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yci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,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ewentualni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as</w:t>
      </w:r>
      <w:r w:rsidRPr="00A77A11">
        <w:rPr>
          <w:spacing w:val="-1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j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owiązywania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sób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ublikacji;</w:t>
      </w:r>
    </w:p>
    <w:p w14:paraId="0CB74A44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36"/>
        <w:ind w:hanging="355"/>
        <w:rPr>
          <w:sz w:val="24"/>
        </w:rPr>
      </w:pPr>
      <w:proofErr w:type="spellStart"/>
      <w:r>
        <w:rPr>
          <w:sz w:val="24"/>
        </w:rPr>
        <w:t>przepis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jściowe</w:t>
      </w:r>
      <w:proofErr w:type="spellEnd"/>
      <w:r>
        <w:rPr>
          <w:sz w:val="24"/>
        </w:rPr>
        <w:t xml:space="preserve"> i</w:t>
      </w:r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derogacyjne</w:t>
      </w:r>
      <w:proofErr w:type="spellEnd"/>
      <w:r>
        <w:rPr>
          <w:sz w:val="24"/>
        </w:rPr>
        <w:t>;</w:t>
      </w:r>
    </w:p>
    <w:p w14:paraId="6EA8C8E0" w14:textId="77777777" w:rsidR="00836624" w:rsidRDefault="00E15636">
      <w:pPr>
        <w:pStyle w:val="Akapitzlist"/>
        <w:numPr>
          <w:ilvl w:val="1"/>
          <w:numId w:val="28"/>
        </w:numPr>
        <w:tabs>
          <w:tab w:val="left" w:pos="780"/>
        </w:tabs>
        <w:spacing w:before="140"/>
        <w:ind w:hanging="355"/>
        <w:rPr>
          <w:sz w:val="24"/>
        </w:rPr>
      </w:pPr>
      <w:proofErr w:type="spellStart"/>
      <w:r>
        <w:rPr>
          <w:sz w:val="24"/>
        </w:rPr>
        <w:t>uzasadnienie</w:t>
      </w:r>
      <w:proofErr w:type="spellEnd"/>
      <w:r>
        <w:rPr>
          <w:sz w:val="24"/>
        </w:rPr>
        <w:t>.</w:t>
      </w:r>
    </w:p>
    <w:p w14:paraId="5C2F1FBA" w14:textId="77777777" w:rsidR="00836624" w:rsidRDefault="00836624">
      <w:pPr>
        <w:rPr>
          <w:sz w:val="24"/>
        </w:rPr>
        <w:sectPr w:rsidR="00836624">
          <w:pgSz w:w="11910" w:h="16840"/>
          <w:pgMar w:top="1300" w:right="1300" w:bottom="280" w:left="1220" w:header="720" w:footer="720" w:gutter="0"/>
          <w:cols w:space="720"/>
        </w:sectPr>
      </w:pPr>
    </w:p>
    <w:p w14:paraId="16E10135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before="76" w:line="362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Uchwały opatruje się w danej kadencji Rady: numerem sesji, numerem uchwały według kolejności jej podjęcia i wskazaniem rok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jęcia.</w:t>
      </w:r>
    </w:p>
    <w:p w14:paraId="50F8118A" w14:textId="77777777" w:rsidR="00836624" w:rsidRPr="00A77A11" w:rsidRDefault="00E15636">
      <w:pPr>
        <w:pStyle w:val="Akapitzlist"/>
        <w:numPr>
          <w:ilvl w:val="0"/>
          <w:numId w:val="28"/>
        </w:numPr>
        <w:tabs>
          <w:tab w:val="left" w:pos="554"/>
        </w:tabs>
        <w:spacing w:line="275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Uchwały  podpisuje  Przewodniczący  Rady  lub wiceprzewodniczący,</w:t>
      </w:r>
      <w:r w:rsidRPr="00A77A11">
        <w:rPr>
          <w:spacing w:val="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tóry</w:t>
      </w:r>
      <w:r w:rsidRPr="00A77A11">
        <w:rPr>
          <w:spacing w:val="6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zestniczył</w:t>
      </w:r>
    </w:p>
    <w:p w14:paraId="57C5B951" w14:textId="77777777" w:rsidR="00836624" w:rsidRDefault="00E15636">
      <w:pPr>
        <w:pStyle w:val="Tekstpodstawowy"/>
        <w:spacing w:before="138"/>
        <w:ind w:left="553"/>
      </w:pPr>
      <w:r>
        <w:t>w</w:t>
      </w:r>
      <w:r>
        <w:rPr>
          <w:spacing w:val="-2"/>
        </w:rPr>
        <w:t xml:space="preserve"> </w:t>
      </w:r>
      <w:proofErr w:type="spellStart"/>
      <w:r>
        <w:t>obradach</w:t>
      </w:r>
      <w:proofErr w:type="spellEnd"/>
      <w:r>
        <w:t>.</w:t>
      </w:r>
    </w:p>
    <w:p w14:paraId="57633EA0" w14:textId="77777777" w:rsidR="00836624" w:rsidRDefault="00836624">
      <w:pPr>
        <w:pStyle w:val="Tekstpodstawowy"/>
        <w:rPr>
          <w:sz w:val="26"/>
        </w:rPr>
      </w:pPr>
    </w:p>
    <w:p w14:paraId="1566770A" w14:textId="77777777" w:rsidR="00836624" w:rsidRDefault="00836624">
      <w:pPr>
        <w:pStyle w:val="Tekstpodstawowy"/>
        <w:spacing w:before="8"/>
        <w:rPr>
          <w:sz w:val="21"/>
        </w:rPr>
      </w:pPr>
    </w:p>
    <w:p w14:paraId="16F1783A" w14:textId="77777777" w:rsidR="00836624" w:rsidRDefault="00E15636">
      <w:pPr>
        <w:pStyle w:val="Tekstpodstawowy"/>
        <w:ind w:left="4380"/>
      </w:pPr>
      <w:r>
        <w:t>§ 13</w:t>
      </w:r>
    </w:p>
    <w:p w14:paraId="489E0862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37"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ojekty uchwał kieruje na sesje Rady Przewodniczący, po uprzednim zaopiniowaniu projektów przez właściwą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ę.</w:t>
      </w:r>
    </w:p>
    <w:p w14:paraId="71B48418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icjatywa uchwałodawcza przysługuje Radnym, komisjom Rady, Klubom Radnych oraz Prezydentow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353C8D85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" w:line="360" w:lineRule="auto"/>
        <w:ind w:right="120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Inicjatywa uchwałodawcza przysługuje również grupie 300 mieszkańców posiadających czynne prawa wyborcze zgodnie z art. 41a</w:t>
      </w:r>
      <w:r w:rsidRPr="00A77A11">
        <w:rPr>
          <w:spacing w:val="-6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.</w:t>
      </w:r>
    </w:p>
    <w:p w14:paraId="6F0E0A72" w14:textId="7A89CE4D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20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ojekt uchwały wniesiony do Przewodniczącego Rady powinien odpowiadać wymogom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z § 1</w:t>
      </w:r>
      <w:r w:rsidR="00A77A11">
        <w:rPr>
          <w:sz w:val="24"/>
          <w:lang w:val="pl-PL"/>
        </w:rPr>
        <w:t>2</w:t>
      </w:r>
      <w:r w:rsidRPr="00A77A11">
        <w:rPr>
          <w:sz w:val="24"/>
          <w:lang w:val="pl-PL"/>
        </w:rPr>
        <w:t xml:space="preserve"> ust. 10 pkt 2-8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08B39D2C" w14:textId="77777777" w:rsidR="00836624" w:rsidRPr="000151CE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głoszone do Przewodniczącego Rady projekty uchwał są przedmiotem obrad komisji merytorycznych,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hyba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e</w:t>
      </w:r>
      <w:r w:rsidRPr="00A77A11">
        <w:rPr>
          <w:spacing w:val="-7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a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aczej.</w:t>
      </w:r>
      <w:r w:rsidRPr="00A77A11">
        <w:rPr>
          <w:spacing w:val="-6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Komisje</w:t>
      </w:r>
      <w:r w:rsidRPr="000151CE">
        <w:rPr>
          <w:spacing w:val="-8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określają</w:t>
      </w:r>
      <w:r w:rsidRPr="000151CE">
        <w:rPr>
          <w:spacing w:val="-7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swoje</w:t>
      </w:r>
      <w:r w:rsidRPr="000151CE">
        <w:rPr>
          <w:spacing w:val="-7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stanowisko</w:t>
      </w:r>
      <w:r w:rsidRPr="000151CE">
        <w:rPr>
          <w:spacing w:val="-6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do projektu. Komisja</w:t>
      </w:r>
      <w:r w:rsidRPr="000151CE">
        <w:rPr>
          <w:spacing w:val="-2"/>
          <w:sz w:val="24"/>
          <w:lang w:val="pl-PL"/>
        </w:rPr>
        <w:t xml:space="preserve"> </w:t>
      </w:r>
      <w:r w:rsidRPr="000151CE">
        <w:rPr>
          <w:sz w:val="24"/>
          <w:lang w:val="pl-PL"/>
        </w:rPr>
        <w:t>może:</w:t>
      </w:r>
    </w:p>
    <w:p w14:paraId="6DA147DF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2"/>
        <w:ind w:hanging="355"/>
        <w:rPr>
          <w:sz w:val="24"/>
        </w:rPr>
      </w:pPr>
      <w:proofErr w:type="spellStart"/>
      <w:r>
        <w:rPr>
          <w:sz w:val="24"/>
        </w:rPr>
        <w:t>zaopiniowa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jek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chwały</w:t>
      </w:r>
      <w:proofErr w:type="spellEnd"/>
      <w:r>
        <w:rPr>
          <w:sz w:val="24"/>
        </w:rPr>
        <w:t>;</w:t>
      </w:r>
    </w:p>
    <w:p w14:paraId="5F4F1A44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6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złożyć wnioski do projekt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.</w:t>
      </w:r>
    </w:p>
    <w:p w14:paraId="78AF7E0A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615"/>
        </w:tabs>
        <w:spacing w:before="141"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 xml:space="preserve">Na wniosek komisji lub Rady Prezydent Miasta opiniuje w formie pisemnej projekt uchwały w terminie nie dłuższym niż 21 dni od dnia przekazania wniosku, chyba że przepisy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y stanowią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aczej.</w:t>
      </w:r>
    </w:p>
    <w:p w14:paraId="7F832F94" w14:textId="77777777" w:rsidR="00836624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113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Projekt uchwały wraz ze stanowiskiem komisji merytorycznej przedkładany jest do rozpatrzenia przez Radę. </w:t>
      </w:r>
      <w:proofErr w:type="spellStart"/>
      <w:r>
        <w:rPr>
          <w:sz w:val="24"/>
        </w:rPr>
        <w:t>Podję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chwały</w:t>
      </w:r>
      <w:proofErr w:type="spellEnd"/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poprzedza</w:t>
      </w:r>
      <w:proofErr w:type="spellEnd"/>
      <w:r>
        <w:rPr>
          <w:sz w:val="24"/>
        </w:rPr>
        <w:t>:</w:t>
      </w:r>
    </w:p>
    <w:p w14:paraId="66C53AF9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  <w:tab w:val="left" w:pos="2466"/>
          <w:tab w:val="left" w:pos="3516"/>
          <w:tab w:val="left" w:pos="4577"/>
          <w:tab w:val="left" w:pos="5291"/>
          <w:tab w:val="left" w:pos="5648"/>
          <w:tab w:val="left" w:pos="7322"/>
          <w:tab w:val="left" w:pos="8742"/>
        </w:tabs>
        <w:spacing w:line="360" w:lineRule="auto"/>
        <w:ind w:right="149" w:hanging="355"/>
        <w:rPr>
          <w:sz w:val="24"/>
          <w:lang w:val="pl-PL"/>
        </w:rPr>
      </w:pPr>
      <w:r w:rsidRPr="00A77A11">
        <w:rPr>
          <w:sz w:val="24"/>
          <w:lang w:val="pl-PL"/>
        </w:rPr>
        <w:t>przedstawienie</w:t>
      </w:r>
      <w:r w:rsidRPr="00A77A11">
        <w:rPr>
          <w:sz w:val="24"/>
          <w:lang w:val="pl-PL"/>
        </w:rPr>
        <w:tab/>
        <w:t>projektu</w:t>
      </w:r>
      <w:r w:rsidRPr="00A77A11">
        <w:rPr>
          <w:sz w:val="24"/>
          <w:lang w:val="pl-PL"/>
        </w:rPr>
        <w:tab/>
        <w:t>uchwały</w:t>
      </w:r>
      <w:r w:rsidRPr="00A77A11">
        <w:rPr>
          <w:sz w:val="24"/>
          <w:lang w:val="pl-PL"/>
        </w:rPr>
        <w:tab/>
        <w:t>wraz</w:t>
      </w:r>
      <w:r w:rsidRPr="00A77A11">
        <w:rPr>
          <w:sz w:val="24"/>
          <w:lang w:val="pl-PL"/>
        </w:rPr>
        <w:tab/>
        <w:t>z</w:t>
      </w:r>
      <w:r w:rsidRPr="00A77A11">
        <w:rPr>
          <w:sz w:val="24"/>
          <w:lang w:val="pl-PL"/>
        </w:rPr>
        <w:tab/>
        <w:t>uzasadnieniem</w:t>
      </w:r>
      <w:r w:rsidRPr="00A77A11">
        <w:rPr>
          <w:sz w:val="24"/>
          <w:lang w:val="pl-PL"/>
        </w:rPr>
        <w:tab/>
        <w:t>podpisanym</w:t>
      </w:r>
      <w:r w:rsidRPr="00A77A11">
        <w:rPr>
          <w:sz w:val="24"/>
          <w:lang w:val="pl-PL"/>
        </w:rPr>
        <w:tab/>
      </w:r>
      <w:r w:rsidRPr="00A77A11">
        <w:rPr>
          <w:spacing w:val="-9"/>
          <w:sz w:val="24"/>
          <w:lang w:val="pl-PL"/>
        </w:rPr>
        <w:t xml:space="preserve">przez </w:t>
      </w:r>
      <w:r w:rsidRPr="00A77A11">
        <w:rPr>
          <w:sz w:val="24"/>
          <w:lang w:val="pl-PL"/>
        </w:rPr>
        <w:t>wnioskodawców;</w:t>
      </w:r>
    </w:p>
    <w:p w14:paraId="37744630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line="360" w:lineRule="auto"/>
        <w:ind w:right="152" w:hanging="355"/>
        <w:rPr>
          <w:sz w:val="24"/>
          <w:lang w:val="pl-PL"/>
        </w:rPr>
      </w:pPr>
      <w:r w:rsidRPr="00A77A11">
        <w:rPr>
          <w:sz w:val="24"/>
          <w:lang w:val="pl-PL"/>
        </w:rPr>
        <w:t xml:space="preserve">opinia o projekcie uchwały właściwej komisji, a w przypadku, o którym mowa w ust. </w:t>
      </w:r>
      <w:r w:rsidR="008F46B2">
        <w:rPr>
          <w:sz w:val="24"/>
          <w:lang w:val="pl-PL"/>
        </w:rPr>
        <w:t>6</w:t>
      </w:r>
      <w:r w:rsidRPr="00A77A11">
        <w:rPr>
          <w:sz w:val="24"/>
          <w:lang w:val="pl-PL"/>
        </w:rPr>
        <w:t>, również opini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;</w:t>
      </w:r>
    </w:p>
    <w:p w14:paraId="02B57037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ind w:hanging="355"/>
        <w:rPr>
          <w:sz w:val="24"/>
        </w:rPr>
      </w:pPr>
      <w:proofErr w:type="spellStart"/>
      <w:r>
        <w:rPr>
          <w:sz w:val="24"/>
        </w:rPr>
        <w:t>pytania</w:t>
      </w:r>
      <w:proofErr w:type="spellEnd"/>
      <w:r>
        <w:rPr>
          <w:sz w:val="24"/>
        </w:rPr>
        <w:t xml:space="preserve"> w </w:t>
      </w:r>
      <w:proofErr w:type="spellStart"/>
      <w:r>
        <w:rPr>
          <w:sz w:val="24"/>
        </w:rPr>
        <w:t>sprawie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rojektu</w:t>
      </w:r>
      <w:proofErr w:type="spellEnd"/>
      <w:r>
        <w:rPr>
          <w:sz w:val="24"/>
        </w:rPr>
        <w:t>;</w:t>
      </w:r>
    </w:p>
    <w:p w14:paraId="059E9A1E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5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zgłaszanie poprawek i wniosków przez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308B23DA" w14:textId="77777777" w:rsidR="00836624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9"/>
        <w:ind w:hanging="355"/>
        <w:rPr>
          <w:sz w:val="24"/>
        </w:rPr>
      </w:pPr>
      <w:proofErr w:type="spellStart"/>
      <w:r>
        <w:rPr>
          <w:sz w:val="24"/>
        </w:rPr>
        <w:t>głosowanie</w:t>
      </w:r>
      <w:proofErr w:type="spellEnd"/>
      <w:r>
        <w:rPr>
          <w:sz w:val="24"/>
        </w:rPr>
        <w:t>.</w:t>
      </w:r>
    </w:p>
    <w:p w14:paraId="64EB4072" w14:textId="77777777" w:rsidR="00836624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37"/>
        <w:ind w:hanging="357"/>
        <w:rPr>
          <w:sz w:val="24"/>
        </w:rPr>
      </w:pPr>
      <w:proofErr w:type="spellStart"/>
      <w:r>
        <w:rPr>
          <w:sz w:val="24"/>
        </w:rPr>
        <w:t>Porząde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łosowania</w:t>
      </w:r>
      <w:proofErr w:type="spellEnd"/>
      <w:r>
        <w:rPr>
          <w:sz w:val="24"/>
        </w:rPr>
        <w:t xml:space="preserve"> jest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następujący</w:t>
      </w:r>
      <w:proofErr w:type="spellEnd"/>
      <w:r>
        <w:rPr>
          <w:sz w:val="24"/>
        </w:rPr>
        <w:t>:</w:t>
      </w:r>
    </w:p>
    <w:p w14:paraId="30143357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139" w:line="360" w:lineRule="auto"/>
        <w:ind w:right="990"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 wniosku o odrzucenie projektu w całości, jeżeli taki wniosek został postawiony;</w:t>
      </w:r>
    </w:p>
    <w:p w14:paraId="12024B34" w14:textId="77777777" w:rsidR="00836624" w:rsidRPr="00A77A11" w:rsidRDefault="00836624">
      <w:pPr>
        <w:spacing w:line="360" w:lineRule="auto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7D0BBF03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before="76" w:line="362" w:lineRule="auto"/>
        <w:ind w:right="140" w:hanging="355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głosowan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ek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zczególnych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aragrafów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m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erwszej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lejności głosuje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i,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tórych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jęc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lub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rzucenie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zstrzyg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ych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ach;</w:t>
      </w:r>
    </w:p>
    <w:p w14:paraId="46ABCDFA" w14:textId="77777777" w:rsidR="00836624" w:rsidRPr="00A77A11" w:rsidRDefault="00E15636">
      <w:pPr>
        <w:pStyle w:val="Akapitzlist"/>
        <w:numPr>
          <w:ilvl w:val="1"/>
          <w:numId w:val="27"/>
        </w:numPr>
        <w:tabs>
          <w:tab w:val="left" w:pos="780"/>
        </w:tabs>
        <w:spacing w:line="268" w:lineRule="exact"/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głosowanie całości uchwały z wprowadzonym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awkami.</w:t>
      </w:r>
    </w:p>
    <w:p w14:paraId="4809BB46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before="143" w:line="360" w:lineRule="auto"/>
        <w:ind w:right="140" w:hanging="303"/>
        <w:rPr>
          <w:sz w:val="24"/>
          <w:lang w:val="pl-PL"/>
        </w:rPr>
      </w:pPr>
      <w:r w:rsidRPr="00A77A11">
        <w:rPr>
          <w:sz w:val="24"/>
          <w:lang w:val="pl-PL"/>
        </w:rPr>
        <w:t>Projekt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ego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ostać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dan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e w całości, łącznie z poprawkami, jeżeli nie zgłoszono w tym zakresie</w:t>
      </w:r>
      <w:r w:rsidRPr="00A77A11">
        <w:rPr>
          <w:spacing w:val="-2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zeciwu.</w:t>
      </w:r>
    </w:p>
    <w:p w14:paraId="386242E6" w14:textId="77777777" w:rsidR="00836624" w:rsidRPr="00A77A11" w:rsidRDefault="00E15636">
      <w:pPr>
        <w:pStyle w:val="Akapitzlist"/>
        <w:numPr>
          <w:ilvl w:val="0"/>
          <w:numId w:val="27"/>
        </w:numPr>
        <w:tabs>
          <w:tab w:val="left" w:pos="554"/>
        </w:tabs>
        <w:spacing w:line="360" w:lineRule="auto"/>
        <w:ind w:right="372" w:hanging="357"/>
        <w:rPr>
          <w:sz w:val="24"/>
          <w:lang w:val="pl-PL"/>
        </w:rPr>
      </w:pPr>
      <w:r w:rsidRPr="00A77A11">
        <w:rPr>
          <w:sz w:val="24"/>
          <w:lang w:val="pl-PL"/>
        </w:rPr>
        <w:t>Niewydanie opinii przez Prezydenta lub komisję merytoryczną nie wstrzymuje prac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d projektem uchwały, który może być przedłożony do rozpatrzenia na sesji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2CAD3C8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0CF90CF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97369D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BAF946C" w14:textId="77777777" w:rsidR="00836624" w:rsidRPr="00A77A11" w:rsidRDefault="00836624">
      <w:pPr>
        <w:pStyle w:val="Tekstpodstawowy"/>
        <w:spacing w:before="10"/>
        <w:rPr>
          <w:sz w:val="29"/>
          <w:lang w:val="pl-PL"/>
        </w:rPr>
      </w:pPr>
    </w:p>
    <w:p w14:paraId="49DDEC18" w14:textId="77777777" w:rsidR="00836624" w:rsidRDefault="00E15636">
      <w:pPr>
        <w:pStyle w:val="Tekstpodstawowy"/>
        <w:ind w:left="2252" w:right="2454"/>
        <w:jc w:val="center"/>
      </w:pPr>
      <w:r>
        <w:t>§ 14</w:t>
      </w:r>
    </w:p>
    <w:p w14:paraId="61B72E1B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wykonuje swoje zadania przy pomocy komisji stałych i</w:t>
      </w:r>
      <w:r w:rsidRPr="00A77A11">
        <w:rPr>
          <w:spacing w:val="-2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raźnych.</w:t>
      </w:r>
    </w:p>
    <w:p w14:paraId="4B70B666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36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powołuje komisje. Liczba członków komisji nie może być mniejsza niż 3</w:t>
      </w:r>
      <w:r w:rsidRPr="00A77A11">
        <w:rPr>
          <w:spacing w:val="-2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łonków.</w:t>
      </w:r>
    </w:p>
    <w:p w14:paraId="3E1232CF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40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Do zadań komisji stał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leży:</w:t>
      </w:r>
    </w:p>
    <w:p w14:paraId="5B33FB2D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spacing w:before="137" w:line="360" w:lineRule="auto"/>
        <w:ind w:right="699" w:hanging="355"/>
        <w:rPr>
          <w:sz w:val="24"/>
          <w:lang w:val="pl-PL"/>
        </w:rPr>
      </w:pPr>
      <w:r w:rsidRPr="00A77A11">
        <w:rPr>
          <w:sz w:val="24"/>
          <w:lang w:val="pl-PL"/>
        </w:rPr>
        <w:t>rozpatrywanie spraw przekazanych komisji przez: Radę, Przewodniczącego Rady, Prezydenta i członków komisji, zawartych w porządku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;</w:t>
      </w:r>
    </w:p>
    <w:p w14:paraId="7437CE3A" w14:textId="77777777" w:rsidR="00836624" w:rsidRPr="00A77A11" w:rsidRDefault="00D87C7C">
      <w:pPr>
        <w:pStyle w:val="Akapitzlist"/>
        <w:numPr>
          <w:ilvl w:val="1"/>
          <w:numId w:val="26"/>
        </w:numPr>
        <w:tabs>
          <w:tab w:val="left" w:pos="780"/>
        </w:tabs>
        <w:ind w:hanging="355"/>
        <w:rPr>
          <w:sz w:val="24"/>
          <w:lang w:val="pl-PL"/>
        </w:rPr>
      </w:pPr>
      <w:r>
        <w:rPr>
          <w:sz w:val="24"/>
          <w:lang w:val="pl-PL"/>
        </w:rPr>
        <w:t>o</w:t>
      </w:r>
      <w:r w:rsidR="00E15636" w:rsidRPr="00A77A11">
        <w:rPr>
          <w:sz w:val="24"/>
          <w:lang w:val="pl-PL"/>
        </w:rPr>
        <w:t>piniowanie wniosków, projektów uchwal i stanowisk</w:t>
      </w:r>
      <w:r w:rsidR="00E15636" w:rsidRPr="00A77A11">
        <w:rPr>
          <w:spacing w:val="-3"/>
          <w:sz w:val="24"/>
          <w:lang w:val="pl-PL"/>
        </w:rPr>
        <w:t xml:space="preserve"> </w:t>
      </w:r>
      <w:r w:rsidR="00E15636" w:rsidRPr="00A77A11">
        <w:rPr>
          <w:sz w:val="24"/>
          <w:lang w:val="pl-PL"/>
        </w:rPr>
        <w:t>rady;</w:t>
      </w:r>
    </w:p>
    <w:p w14:paraId="1BEF81F5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spacing w:before="139" w:line="360" w:lineRule="auto"/>
        <w:ind w:right="792" w:hanging="355"/>
        <w:rPr>
          <w:sz w:val="24"/>
          <w:lang w:val="pl-PL"/>
        </w:rPr>
      </w:pPr>
      <w:r w:rsidRPr="00A77A11">
        <w:rPr>
          <w:sz w:val="24"/>
          <w:lang w:val="pl-PL"/>
        </w:rPr>
        <w:t>sprawowanie kontroli w szczególności nad wykonaniem uchwał Rady w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resie działa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4E594348" w14:textId="77777777" w:rsidR="00836624" w:rsidRPr="00A77A11" w:rsidRDefault="00E15636">
      <w:pPr>
        <w:pStyle w:val="Akapitzlist"/>
        <w:numPr>
          <w:ilvl w:val="1"/>
          <w:numId w:val="26"/>
        </w:numPr>
        <w:tabs>
          <w:tab w:val="left" w:pos="780"/>
        </w:tabs>
        <w:ind w:hanging="355"/>
        <w:rPr>
          <w:sz w:val="24"/>
          <w:lang w:val="pl-PL"/>
        </w:rPr>
      </w:pPr>
      <w:r w:rsidRPr="00A77A11">
        <w:rPr>
          <w:sz w:val="24"/>
          <w:lang w:val="pl-PL"/>
        </w:rPr>
        <w:t>przedkładanie Radzie planów pracy oraz sprawozdań ze swojej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lności;</w:t>
      </w:r>
    </w:p>
    <w:p w14:paraId="51771299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4"/>
        </w:tabs>
        <w:spacing w:before="135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ny może być członkiem najwyżej czterech komisj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łych.</w:t>
      </w:r>
    </w:p>
    <w:p w14:paraId="60115192" w14:textId="77777777" w:rsidR="00836624" w:rsidRPr="00A77A11" w:rsidRDefault="00E15636">
      <w:pPr>
        <w:pStyle w:val="Akapitzlist"/>
        <w:numPr>
          <w:ilvl w:val="0"/>
          <w:numId w:val="26"/>
        </w:numPr>
        <w:tabs>
          <w:tab w:val="left" w:pos="556"/>
        </w:tabs>
        <w:spacing w:before="142" w:line="360" w:lineRule="auto"/>
        <w:ind w:left="556" w:right="327" w:hanging="360"/>
        <w:rPr>
          <w:sz w:val="24"/>
          <w:lang w:val="pl-PL"/>
        </w:rPr>
      </w:pPr>
      <w:r w:rsidRPr="00A77A11">
        <w:rPr>
          <w:sz w:val="24"/>
          <w:lang w:val="pl-PL"/>
        </w:rPr>
        <w:t>Komisja wydaje opinie i zajmuje stanowiska w głosowaniu jawnym zwykłą większością głosów w obecności co najmniej połowy składu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3732DA7" w14:textId="77777777" w:rsidR="00836624" w:rsidRPr="00A77A11" w:rsidRDefault="00836624">
      <w:pPr>
        <w:pStyle w:val="Tekstpodstawowy"/>
        <w:spacing w:before="9"/>
        <w:rPr>
          <w:sz w:val="35"/>
          <w:lang w:val="pl-PL"/>
        </w:rPr>
      </w:pPr>
    </w:p>
    <w:p w14:paraId="44AB0A74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5</w:t>
      </w:r>
    </w:p>
    <w:p w14:paraId="70BCD31D" w14:textId="77777777" w:rsidR="00836624" w:rsidRPr="00A77A11" w:rsidRDefault="00E15636">
      <w:pPr>
        <w:pStyle w:val="Tekstpodstawowy"/>
        <w:spacing w:before="140"/>
        <w:ind w:left="195"/>
        <w:rPr>
          <w:lang w:val="pl-PL"/>
        </w:rPr>
      </w:pPr>
      <w:r w:rsidRPr="00A77A11">
        <w:rPr>
          <w:lang w:val="pl-PL"/>
        </w:rPr>
        <w:t>Zakres działania komisji doraźnych określa Rada w uchwale o ich powołaniu.</w:t>
      </w:r>
    </w:p>
    <w:p w14:paraId="16FBEA9C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9642BE0" w14:textId="77777777" w:rsidR="00836624" w:rsidRPr="00A77A11" w:rsidRDefault="00836624">
      <w:pPr>
        <w:pStyle w:val="Tekstpodstawowy"/>
        <w:spacing w:before="11"/>
        <w:rPr>
          <w:sz w:val="21"/>
          <w:lang w:val="pl-PL"/>
        </w:rPr>
      </w:pPr>
    </w:p>
    <w:p w14:paraId="72F41BF8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6</w:t>
      </w:r>
    </w:p>
    <w:p w14:paraId="19E1F301" w14:textId="77777777" w:rsidR="00836624" w:rsidRPr="00A77A11" w:rsidRDefault="00E15636">
      <w:pPr>
        <w:pStyle w:val="Tekstpodstawowy"/>
        <w:spacing w:before="138"/>
        <w:ind w:left="195"/>
        <w:rPr>
          <w:lang w:val="pl-PL"/>
        </w:rPr>
      </w:pPr>
      <w:r w:rsidRPr="00A77A11">
        <w:rPr>
          <w:lang w:val="pl-PL"/>
        </w:rPr>
        <w:t>Komisje doraźne posiadają wszelkie kompetencje i obowiązki właściwe komisjom stałym.</w:t>
      </w:r>
    </w:p>
    <w:p w14:paraId="0C34353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9EA869A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453A92F1" w14:textId="77777777" w:rsidR="00836624" w:rsidRPr="00A77A11" w:rsidRDefault="00E15636">
      <w:pPr>
        <w:pStyle w:val="Tekstpodstawowy"/>
        <w:ind w:left="2252" w:right="2454"/>
        <w:jc w:val="center"/>
        <w:rPr>
          <w:lang w:val="pl-PL"/>
        </w:rPr>
      </w:pPr>
      <w:r w:rsidRPr="00A77A11">
        <w:rPr>
          <w:lang w:val="pl-PL"/>
        </w:rPr>
        <w:t>§ 17</w:t>
      </w:r>
    </w:p>
    <w:p w14:paraId="73240EF3" w14:textId="77777777" w:rsidR="00836624" w:rsidRPr="00A77A11" w:rsidRDefault="00E15636">
      <w:pPr>
        <w:pStyle w:val="Tekstpodstawowy"/>
        <w:spacing w:before="137" w:line="360" w:lineRule="auto"/>
        <w:ind w:left="195" w:right="111"/>
        <w:jc w:val="both"/>
        <w:rPr>
          <w:lang w:val="pl-PL"/>
        </w:rPr>
      </w:pPr>
      <w:r w:rsidRPr="00A77A11">
        <w:rPr>
          <w:lang w:val="pl-PL"/>
        </w:rPr>
        <w:t>Przewodniczącego komisji wybiera i odwołuje Rada. Zastępcę przewodniczącego komisji wybiera komisja ze swego grona i odwołuje zwykłą większością głosów w obecności co najmniej połowy składu komisji.</w:t>
      </w:r>
    </w:p>
    <w:p w14:paraId="495E7397" w14:textId="77777777" w:rsidR="00836624" w:rsidRPr="00A77A11" w:rsidRDefault="00836624">
      <w:pPr>
        <w:spacing w:line="360" w:lineRule="auto"/>
        <w:jc w:val="both"/>
        <w:rPr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478556AD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615AF71F" w14:textId="77777777" w:rsidR="00836624" w:rsidRDefault="00E15636">
      <w:pPr>
        <w:pStyle w:val="Tekstpodstawowy"/>
        <w:spacing w:before="90"/>
        <w:ind w:left="4380"/>
      </w:pPr>
      <w:r>
        <w:t>§ 18</w:t>
      </w:r>
    </w:p>
    <w:p w14:paraId="79C75D04" w14:textId="634B4F23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9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zwołuje posiedzenie i ustala porządek obrad</w:t>
      </w:r>
      <w:r w:rsidR="00170069">
        <w:rPr>
          <w:sz w:val="24"/>
          <w:lang w:val="pl-PL"/>
        </w:rPr>
        <w:t>, a w razie jego nieobecności zastępca przewodniczącego</w:t>
      </w:r>
      <w:r w:rsidRPr="00A77A11">
        <w:rPr>
          <w:sz w:val="24"/>
          <w:lang w:val="pl-PL"/>
        </w:rPr>
        <w:t>. Komisja może wprowadzić zmiany w porządku obrad zwykłą większością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ów.</w:t>
      </w:r>
    </w:p>
    <w:p w14:paraId="70484CD9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jest zobowiązany zwołać posiedzenie komisji na podstawie pisemnego wniosku co najmniej ¼ członków komisji lub Przewodniczącego Rady na dzień przypadający w ciągu siedmiu dni od dnia jego złożenia. Wniosek powinien zawierać porządek obrad, który podlega przyjęciu w drodze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a.</w:t>
      </w:r>
    </w:p>
    <w:p w14:paraId="20B91E57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9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siedzenia komisji prowadzi jej przewodniczący, a w razie jego nieobecności zastępca przewodniczącego danej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78CDACAB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e mogą odbywać posiedzenia w połączonym składzie. Przewodniczący komisji ustalają, który z nich przewodniczy połączonem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u.</w:t>
      </w:r>
    </w:p>
    <w:p w14:paraId="05661DC0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 trakcie połączonego posiedzenia komisji głosowanie członków poszczególnych komisji odbywa się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dzielnie.</w:t>
      </w:r>
    </w:p>
    <w:p w14:paraId="39900B84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adny, który jest członkiem więcej niż jednej komisji, w trakcie posiedzenia połączonego podpisuje listy obecności wszystkich komisji, których jest członkiem, jednak otrzymuje tylko jedną dietę z tytułu udziału w posiedzeniu połączonych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6616ACB4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8" w:line="360" w:lineRule="auto"/>
        <w:ind w:right="10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soby uczestniczące w posiedzeniu komisji mają prawo do zabierania głosu wyłącznie za zgodą przewodnicząc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0EEC68DC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10"/>
        </w:tabs>
        <w:spacing w:before="137" w:line="360" w:lineRule="auto"/>
        <w:ind w:right="10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Z posiedzenia Komisji należy sporządzić protokół, który powinien być podpisany przez Przewodnicząc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E7F6FE1" w14:textId="77777777" w:rsidR="00836624" w:rsidRPr="00A77A11" w:rsidRDefault="00E15636">
      <w:pPr>
        <w:pStyle w:val="Akapitzlist"/>
        <w:numPr>
          <w:ilvl w:val="0"/>
          <w:numId w:val="25"/>
        </w:numPr>
        <w:tabs>
          <w:tab w:val="left" w:pos="609"/>
          <w:tab w:val="left" w:pos="610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Obsługę biurową Komisji zapewni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.</w:t>
      </w:r>
    </w:p>
    <w:p w14:paraId="19F3C7C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8450519" w14:textId="77777777" w:rsidR="00836624" w:rsidRPr="00A77A11" w:rsidRDefault="00836624">
      <w:pPr>
        <w:pStyle w:val="Tekstpodstawowy"/>
        <w:spacing w:before="11"/>
        <w:rPr>
          <w:sz w:val="33"/>
          <w:lang w:val="pl-PL"/>
        </w:rPr>
      </w:pPr>
    </w:p>
    <w:p w14:paraId="4AE17310" w14:textId="77777777" w:rsidR="00836624" w:rsidRPr="00A77A11" w:rsidRDefault="00E15636">
      <w:pPr>
        <w:pStyle w:val="Tekstpodstawowy"/>
        <w:ind w:left="4380"/>
        <w:rPr>
          <w:lang w:val="pl-PL"/>
        </w:rPr>
      </w:pPr>
      <w:r w:rsidRPr="00A77A11">
        <w:rPr>
          <w:lang w:val="pl-PL"/>
        </w:rPr>
        <w:t>§ 19</w:t>
      </w:r>
    </w:p>
    <w:p w14:paraId="460804A1" w14:textId="77777777" w:rsidR="00836624" w:rsidRPr="00A77A11" w:rsidRDefault="00E15636">
      <w:pPr>
        <w:pStyle w:val="Tekstpodstawowy"/>
        <w:spacing w:before="137" w:line="360" w:lineRule="auto"/>
        <w:ind w:left="323" w:right="130"/>
        <w:rPr>
          <w:lang w:val="pl-PL"/>
        </w:rPr>
      </w:pPr>
      <w:r w:rsidRPr="00A77A11">
        <w:rPr>
          <w:lang w:val="pl-PL"/>
        </w:rPr>
        <w:t>Przewodniczący Rady zapewnia koordynację współdziałania poszczególnych komisji w celu właściwego ich ukierunkowania oraz zapewnienia skuteczności.</w:t>
      </w:r>
    </w:p>
    <w:p w14:paraId="3CA669D5" w14:textId="77777777" w:rsidR="00836624" w:rsidRPr="00A77A11" w:rsidRDefault="00836624">
      <w:pPr>
        <w:spacing w:line="360" w:lineRule="auto"/>
        <w:rPr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5736E5F2" w14:textId="77777777" w:rsidR="00836624" w:rsidRPr="00A77A11" w:rsidRDefault="00E15636">
      <w:pPr>
        <w:pStyle w:val="Tekstpodstawowy"/>
        <w:spacing w:before="76"/>
        <w:ind w:left="2252" w:right="2454"/>
        <w:jc w:val="center"/>
        <w:rPr>
          <w:lang w:val="pl-PL"/>
        </w:rPr>
      </w:pPr>
      <w:r w:rsidRPr="00A77A11">
        <w:rPr>
          <w:lang w:val="pl-PL"/>
        </w:rPr>
        <w:lastRenderedPageBreak/>
        <w:t>§ 20</w:t>
      </w:r>
    </w:p>
    <w:p w14:paraId="70205F62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4F83714" w14:textId="77777777" w:rsidR="00836624" w:rsidRPr="00A77A11" w:rsidRDefault="00836624">
      <w:pPr>
        <w:pStyle w:val="Tekstpodstawowy"/>
        <w:spacing w:before="3"/>
        <w:rPr>
          <w:sz w:val="20"/>
          <w:lang w:val="pl-PL"/>
        </w:rPr>
      </w:pPr>
    </w:p>
    <w:p w14:paraId="6165B322" w14:textId="77777777" w:rsidR="00836624" w:rsidRPr="00A77A11" w:rsidRDefault="00E15636">
      <w:pPr>
        <w:pStyle w:val="Tekstpodstawowy"/>
        <w:spacing w:before="90"/>
        <w:ind w:left="195"/>
        <w:rPr>
          <w:lang w:val="pl-PL"/>
        </w:rPr>
      </w:pPr>
      <w:r w:rsidRPr="00A77A11">
        <w:rPr>
          <w:lang w:val="pl-PL"/>
        </w:rPr>
        <w:t>Rada powołuje następujące komisje stałe:</w:t>
      </w:r>
    </w:p>
    <w:p w14:paraId="15961A6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A7F052F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5F69EE9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56" w:line="360" w:lineRule="auto"/>
        <w:ind w:right="679"/>
        <w:rPr>
          <w:sz w:val="24"/>
          <w:lang w:val="pl-PL"/>
        </w:rPr>
      </w:pPr>
      <w:r w:rsidRPr="00A77A11">
        <w:rPr>
          <w:sz w:val="24"/>
          <w:lang w:val="pl-PL"/>
        </w:rPr>
        <w:t>Komisję Budżetu i Finansów, do której zakresu działania należą w szczególności zagadnienia:</w:t>
      </w:r>
    </w:p>
    <w:p w14:paraId="513B2B62" w14:textId="77777777" w:rsidR="00836624" w:rsidRPr="00A77A11" w:rsidRDefault="00E15636">
      <w:pPr>
        <w:pStyle w:val="Akapitzlist"/>
        <w:numPr>
          <w:ilvl w:val="0"/>
          <w:numId w:val="24"/>
        </w:numPr>
        <w:tabs>
          <w:tab w:val="left" w:pos="916"/>
        </w:tabs>
        <w:rPr>
          <w:sz w:val="24"/>
          <w:lang w:val="pl-PL"/>
        </w:rPr>
      </w:pPr>
      <w:r w:rsidRPr="00A77A11">
        <w:rPr>
          <w:sz w:val="24"/>
          <w:lang w:val="pl-PL"/>
        </w:rPr>
        <w:t>planowania i realizacji budżet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65FC272A" w14:textId="77777777" w:rsidR="00836624" w:rsidRPr="00A77A11" w:rsidRDefault="00E15636">
      <w:pPr>
        <w:pStyle w:val="Akapitzlist"/>
        <w:numPr>
          <w:ilvl w:val="0"/>
          <w:numId w:val="24"/>
        </w:numPr>
        <w:tabs>
          <w:tab w:val="left" w:pos="916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kontroli planów finansowych jednostek organizacyjn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;</w:t>
      </w:r>
    </w:p>
    <w:p w14:paraId="15776AED" w14:textId="77777777" w:rsidR="00836624" w:rsidRDefault="00E15636">
      <w:pPr>
        <w:pStyle w:val="Akapitzlist"/>
        <w:numPr>
          <w:ilvl w:val="0"/>
          <w:numId w:val="24"/>
        </w:numPr>
        <w:tabs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bieżą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lizow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dżetu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.</w:t>
      </w:r>
    </w:p>
    <w:p w14:paraId="214DB275" w14:textId="77777777" w:rsidR="00836624" w:rsidRDefault="00836624">
      <w:pPr>
        <w:pStyle w:val="Tekstpodstawowy"/>
        <w:rPr>
          <w:sz w:val="26"/>
        </w:rPr>
      </w:pPr>
    </w:p>
    <w:p w14:paraId="3CC3FA5C" w14:textId="77777777" w:rsidR="00836624" w:rsidRDefault="00836624">
      <w:pPr>
        <w:pStyle w:val="Tekstpodstawowy"/>
        <w:rPr>
          <w:sz w:val="22"/>
        </w:rPr>
      </w:pPr>
    </w:p>
    <w:p w14:paraId="45687CAE" w14:textId="62210B85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line="360" w:lineRule="auto"/>
        <w:ind w:right="354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ę Inwestycji </w:t>
      </w:r>
      <w:r w:rsidR="000E72B8" w:rsidRPr="00A77A11">
        <w:rPr>
          <w:sz w:val="24"/>
          <w:lang w:val="pl-PL"/>
        </w:rPr>
        <w:t>i Gospodarki</w:t>
      </w:r>
      <w:r w:rsidRPr="00A77A11">
        <w:rPr>
          <w:sz w:val="24"/>
          <w:lang w:val="pl-PL"/>
        </w:rPr>
        <w:t xml:space="preserve">  Miejskiej,  do  której  zakresu  działania  należą </w:t>
      </w:r>
      <w:r w:rsidR="000E72B8">
        <w:rPr>
          <w:sz w:val="24"/>
          <w:lang w:val="pl-PL"/>
        </w:rPr>
        <w:br/>
      </w:r>
      <w:r w:rsidRPr="00A77A11">
        <w:rPr>
          <w:sz w:val="24"/>
          <w:lang w:val="pl-PL"/>
        </w:rPr>
        <w:t>w 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5483F035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rPr>
          <w:sz w:val="24"/>
          <w:lang w:val="pl-PL"/>
        </w:rPr>
      </w:pPr>
      <w:r w:rsidRPr="00A77A11">
        <w:rPr>
          <w:sz w:val="24"/>
          <w:lang w:val="pl-PL"/>
        </w:rPr>
        <w:t>inwestycji miejskich, w tym gminnego budownictwa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eszkaniowego;</w:t>
      </w:r>
    </w:p>
    <w:p w14:paraId="64A308A7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37" w:line="360" w:lineRule="auto"/>
        <w:ind w:right="427"/>
        <w:rPr>
          <w:sz w:val="24"/>
          <w:lang w:val="pl-PL"/>
        </w:rPr>
      </w:pPr>
      <w:r w:rsidRPr="00A77A11">
        <w:rPr>
          <w:sz w:val="24"/>
          <w:lang w:val="pl-PL"/>
        </w:rPr>
        <w:t>gminnych dróg, ulic, placów, mostów oraz organizacji ruchu drogowego, lokalnego transport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biorowego;</w:t>
      </w:r>
    </w:p>
    <w:p w14:paraId="5D8FE1FB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line="360" w:lineRule="auto"/>
        <w:ind w:right="118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odociągów i zaopatrzenia miasta w wodę, kanalizacji, usuwania i oczyszczania ścieków komunalnych, utrzymania czystości i porządku oraz urządzeń sanitarnych, składowisk i unieszkodliwiania odpadów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unalnych;</w:t>
      </w:r>
    </w:p>
    <w:p w14:paraId="73DD48ED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line="271" w:lineRule="exact"/>
        <w:rPr>
          <w:sz w:val="24"/>
        </w:rPr>
      </w:pPr>
      <w:proofErr w:type="spellStart"/>
      <w:r>
        <w:rPr>
          <w:sz w:val="24"/>
        </w:rPr>
        <w:t>gospodar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eniem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;</w:t>
      </w:r>
    </w:p>
    <w:p w14:paraId="0B4397C6" w14:textId="77777777" w:rsidR="00836624" w:rsidRPr="00A77A11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44"/>
        <w:rPr>
          <w:sz w:val="24"/>
          <w:lang w:val="pl-PL"/>
        </w:rPr>
      </w:pPr>
      <w:r w:rsidRPr="00A77A11">
        <w:rPr>
          <w:sz w:val="24"/>
          <w:lang w:val="pl-PL"/>
        </w:rPr>
        <w:t>zaopatrzenia w energię elektryczną, cieplną oraz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az;</w:t>
      </w:r>
    </w:p>
    <w:p w14:paraId="3B223B28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targowisk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hal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targowych</w:t>
      </w:r>
      <w:proofErr w:type="spellEnd"/>
      <w:r>
        <w:rPr>
          <w:sz w:val="24"/>
        </w:rPr>
        <w:t>;</w:t>
      </w:r>
    </w:p>
    <w:p w14:paraId="2B443829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cmentarzy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gminnych</w:t>
      </w:r>
      <w:proofErr w:type="spellEnd"/>
      <w:r>
        <w:rPr>
          <w:sz w:val="24"/>
        </w:rPr>
        <w:t>.</w:t>
      </w:r>
    </w:p>
    <w:p w14:paraId="732B536F" w14:textId="77777777" w:rsidR="00836624" w:rsidRDefault="00E15636">
      <w:pPr>
        <w:pStyle w:val="Akapitzlist"/>
        <w:numPr>
          <w:ilvl w:val="0"/>
          <w:numId w:val="23"/>
        </w:numPr>
        <w:tabs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ochrony</w:t>
      </w:r>
      <w:proofErr w:type="spellEnd"/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środowiska</w:t>
      </w:r>
      <w:proofErr w:type="spellEnd"/>
      <w:r>
        <w:rPr>
          <w:sz w:val="24"/>
        </w:rPr>
        <w:t>;</w:t>
      </w:r>
    </w:p>
    <w:p w14:paraId="602CC1A8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ziele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unalnej</w:t>
      </w:r>
      <w:proofErr w:type="spellEnd"/>
      <w:r>
        <w:rPr>
          <w:sz w:val="24"/>
        </w:rPr>
        <w:t xml:space="preserve"> i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zadrzewień</w:t>
      </w:r>
      <w:proofErr w:type="spellEnd"/>
      <w:r>
        <w:rPr>
          <w:sz w:val="24"/>
        </w:rPr>
        <w:t>;</w:t>
      </w:r>
    </w:p>
    <w:p w14:paraId="300E3F72" w14:textId="77777777" w:rsidR="00836624" w:rsidRDefault="00E15636">
      <w:pPr>
        <w:pStyle w:val="Akapitzlist"/>
        <w:numPr>
          <w:ilvl w:val="0"/>
          <w:numId w:val="23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działalności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ekologicznej</w:t>
      </w:r>
      <w:proofErr w:type="spellEnd"/>
    </w:p>
    <w:p w14:paraId="2DA4C418" w14:textId="77777777" w:rsidR="00836624" w:rsidRDefault="00836624">
      <w:pPr>
        <w:pStyle w:val="Tekstpodstawowy"/>
        <w:rPr>
          <w:sz w:val="26"/>
        </w:rPr>
      </w:pPr>
    </w:p>
    <w:p w14:paraId="250391BB" w14:textId="77777777" w:rsidR="00836624" w:rsidRDefault="00836624">
      <w:pPr>
        <w:pStyle w:val="Tekstpodstawowy"/>
        <w:rPr>
          <w:sz w:val="26"/>
        </w:rPr>
      </w:pPr>
    </w:p>
    <w:p w14:paraId="14FA7194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52" w:line="312" w:lineRule="auto"/>
        <w:ind w:right="1580"/>
        <w:rPr>
          <w:sz w:val="24"/>
          <w:lang w:val="pl-PL"/>
        </w:rPr>
      </w:pPr>
      <w:r w:rsidRPr="00A77A11">
        <w:rPr>
          <w:sz w:val="24"/>
          <w:lang w:val="pl-PL"/>
        </w:rPr>
        <w:t>Komisję Planowania Przestrzennego, do której zakresu działania należą w 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66E3E88B" w14:textId="77777777" w:rsidR="00836624" w:rsidRPr="00A77A11" w:rsidRDefault="00E15636">
      <w:pPr>
        <w:pStyle w:val="Akapitzlist"/>
        <w:numPr>
          <w:ilvl w:val="0"/>
          <w:numId w:val="22"/>
        </w:numPr>
        <w:tabs>
          <w:tab w:val="left" w:pos="916"/>
        </w:tabs>
        <w:spacing w:before="1"/>
        <w:rPr>
          <w:sz w:val="24"/>
          <w:lang w:val="pl-PL"/>
        </w:rPr>
      </w:pPr>
      <w:r w:rsidRPr="00A77A11">
        <w:rPr>
          <w:sz w:val="24"/>
          <w:lang w:val="pl-PL"/>
        </w:rPr>
        <w:t>studium uwarunkowań i kierunków zagospodarowania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strzennego</w:t>
      </w:r>
    </w:p>
    <w:p w14:paraId="505D1C06" w14:textId="77777777" w:rsidR="00836624" w:rsidRDefault="00E15636">
      <w:pPr>
        <w:pStyle w:val="Akapitzlist"/>
        <w:numPr>
          <w:ilvl w:val="0"/>
          <w:numId w:val="22"/>
        </w:numPr>
        <w:tabs>
          <w:tab w:val="left" w:pos="916"/>
        </w:tabs>
        <w:spacing w:before="84"/>
        <w:rPr>
          <w:sz w:val="24"/>
        </w:rPr>
      </w:pPr>
      <w:proofErr w:type="spellStart"/>
      <w:r>
        <w:rPr>
          <w:sz w:val="24"/>
        </w:rPr>
        <w:t>miejscow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nó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gospodarowania</w:t>
      </w:r>
      <w:proofErr w:type="spellEnd"/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przestrzennego</w:t>
      </w:r>
      <w:proofErr w:type="spellEnd"/>
    </w:p>
    <w:p w14:paraId="1F08F1DE" w14:textId="77777777" w:rsidR="00836624" w:rsidRDefault="00836624">
      <w:pPr>
        <w:pStyle w:val="Tekstpodstawowy"/>
        <w:spacing w:before="5"/>
        <w:rPr>
          <w:sz w:val="31"/>
        </w:rPr>
      </w:pPr>
    </w:p>
    <w:p w14:paraId="35338367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  <w:tab w:val="left" w:pos="1968"/>
          <w:tab w:val="left" w:pos="3067"/>
          <w:tab w:val="left" w:pos="4051"/>
          <w:tab w:val="left" w:pos="4358"/>
          <w:tab w:val="left" w:pos="5300"/>
          <w:tab w:val="left" w:pos="5778"/>
          <w:tab w:val="left" w:pos="6577"/>
          <w:tab w:val="left" w:pos="7548"/>
          <w:tab w:val="left" w:pos="8653"/>
        </w:tabs>
        <w:spacing w:line="360" w:lineRule="auto"/>
        <w:ind w:right="140"/>
        <w:rPr>
          <w:sz w:val="24"/>
          <w:lang w:val="pl-PL"/>
        </w:rPr>
      </w:pPr>
      <w:r w:rsidRPr="00A77A11">
        <w:rPr>
          <w:sz w:val="24"/>
          <w:lang w:val="pl-PL"/>
        </w:rPr>
        <w:t>Komisję</w:t>
      </w:r>
      <w:r w:rsidRPr="00A77A11">
        <w:rPr>
          <w:sz w:val="24"/>
          <w:lang w:val="pl-PL"/>
        </w:rPr>
        <w:tab/>
        <w:t>Oświaty,</w:t>
      </w:r>
      <w:r w:rsidRPr="00A77A11">
        <w:rPr>
          <w:sz w:val="24"/>
          <w:lang w:val="pl-PL"/>
        </w:rPr>
        <w:tab/>
        <w:t>Kultury</w:t>
      </w:r>
      <w:r w:rsidRPr="00A77A11">
        <w:rPr>
          <w:sz w:val="24"/>
          <w:lang w:val="pl-PL"/>
        </w:rPr>
        <w:tab/>
        <w:t>i</w:t>
      </w:r>
      <w:r w:rsidRPr="00A77A11">
        <w:rPr>
          <w:sz w:val="24"/>
          <w:lang w:val="pl-PL"/>
        </w:rPr>
        <w:tab/>
        <w:t>Sportu,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której</w:t>
      </w:r>
      <w:r w:rsidRPr="00A77A11">
        <w:rPr>
          <w:sz w:val="24"/>
          <w:lang w:val="pl-PL"/>
        </w:rPr>
        <w:tab/>
        <w:t>zakresu</w:t>
      </w:r>
      <w:r w:rsidRPr="00A77A11">
        <w:rPr>
          <w:sz w:val="24"/>
          <w:lang w:val="pl-PL"/>
        </w:rPr>
        <w:tab/>
        <w:t>działania</w:t>
      </w:r>
      <w:r w:rsidRPr="00A77A11">
        <w:rPr>
          <w:sz w:val="24"/>
          <w:lang w:val="pl-PL"/>
        </w:rPr>
        <w:tab/>
      </w:r>
      <w:r w:rsidRPr="00A77A11">
        <w:rPr>
          <w:spacing w:val="-7"/>
          <w:sz w:val="24"/>
          <w:lang w:val="pl-PL"/>
        </w:rPr>
        <w:t xml:space="preserve">należą </w:t>
      </w:r>
      <w:r w:rsidRPr="00A77A11">
        <w:rPr>
          <w:sz w:val="24"/>
          <w:lang w:val="pl-PL"/>
        </w:rPr>
        <w:t>w szczególnośc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gadnienia:</w:t>
      </w:r>
    </w:p>
    <w:p w14:paraId="1444D146" w14:textId="77777777" w:rsidR="00836624" w:rsidRPr="00A77A11" w:rsidRDefault="00836624">
      <w:pPr>
        <w:spacing w:line="360" w:lineRule="auto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2F1D2F84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76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oświaty, funkcjonowania gminnych placówek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światowych;</w:t>
      </w:r>
    </w:p>
    <w:p w14:paraId="0DB4A091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opiniowania zagadnień finansowo-administracyjnych dotyczących miejskich</w:t>
      </w:r>
      <w:r w:rsidRPr="00A77A11">
        <w:rPr>
          <w:spacing w:val="-3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lacówek</w:t>
      </w:r>
    </w:p>
    <w:p w14:paraId="65808455" w14:textId="77777777" w:rsidR="00836624" w:rsidRDefault="00E15636">
      <w:pPr>
        <w:pStyle w:val="Tekstpodstawowy"/>
        <w:spacing w:before="138"/>
        <w:ind w:left="916"/>
      </w:pPr>
      <w:proofErr w:type="spellStart"/>
      <w:r>
        <w:t>oświatowych</w:t>
      </w:r>
      <w:proofErr w:type="spellEnd"/>
      <w:r>
        <w:t>;</w:t>
      </w:r>
    </w:p>
    <w:p w14:paraId="0E61B0C9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</w:tabs>
        <w:spacing w:before="139"/>
        <w:rPr>
          <w:sz w:val="24"/>
          <w:lang w:val="pl-PL"/>
        </w:rPr>
      </w:pPr>
      <w:r w:rsidRPr="00A77A11">
        <w:rPr>
          <w:sz w:val="24"/>
          <w:lang w:val="pl-PL"/>
        </w:rPr>
        <w:t>organizacji i upowszechniania kultury, kultury fizycznej 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urysty</w:t>
      </w:r>
      <w:r w:rsidR="002375C5">
        <w:rPr>
          <w:sz w:val="24"/>
          <w:lang w:val="pl-PL"/>
        </w:rPr>
        <w:t>ki</w:t>
      </w:r>
      <w:r w:rsidRPr="00A77A11">
        <w:rPr>
          <w:sz w:val="24"/>
          <w:lang w:val="pl-PL"/>
        </w:rPr>
        <w:t>;</w:t>
      </w:r>
    </w:p>
    <w:p w14:paraId="54C7C4D1" w14:textId="77777777" w:rsidR="00836624" w:rsidRPr="00A77A11" w:rsidRDefault="00E15636">
      <w:pPr>
        <w:pStyle w:val="Akapitzlist"/>
        <w:numPr>
          <w:ilvl w:val="0"/>
          <w:numId w:val="21"/>
        </w:numPr>
        <w:tabs>
          <w:tab w:val="left" w:pos="916"/>
          <w:tab w:val="left" w:pos="1967"/>
          <w:tab w:val="left" w:pos="3549"/>
          <w:tab w:val="left" w:pos="4055"/>
          <w:tab w:val="left" w:pos="5545"/>
          <w:tab w:val="left" w:pos="6960"/>
          <w:tab w:val="left" w:pos="8322"/>
        </w:tabs>
        <w:spacing w:before="136"/>
        <w:rPr>
          <w:sz w:val="24"/>
          <w:lang w:val="pl-PL"/>
        </w:rPr>
      </w:pPr>
      <w:r w:rsidRPr="00A77A11">
        <w:rPr>
          <w:sz w:val="24"/>
          <w:lang w:val="pl-PL"/>
        </w:rPr>
        <w:t>rozwoju</w:t>
      </w:r>
      <w:r w:rsidRPr="00A77A11">
        <w:rPr>
          <w:sz w:val="24"/>
          <w:lang w:val="pl-PL"/>
        </w:rPr>
        <w:tab/>
        <w:t>infrastruktury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prowadzenia</w:t>
      </w:r>
      <w:r w:rsidRPr="00A77A11">
        <w:rPr>
          <w:sz w:val="24"/>
          <w:lang w:val="pl-PL"/>
        </w:rPr>
        <w:tab/>
        <w:t>działalności</w:t>
      </w:r>
      <w:r w:rsidRPr="00A77A11">
        <w:rPr>
          <w:sz w:val="24"/>
          <w:lang w:val="pl-PL"/>
        </w:rPr>
        <w:tab/>
        <w:t>kulturalnej,</w:t>
      </w:r>
      <w:r w:rsidRPr="00A77A11">
        <w:rPr>
          <w:sz w:val="24"/>
          <w:lang w:val="pl-PL"/>
        </w:rPr>
        <w:tab/>
      </w:r>
      <w:r w:rsidRPr="00A77A11">
        <w:rPr>
          <w:spacing w:val="-4"/>
          <w:sz w:val="24"/>
          <w:lang w:val="pl-PL"/>
        </w:rPr>
        <w:t>sportowej</w:t>
      </w:r>
    </w:p>
    <w:p w14:paraId="0ED66FCE" w14:textId="77777777" w:rsidR="00836624" w:rsidRDefault="00E15636">
      <w:pPr>
        <w:pStyle w:val="Tekstpodstawowy"/>
        <w:spacing w:before="138"/>
        <w:ind w:left="915"/>
      </w:pPr>
      <w:r>
        <w:t xml:space="preserve">i </w:t>
      </w:r>
      <w:proofErr w:type="spellStart"/>
      <w:r>
        <w:t>turystycznej</w:t>
      </w:r>
      <w:proofErr w:type="spellEnd"/>
      <w:r>
        <w:t>.</w:t>
      </w:r>
    </w:p>
    <w:p w14:paraId="538BD833" w14:textId="77777777" w:rsidR="00836624" w:rsidRDefault="00836624">
      <w:pPr>
        <w:pStyle w:val="Tekstpodstawowy"/>
        <w:rPr>
          <w:sz w:val="26"/>
        </w:rPr>
      </w:pPr>
    </w:p>
    <w:p w14:paraId="36F1F65E" w14:textId="77777777" w:rsidR="00836624" w:rsidRDefault="00836624">
      <w:pPr>
        <w:pStyle w:val="Tekstpodstawowy"/>
        <w:spacing w:before="1"/>
        <w:rPr>
          <w:sz w:val="22"/>
        </w:rPr>
      </w:pPr>
    </w:p>
    <w:p w14:paraId="7B8545D1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before="1" w:line="360" w:lineRule="auto"/>
        <w:ind w:right="121"/>
        <w:rPr>
          <w:sz w:val="24"/>
          <w:lang w:val="pl-PL"/>
        </w:rPr>
      </w:pPr>
      <w:r w:rsidRPr="00A77A11">
        <w:rPr>
          <w:sz w:val="24"/>
          <w:lang w:val="pl-PL"/>
        </w:rPr>
        <w:t>Komisję Zdrowia i Spraw Społecznych, do której zakresu działania należą zagadnienia dotyczące w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:</w:t>
      </w:r>
    </w:p>
    <w:p w14:paraId="42D462AE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rPr>
          <w:sz w:val="24"/>
        </w:rPr>
      </w:pPr>
      <w:proofErr w:type="spellStart"/>
      <w:r>
        <w:rPr>
          <w:sz w:val="24"/>
        </w:rPr>
        <w:t>ochrony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zdrowia</w:t>
      </w:r>
      <w:proofErr w:type="spellEnd"/>
    </w:p>
    <w:p w14:paraId="68DA7B82" w14:textId="7777777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pomocy społecznej, ośrodków i zakładó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iekuńczych;</w:t>
      </w:r>
    </w:p>
    <w:p w14:paraId="20C12350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9"/>
        <w:rPr>
          <w:sz w:val="24"/>
        </w:rPr>
      </w:pPr>
      <w:proofErr w:type="spellStart"/>
      <w:r>
        <w:rPr>
          <w:sz w:val="24"/>
        </w:rPr>
        <w:t>profilaktyki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połecznej</w:t>
      </w:r>
      <w:proofErr w:type="spellEnd"/>
      <w:r>
        <w:rPr>
          <w:sz w:val="24"/>
        </w:rPr>
        <w:t>;</w:t>
      </w:r>
    </w:p>
    <w:p w14:paraId="2C747BEC" w14:textId="7777777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porządku publicznego, bezpieczeństwa i ochrony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ciwpożarowej;</w:t>
      </w:r>
    </w:p>
    <w:p w14:paraId="0BC2C7A2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38"/>
        <w:rPr>
          <w:sz w:val="24"/>
        </w:rPr>
      </w:pPr>
      <w:proofErr w:type="spellStart"/>
      <w:r>
        <w:rPr>
          <w:sz w:val="24"/>
        </w:rPr>
        <w:t>współpra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łużbami</w:t>
      </w:r>
      <w:proofErr w:type="spellEnd"/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mundurowymi</w:t>
      </w:r>
      <w:proofErr w:type="spellEnd"/>
      <w:r>
        <w:rPr>
          <w:sz w:val="24"/>
        </w:rPr>
        <w:t>.</w:t>
      </w:r>
    </w:p>
    <w:p w14:paraId="4A713C7C" w14:textId="32A43CD3" w:rsidR="00836624" w:rsidRPr="00A77A11" w:rsidRDefault="00E15636">
      <w:pPr>
        <w:pStyle w:val="Akapitzlist"/>
        <w:numPr>
          <w:ilvl w:val="2"/>
          <w:numId w:val="25"/>
        </w:numPr>
        <w:tabs>
          <w:tab w:val="left" w:pos="1275"/>
          <w:tab w:val="left" w:pos="1276"/>
        </w:tabs>
        <w:spacing w:before="137" w:line="360" w:lineRule="auto"/>
        <w:ind w:right="143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opiniowania</w:t>
      </w:r>
      <w:r w:rsidRPr="00A77A11">
        <w:rPr>
          <w:color w:val="0D0D0D"/>
          <w:spacing w:val="-15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list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osób,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którymi</w:t>
      </w:r>
      <w:r w:rsidRPr="00A77A11">
        <w:rPr>
          <w:color w:val="0D0D0D"/>
          <w:spacing w:val="-10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umowy</w:t>
      </w:r>
      <w:r w:rsidRPr="00A77A11">
        <w:rPr>
          <w:color w:val="0D0D0D"/>
          <w:spacing w:val="-1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najmu</w:t>
      </w:r>
      <w:r w:rsidRPr="00A77A11">
        <w:rPr>
          <w:color w:val="0D0D0D"/>
          <w:spacing w:val="-12"/>
          <w:sz w:val="24"/>
          <w:lang w:val="pl-PL"/>
        </w:rPr>
        <w:t xml:space="preserve"> </w:t>
      </w:r>
      <w:r w:rsidR="005E0276">
        <w:rPr>
          <w:color w:val="0D0D0D"/>
          <w:spacing w:val="-12"/>
          <w:sz w:val="24"/>
          <w:lang w:val="pl-PL"/>
        </w:rPr>
        <w:t>lokal</w:t>
      </w:r>
      <w:r w:rsidR="00B846AA">
        <w:rPr>
          <w:color w:val="0D0D0D"/>
          <w:spacing w:val="-12"/>
          <w:sz w:val="24"/>
          <w:lang w:val="pl-PL"/>
        </w:rPr>
        <w:t xml:space="preserve">u </w:t>
      </w:r>
      <w:r w:rsidRPr="00A77A11">
        <w:rPr>
          <w:color w:val="0D0D0D"/>
          <w:sz w:val="24"/>
          <w:lang w:val="pl-PL"/>
        </w:rPr>
        <w:t>powinny</w:t>
      </w:r>
      <w:r w:rsidRPr="00A77A11">
        <w:rPr>
          <w:color w:val="0D0D0D"/>
          <w:spacing w:val="-1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być</w:t>
      </w:r>
      <w:r w:rsidRPr="00A77A11">
        <w:rPr>
          <w:color w:val="0D0D0D"/>
          <w:spacing w:val="-11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awierane</w:t>
      </w:r>
      <w:r w:rsidRPr="00A77A11">
        <w:rPr>
          <w:color w:val="0D0D0D"/>
          <w:spacing w:val="-11"/>
          <w:sz w:val="24"/>
          <w:lang w:val="pl-PL"/>
        </w:rPr>
        <w:t xml:space="preserve"> </w:t>
      </w:r>
      <w:r w:rsidR="00B846AA">
        <w:rPr>
          <w:color w:val="0D0D0D"/>
          <w:spacing w:val="-11"/>
          <w:sz w:val="24"/>
          <w:lang w:val="pl-PL"/>
        </w:rPr>
        <w:br/>
      </w:r>
      <w:r w:rsidRPr="00A77A11">
        <w:rPr>
          <w:color w:val="0D0D0D"/>
          <w:sz w:val="24"/>
          <w:lang w:val="pl-PL"/>
        </w:rPr>
        <w:t>w</w:t>
      </w:r>
      <w:r w:rsidRPr="00A77A11">
        <w:rPr>
          <w:color w:val="0D0D0D"/>
          <w:spacing w:val="-13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pierwszej kolejności,</w:t>
      </w:r>
    </w:p>
    <w:p w14:paraId="752A4872" w14:textId="4FBD58F7" w:rsidR="00836624" w:rsidRPr="00A77A11" w:rsidRDefault="00E15636">
      <w:pPr>
        <w:pStyle w:val="Akapitzlist"/>
        <w:numPr>
          <w:ilvl w:val="2"/>
          <w:numId w:val="25"/>
        </w:numPr>
        <w:tabs>
          <w:tab w:val="left" w:pos="1276"/>
        </w:tabs>
        <w:spacing w:before="1" w:line="360" w:lineRule="auto"/>
        <w:ind w:right="248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opiniowania wniosków osób ubiegających się o zawarcie umowy najmu na</w:t>
      </w:r>
      <w:r w:rsidRPr="00A77A11">
        <w:rPr>
          <w:color w:val="0D0D0D"/>
          <w:spacing w:val="-15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lokale bądź ich</w:t>
      </w:r>
      <w:r w:rsidRPr="00A77A11">
        <w:rPr>
          <w:color w:val="0D0D0D"/>
          <w:spacing w:val="-3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zamianę,</w:t>
      </w:r>
    </w:p>
    <w:p w14:paraId="722A30BA" w14:textId="77777777" w:rsidR="00836624" w:rsidRDefault="00E15636">
      <w:pPr>
        <w:pStyle w:val="Akapitzlist"/>
        <w:numPr>
          <w:ilvl w:val="2"/>
          <w:numId w:val="25"/>
        </w:numPr>
        <w:tabs>
          <w:tab w:val="left" w:pos="1276"/>
        </w:tabs>
        <w:rPr>
          <w:sz w:val="24"/>
        </w:rPr>
      </w:pPr>
      <w:proofErr w:type="spellStart"/>
      <w:r>
        <w:rPr>
          <w:sz w:val="24"/>
        </w:rPr>
        <w:t>strategi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eszkaniowej</w:t>
      </w:r>
      <w:proofErr w:type="spellEnd"/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</w:p>
    <w:p w14:paraId="579C3E63" w14:textId="77777777" w:rsidR="00836624" w:rsidRDefault="00836624">
      <w:pPr>
        <w:pStyle w:val="Tekstpodstawowy"/>
        <w:rPr>
          <w:sz w:val="26"/>
        </w:rPr>
      </w:pPr>
    </w:p>
    <w:p w14:paraId="20124EAF" w14:textId="77777777" w:rsidR="00836624" w:rsidRDefault="00836624">
      <w:pPr>
        <w:pStyle w:val="Tekstpodstawowy"/>
        <w:spacing w:before="10"/>
        <w:rPr>
          <w:sz w:val="21"/>
        </w:rPr>
      </w:pPr>
    </w:p>
    <w:p w14:paraId="79614692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16"/>
        </w:tabs>
        <w:spacing w:line="360" w:lineRule="auto"/>
        <w:ind w:right="380"/>
        <w:rPr>
          <w:sz w:val="24"/>
          <w:lang w:val="pl-PL"/>
        </w:rPr>
      </w:pPr>
      <w:r w:rsidRPr="00A77A11">
        <w:rPr>
          <w:sz w:val="24"/>
          <w:lang w:val="pl-PL"/>
        </w:rPr>
        <w:t>Komisję Rewizyjną</w:t>
      </w:r>
      <w:r w:rsidRPr="00A77A11">
        <w:rPr>
          <w:b/>
          <w:sz w:val="24"/>
          <w:lang w:val="pl-PL"/>
        </w:rPr>
        <w:t xml:space="preserve">. </w:t>
      </w:r>
      <w:r w:rsidRPr="00A77A11">
        <w:rPr>
          <w:sz w:val="24"/>
          <w:lang w:val="pl-PL"/>
        </w:rPr>
        <w:t>Zasady oraz tryb działania Komisji określa Regulamin Komisji Rewizyjnej stanowiący załącznik nr 5 do niniejszego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23DD3551" w14:textId="77777777" w:rsidR="00836624" w:rsidRPr="00A77A11" w:rsidRDefault="00836624">
      <w:pPr>
        <w:pStyle w:val="Tekstpodstawowy"/>
        <w:spacing w:before="3"/>
        <w:rPr>
          <w:sz w:val="36"/>
          <w:lang w:val="pl-PL"/>
        </w:rPr>
      </w:pPr>
    </w:p>
    <w:p w14:paraId="78533C04" w14:textId="77777777" w:rsidR="00836624" w:rsidRPr="00A77A11" w:rsidRDefault="00E15636">
      <w:pPr>
        <w:pStyle w:val="Akapitzlist"/>
        <w:numPr>
          <w:ilvl w:val="1"/>
          <w:numId w:val="25"/>
        </w:numPr>
        <w:tabs>
          <w:tab w:val="left" w:pos="978"/>
        </w:tabs>
        <w:spacing w:line="360" w:lineRule="auto"/>
        <w:ind w:right="109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>Komisja Skarg, Wniosków i Petycji. Zasady oraz tryb działania Komisji określa Regulamin Komisji Skarg, Wniosków i Petycji stanowiący załącznik nr 6 do niniejszego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tutu.</w:t>
      </w:r>
    </w:p>
    <w:p w14:paraId="2C324C42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20A43B8C" w14:textId="77777777" w:rsidR="00836624" w:rsidRDefault="00E15636">
      <w:pPr>
        <w:pStyle w:val="Nagwek1"/>
        <w:spacing w:before="76"/>
        <w:ind w:left="2256" w:right="2115"/>
      </w:pPr>
      <w:bookmarkStart w:id="3" w:name="Rozdział_3_Radni"/>
      <w:bookmarkEnd w:id="3"/>
      <w:proofErr w:type="spellStart"/>
      <w:r>
        <w:lastRenderedPageBreak/>
        <w:t>Rozdział</w:t>
      </w:r>
      <w:proofErr w:type="spellEnd"/>
      <w:r>
        <w:t xml:space="preserve"> 3</w:t>
      </w:r>
    </w:p>
    <w:p w14:paraId="578D2CD8" w14:textId="77777777" w:rsidR="00836624" w:rsidRDefault="00E15636">
      <w:pPr>
        <w:spacing w:before="140"/>
        <w:ind w:left="2256" w:right="2116"/>
        <w:jc w:val="center"/>
        <w:rPr>
          <w:b/>
          <w:sz w:val="24"/>
        </w:rPr>
      </w:pPr>
      <w:proofErr w:type="spellStart"/>
      <w:r>
        <w:rPr>
          <w:b/>
          <w:sz w:val="24"/>
        </w:rPr>
        <w:t>Radni</w:t>
      </w:r>
      <w:proofErr w:type="spellEnd"/>
    </w:p>
    <w:p w14:paraId="5DFE4324" w14:textId="77777777" w:rsidR="00836624" w:rsidRDefault="00836624">
      <w:pPr>
        <w:pStyle w:val="Tekstpodstawowy"/>
        <w:rPr>
          <w:b/>
          <w:sz w:val="26"/>
        </w:rPr>
      </w:pPr>
    </w:p>
    <w:p w14:paraId="7E62B2C3" w14:textId="77777777" w:rsidR="00836624" w:rsidRDefault="00836624">
      <w:pPr>
        <w:pStyle w:val="Tekstpodstawowy"/>
        <w:spacing w:before="11"/>
        <w:rPr>
          <w:b/>
          <w:sz w:val="21"/>
        </w:rPr>
      </w:pPr>
    </w:p>
    <w:p w14:paraId="2B70D841" w14:textId="77777777" w:rsidR="00836624" w:rsidRDefault="00E15636">
      <w:pPr>
        <w:pStyle w:val="Tekstpodstawowy"/>
        <w:ind w:left="2256" w:right="2180"/>
        <w:jc w:val="center"/>
      </w:pPr>
      <w:r>
        <w:t>§ 21</w:t>
      </w:r>
    </w:p>
    <w:p w14:paraId="2325015E" w14:textId="77777777" w:rsidR="00836624" w:rsidRPr="00A77A11" w:rsidRDefault="00E15636">
      <w:pPr>
        <w:pStyle w:val="Akapitzlist"/>
        <w:numPr>
          <w:ilvl w:val="0"/>
          <w:numId w:val="20"/>
        </w:numPr>
        <w:tabs>
          <w:tab w:val="left" w:pos="554"/>
        </w:tabs>
        <w:spacing w:before="137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ażdy Radny może domagać się wniesienia pod obrady Rady, a także wnosić na posiedzenie komisji sprawy, które wynikają z postulatów, wniosków i skarg</w:t>
      </w:r>
      <w:r w:rsidRPr="00A77A11">
        <w:rPr>
          <w:spacing w:val="-3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borców.</w:t>
      </w:r>
    </w:p>
    <w:p w14:paraId="5DB23F20" w14:textId="77777777" w:rsidR="00836624" w:rsidRPr="00A77A11" w:rsidRDefault="00E15636">
      <w:pPr>
        <w:pStyle w:val="Akapitzlist"/>
        <w:numPr>
          <w:ilvl w:val="0"/>
          <w:numId w:val="20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Zapytanie lub interpelacja radnego może być, na jego wniosek, przedmiotem obrad</w:t>
      </w:r>
      <w:r w:rsidRPr="00A77A11">
        <w:rPr>
          <w:spacing w:val="-2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1A2C8F83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3A8A42BF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652F6F07" w14:textId="77777777" w:rsidR="00836624" w:rsidRDefault="00E15636">
      <w:pPr>
        <w:pStyle w:val="Tekstpodstawowy"/>
        <w:ind w:left="2256" w:right="2180"/>
        <w:jc w:val="center"/>
      </w:pPr>
      <w:r>
        <w:t>§ 22</w:t>
      </w:r>
    </w:p>
    <w:p w14:paraId="67C350FB" w14:textId="77777777" w:rsidR="00836624" w:rsidRPr="00A77A11" w:rsidRDefault="00E15636">
      <w:pPr>
        <w:pStyle w:val="Akapitzlist"/>
        <w:numPr>
          <w:ilvl w:val="0"/>
          <w:numId w:val="19"/>
        </w:numPr>
        <w:tabs>
          <w:tab w:val="left" w:pos="554"/>
        </w:tabs>
        <w:spacing w:before="139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adni potwierdzają swoją obecność na sesjach Rady i posiedzeniach komisji podpisem na liści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ecności.</w:t>
      </w:r>
    </w:p>
    <w:p w14:paraId="4B06AD89" w14:textId="77777777" w:rsidR="00836624" w:rsidRPr="00A77A11" w:rsidRDefault="00E15636">
      <w:pPr>
        <w:pStyle w:val="Akapitzlist"/>
        <w:numPr>
          <w:ilvl w:val="0"/>
          <w:numId w:val="19"/>
        </w:numPr>
        <w:tabs>
          <w:tab w:val="left" w:pos="615"/>
        </w:tabs>
        <w:spacing w:before="1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lang w:val="pl-PL"/>
        </w:rPr>
        <w:tab/>
      </w:r>
      <w:r w:rsidRPr="00A77A11">
        <w:rPr>
          <w:sz w:val="24"/>
          <w:lang w:val="pl-PL"/>
        </w:rPr>
        <w:t>W razie nieusprawiedliwionej nieobecności radnego na trzech kolejnych posiedzeniach komisj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y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stąpić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iem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wołan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ego ze skład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A3C4060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547E9A62" w14:textId="52C245D2" w:rsidR="00836624" w:rsidRPr="00CD0170" w:rsidRDefault="00E15636">
      <w:pPr>
        <w:pStyle w:val="Tekstpodstawowy"/>
        <w:ind w:left="2256" w:right="2180"/>
        <w:jc w:val="center"/>
        <w:rPr>
          <w:strike/>
        </w:rPr>
      </w:pPr>
      <w:r w:rsidRPr="00CD0170">
        <w:rPr>
          <w:strike/>
        </w:rPr>
        <w:t>§ 23</w:t>
      </w:r>
    </w:p>
    <w:p w14:paraId="17F596F1" w14:textId="145961C6" w:rsidR="00836624" w:rsidRPr="00CD0170" w:rsidRDefault="00E15636">
      <w:pPr>
        <w:pStyle w:val="Akapitzlist"/>
        <w:numPr>
          <w:ilvl w:val="0"/>
          <w:numId w:val="18"/>
        </w:numPr>
        <w:tabs>
          <w:tab w:val="left" w:pos="554"/>
        </w:tabs>
        <w:spacing w:before="137" w:line="360" w:lineRule="auto"/>
        <w:ind w:right="120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 Urzędzie Miasta Radni przyjmują interesantów w sprawach dotyczących Miasta oraz bezpośrednio interesów</w:t>
      </w:r>
      <w:r w:rsidRPr="00CD0170">
        <w:rPr>
          <w:strike/>
          <w:spacing w:val="-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ieszkańców.</w:t>
      </w:r>
    </w:p>
    <w:p w14:paraId="43AC6043" w14:textId="17F24424" w:rsidR="00836624" w:rsidRPr="00CD0170" w:rsidRDefault="00E15636">
      <w:pPr>
        <w:pStyle w:val="Akapitzlist"/>
        <w:numPr>
          <w:ilvl w:val="0"/>
          <w:numId w:val="18"/>
        </w:numPr>
        <w:tabs>
          <w:tab w:val="left" w:pos="554"/>
        </w:tabs>
        <w:spacing w:line="362" w:lineRule="auto"/>
        <w:ind w:right="121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 zakresie wykonywania mandatu radnego, Radny ma prawo korzystać z obsługi prawnej Urzędu.</w:t>
      </w:r>
    </w:p>
    <w:p w14:paraId="46F5B378" w14:textId="41AF7D7F" w:rsidR="00836624" w:rsidRPr="00A77A11" w:rsidRDefault="00E15636">
      <w:pPr>
        <w:pStyle w:val="Tekstpodstawowy"/>
        <w:spacing w:line="268" w:lineRule="exact"/>
        <w:ind w:left="4520"/>
        <w:rPr>
          <w:lang w:val="pl-PL"/>
        </w:rPr>
      </w:pPr>
      <w:r w:rsidRPr="00A77A11">
        <w:rPr>
          <w:lang w:val="pl-PL"/>
        </w:rPr>
        <w:t>§ 24</w:t>
      </w:r>
    </w:p>
    <w:p w14:paraId="5AF2E739" w14:textId="77777777" w:rsidR="00836624" w:rsidRPr="00A77A11" w:rsidRDefault="00E15636">
      <w:pPr>
        <w:pStyle w:val="Tekstpodstawowy"/>
        <w:spacing w:before="141" w:line="360" w:lineRule="auto"/>
        <w:ind w:left="196" w:right="277"/>
        <w:rPr>
          <w:lang w:val="pl-PL"/>
        </w:rPr>
      </w:pPr>
      <w:r w:rsidRPr="00A77A11">
        <w:rPr>
          <w:lang w:val="pl-PL"/>
        </w:rPr>
        <w:t xml:space="preserve">Przed zajęciem stanowiska wobec </w:t>
      </w:r>
      <w:r w:rsidR="002375C5" w:rsidRPr="00A77A11">
        <w:rPr>
          <w:lang w:val="pl-PL"/>
        </w:rPr>
        <w:t>wniosku zakładu pracy</w:t>
      </w:r>
      <w:r w:rsidRPr="00A77A11">
        <w:rPr>
          <w:lang w:val="pl-PL"/>
        </w:rPr>
        <w:t xml:space="preserve">  o  rozwiązanie  stosunku  pracy </w:t>
      </w:r>
      <w:r w:rsidR="002375C5">
        <w:rPr>
          <w:lang w:val="pl-PL"/>
        </w:rPr>
        <w:br/>
      </w:r>
      <w:r w:rsidRPr="00A77A11">
        <w:rPr>
          <w:lang w:val="pl-PL"/>
        </w:rPr>
        <w:t>z Radnym Rada obowiązana jest wysłuchać wyjaśnień</w:t>
      </w:r>
      <w:r w:rsidRPr="00A77A11">
        <w:rPr>
          <w:spacing w:val="-8"/>
          <w:lang w:val="pl-PL"/>
        </w:rPr>
        <w:t xml:space="preserve"> </w:t>
      </w:r>
      <w:r w:rsidRPr="00A77A11">
        <w:rPr>
          <w:lang w:val="pl-PL"/>
        </w:rPr>
        <w:t>radnego.</w:t>
      </w:r>
    </w:p>
    <w:p w14:paraId="339D4D60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34AE2348" w14:textId="046E4D14" w:rsidR="00836624" w:rsidRDefault="00E15636">
      <w:pPr>
        <w:pStyle w:val="Tekstpodstawowy"/>
        <w:ind w:left="4520"/>
      </w:pPr>
      <w:r>
        <w:t>§ 25</w:t>
      </w:r>
    </w:p>
    <w:p w14:paraId="178C5EF8" w14:textId="4175D0C4" w:rsidR="00836624" w:rsidRPr="00A77A11" w:rsidRDefault="00E15636">
      <w:pPr>
        <w:pStyle w:val="Akapitzlist"/>
        <w:numPr>
          <w:ilvl w:val="0"/>
          <w:numId w:val="17"/>
        </w:numPr>
        <w:tabs>
          <w:tab w:val="left" w:pos="554"/>
        </w:tabs>
        <w:spacing w:before="140" w:line="360" w:lineRule="auto"/>
        <w:ind w:right="10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d posiedzeniami organów gminy Radny otrzymuje </w:t>
      </w:r>
      <w:r w:rsidRPr="00CD0170">
        <w:rPr>
          <w:strike/>
          <w:sz w:val="24"/>
          <w:lang w:val="pl-PL"/>
        </w:rPr>
        <w:t>za pośrednictwem poczty elektronicznej</w:t>
      </w:r>
      <w:r w:rsidRPr="00A77A11">
        <w:rPr>
          <w:sz w:val="24"/>
          <w:lang w:val="pl-PL"/>
        </w:rPr>
        <w:t xml:space="preserve">    zawiadomienie    informujące     o     </w:t>
      </w:r>
      <w:r w:rsidR="002375C5" w:rsidRPr="00A77A11">
        <w:rPr>
          <w:sz w:val="24"/>
          <w:lang w:val="pl-PL"/>
        </w:rPr>
        <w:t xml:space="preserve">terminie,  </w:t>
      </w:r>
      <w:r w:rsidRPr="00A77A11">
        <w:rPr>
          <w:sz w:val="24"/>
          <w:lang w:val="pl-PL"/>
        </w:rPr>
        <w:t xml:space="preserve"> miejscu     posiedzenia 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i proponowanym porządku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rad.</w:t>
      </w:r>
    </w:p>
    <w:p w14:paraId="7F241373" w14:textId="77777777" w:rsidR="00836624" w:rsidRPr="00A77A11" w:rsidRDefault="00E15636">
      <w:pPr>
        <w:pStyle w:val="Akapitzlist"/>
        <w:numPr>
          <w:ilvl w:val="0"/>
          <w:numId w:val="17"/>
        </w:numPr>
        <w:tabs>
          <w:tab w:val="left" w:pos="554"/>
        </w:tabs>
        <w:spacing w:line="360" w:lineRule="auto"/>
        <w:ind w:right="123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Radni niebędący członkami danych komisji otrzymują zawiadomienie, o </w:t>
      </w:r>
      <w:r w:rsidR="002375C5" w:rsidRPr="00A77A11">
        <w:rPr>
          <w:sz w:val="24"/>
          <w:lang w:val="pl-PL"/>
        </w:rPr>
        <w:t>którym mowa</w:t>
      </w:r>
      <w:r w:rsidRPr="00A77A11">
        <w:rPr>
          <w:sz w:val="24"/>
          <w:lang w:val="pl-PL"/>
        </w:rPr>
        <w:t xml:space="preserve">  </w:t>
      </w:r>
      <w:r w:rsidR="002375C5">
        <w:rPr>
          <w:sz w:val="24"/>
          <w:lang w:val="pl-PL"/>
        </w:rPr>
        <w:br/>
      </w:r>
      <w:r w:rsidRPr="00A77A11">
        <w:rPr>
          <w:sz w:val="24"/>
          <w:lang w:val="pl-PL"/>
        </w:rPr>
        <w:t>w ust. 1 n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żądanie.</w:t>
      </w:r>
    </w:p>
    <w:p w14:paraId="260B2E4C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300" w:right="1300" w:bottom="280" w:left="1220" w:header="720" w:footer="720" w:gutter="0"/>
          <w:cols w:space="720"/>
        </w:sectPr>
      </w:pPr>
    </w:p>
    <w:p w14:paraId="15FBD57B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7939882D" w14:textId="168FB257" w:rsidR="00836624" w:rsidRDefault="00E15636">
      <w:pPr>
        <w:pStyle w:val="Tekstpodstawowy"/>
        <w:spacing w:before="90"/>
        <w:ind w:left="2256" w:right="2180"/>
        <w:jc w:val="center"/>
      </w:pPr>
      <w:r>
        <w:t>§ 26</w:t>
      </w:r>
    </w:p>
    <w:p w14:paraId="2F2A24E7" w14:textId="77777777" w:rsidR="00836624" w:rsidRDefault="00836624">
      <w:pPr>
        <w:pStyle w:val="Tekstpodstawowy"/>
        <w:rPr>
          <w:sz w:val="26"/>
        </w:rPr>
      </w:pPr>
    </w:p>
    <w:p w14:paraId="7ED683D0" w14:textId="77777777" w:rsidR="00836624" w:rsidRDefault="00836624">
      <w:pPr>
        <w:pStyle w:val="Tekstpodstawowy"/>
        <w:rPr>
          <w:sz w:val="22"/>
        </w:rPr>
      </w:pPr>
    </w:p>
    <w:p w14:paraId="068BB0DC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Radni mogą zrzeszać się na zasadach dobrowolności w kluby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.</w:t>
      </w:r>
    </w:p>
    <w:p w14:paraId="380CA9C9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36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Minimalna liczba radnych w klubie wynosi trzy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soby.</w:t>
      </w:r>
    </w:p>
    <w:p w14:paraId="58DA50E5" w14:textId="77777777" w:rsidR="00836624" w:rsidRPr="00A77A11" w:rsidRDefault="00E15636">
      <w:pPr>
        <w:pStyle w:val="Akapitzlist"/>
        <w:numPr>
          <w:ilvl w:val="0"/>
          <w:numId w:val="16"/>
        </w:numPr>
        <w:tabs>
          <w:tab w:val="left" w:pos="556"/>
        </w:tabs>
        <w:spacing w:before="140"/>
        <w:jc w:val="left"/>
        <w:rPr>
          <w:sz w:val="24"/>
          <w:lang w:val="pl-PL"/>
        </w:rPr>
      </w:pPr>
      <w:r w:rsidRPr="00A77A11">
        <w:rPr>
          <w:sz w:val="24"/>
          <w:lang w:val="pl-PL"/>
        </w:rPr>
        <w:t>Kluby radnych mają prawo 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:</w:t>
      </w:r>
    </w:p>
    <w:p w14:paraId="4A5E48F7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występować</w:t>
      </w:r>
      <w:proofErr w:type="spellEnd"/>
      <w:r>
        <w:rPr>
          <w:sz w:val="24"/>
        </w:rPr>
        <w:t xml:space="preserve"> z </w:t>
      </w:r>
      <w:proofErr w:type="spellStart"/>
      <w:r>
        <w:rPr>
          <w:sz w:val="24"/>
        </w:rPr>
        <w:t>inicjatywą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chwałodawczą</w:t>
      </w:r>
      <w:proofErr w:type="spellEnd"/>
      <w:r>
        <w:rPr>
          <w:sz w:val="24"/>
        </w:rPr>
        <w:t>,</w:t>
      </w:r>
    </w:p>
    <w:p w14:paraId="1E221B87" w14:textId="77777777" w:rsidR="00836624" w:rsidRPr="00A77A11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40"/>
        <w:rPr>
          <w:sz w:val="24"/>
          <w:lang w:val="pl-PL"/>
        </w:rPr>
      </w:pPr>
      <w:r w:rsidRPr="00A77A11">
        <w:rPr>
          <w:sz w:val="24"/>
          <w:lang w:val="pl-PL"/>
        </w:rPr>
        <w:t>przedstawiać stanowiska i opinie klubu na forum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,</w:t>
      </w:r>
    </w:p>
    <w:p w14:paraId="1D86BDD2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36"/>
        <w:rPr>
          <w:sz w:val="24"/>
        </w:rPr>
      </w:pPr>
      <w:proofErr w:type="spellStart"/>
      <w:r>
        <w:rPr>
          <w:sz w:val="24"/>
        </w:rPr>
        <w:t>zgłaszać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interpelacje</w:t>
      </w:r>
      <w:proofErr w:type="spellEnd"/>
      <w:r>
        <w:rPr>
          <w:sz w:val="24"/>
        </w:rPr>
        <w:t>,</w:t>
      </w:r>
    </w:p>
    <w:p w14:paraId="552CE878" w14:textId="77777777" w:rsidR="00836624" w:rsidRDefault="00E15636">
      <w:pPr>
        <w:pStyle w:val="Akapitzlist"/>
        <w:numPr>
          <w:ilvl w:val="1"/>
          <w:numId w:val="16"/>
        </w:numPr>
        <w:tabs>
          <w:tab w:val="left" w:pos="915"/>
          <w:tab w:val="left" w:pos="916"/>
        </w:tabs>
        <w:spacing w:before="140"/>
        <w:rPr>
          <w:sz w:val="24"/>
        </w:rPr>
      </w:pPr>
      <w:proofErr w:type="spellStart"/>
      <w:r>
        <w:rPr>
          <w:sz w:val="24"/>
        </w:rPr>
        <w:t>współdziałać</w:t>
      </w:r>
      <w:proofErr w:type="spellEnd"/>
      <w:r>
        <w:rPr>
          <w:sz w:val="24"/>
        </w:rPr>
        <w:t xml:space="preserve"> z </w:t>
      </w:r>
      <w:proofErr w:type="spellStart"/>
      <w:r>
        <w:rPr>
          <w:sz w:val="24"/>
        </w:rPr>
        <w:t>komisjam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>.</w:t>
      </w:r>
    </w:p>
    <w:p w14:paraId="36DF32DD" w14:textId="77777777" w:rsidR="00836624" w:rsidRDefault="00E15636">
      <w:pPr>
        <w:pStyle w:val="Akapitzlist"/>
        <w:numPr>
          <w:ilvl w:val="0"/>
          <w:numId w:val="16"/>
        </w:numPr>
        <w:tabs>
          <w:tab w:val="left" w:pos="468"/>
        </w:tabs>
        <w:spacing w:before="138" w:line="360" w:lineRule="auto"/>
        <w:ind w:left="467" w:right="591" w:hanging="363"/>
        <w:jc w:val="left"/>
        <w:rPr>
          <w:sz w:val="24"/>
        </w:rPr>
      </w:pPr>
      <w:r w:rsidRPr="00A77A11">
        <w:rPr>
          <w:sz w:val="24"/>
          <w:lang w:val="pl-PL"/>
        </w:rPr>
        <w:t>Zgłoszenie powstania klubu winno być dokonane pisemnie, na ręce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przewodniczącego Rady i zawierać listę członków oraz nazwisko przewodniczącego klubu. </w:t>
      </w:r>
      <w:r>
        <w:rPr>
          <w:sz w:val="24"/>
        </w:rPr>
        <w:t xml:space="preserve">O </w:t>
      </w:r>
      <w:proofErr w:type="spellStart"/>
      <w:r>
        <w:rPr>
          <w:sz w:val="24"/>
        </w:rPr>
        <w:t>fakc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głoszeni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wodnic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ę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jbliższej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sesji</w:t>
      </w:r>
      <w:proofErr w:type="spellEnd"/>
      <w:r>
        <w:rPr>
          <w:sz w:val="24"/>
        </w:rPr>
        <w:t>.</w:t>
      </w:r>
    </w:p>
    <w:p w14:paraId="2BAF1803" w14:textId="77777777" w:rsidR="00836624" w:rsidRPr="00A77A11" w:rsidRDefault="00E15636">
      <w:pPr>
        <w:pStyle w:val="Tekstpodstawowy"/>
        <w:spacing w:before="1"/>
        <w:ind w:left="196"/>
        <w:rPr>
          <w:lang w:val="pl-PL"/>
        </w:rPr>
      </w:pPr>
      <w:r w:rsidRPr="00A77A11">
        <w:rPr>
          <w:lang w:val="pl-PL"/>
        </w:rPr>
        <w:t>3. Działalność klubu nie może być sprzeczna ze Statutem Miasta.</w:t>
      </w:r>
    </w:p>
    <w:p w14:paraId="7738E8C1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5D4620C2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6639B00" w14:textId="77777777" w:rsidR="00836624" w:rsidRPr="00A77A11" w:rsidRDefault="00836624">
      <w:pPr>
        <w:pStyle w:val="Tekstpodstawowy"/>
        <w:spacing w:before="9"/>
        <w:rPr>
          <w:sz w:val="31"/>
          <w:lang w:val="pl-PL"/>
        </w:rPr>
      </w:pPr>
    </w:p>
    <w:p w14:paraId="163E37C1" w14:textId="77777777" w:rsidR="00836624" w:rsidRPr="00A77A11" w:rsidRDefault="00E15636">
      <w:pPr>
        <w:pStyle w:val="Nagwek1"/>
        <w:ind w:left="2256" w:right="2398"/>
        <w:rPr>
          <w:lang w:val="pl-PL"/>
        </w:rPr>
      </w:pPr>
      <w:bookmarkStart w:id="4" w:name="Rozdział_4"/>
      <w:bookmarkEnd w:id="4"/>
      <w:r w:rsidRPr="00A77A11">
        <w:rPr>
          <w:lang w:val="pl-PL"/>
        </w:rPr>
        <w:t>Rozdział 4</w:t>
      </w:r>
    </w:p>
    <w:p w14:paraId="6BED980A" w14:textId="77777777" w:rsidR="00836624" w:rsidRPr="00A77A11" w:rsidRDefault="00E15636">
      <w:pPr>
        <w:spacing w:before="141"/>
        <w:ind w:left="2256" w:right="2454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Jednostki organizacyjne i pomocnicze Miasta</w:t>
      </w:r>
    </w:p>
    <w:p w14:paraId="14EEA8ED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22D35827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20E991A8" w14:textId="77777777" w:rsidR="00836624" w:rsidRPr="00A77A11" w:rsidRDefault="00836624">
      <w:pPr>
        <w:pStyle w:val="Tekstpodstawowy"/>
        <w:spacing w:before="10"/>
        <w:rPr>
          <w:b/>
          <w:sz w:val="31"/>
          <w:lang w:val="pl-PL"/>
        </w:rPr>
      </w:pPr>
    </w:p>
    <w:p w14:paraId="3B85AA6E" w14:textId="21B95E51" w:rsidR="00836624" w:rsidRDefault="00E15636">
      <w:pPr>
        <w:pStyle w:val="Tekstpodstawowy"/>
        <w:ind w:left="2256" w:right="2180"/>
        <w:jc w:val="center"/>
      </w:pPr>
      <w:r>
        <w:t>§ 27</w:t>
      </w:r>
    </w:p>
    <w:p w14:paraId="11E813FB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4"/>
        </w:tabs>
        <w:spacing w:before="140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Gminne jednostki organizacyjne Miasta stanowią część majątku Miasta, wyodrębnioną finansowo i służą zaspokajaniu potrzeb wspólnoty samorządowej. Tworzenie, </w:t>
      </w:r>
      <w:r w:rsidR="002375C5" w:rsidRPr="00A77A11">
        <w:rPr>
          <w:sz w:val="24"/>
          <w:lang w:val="pl-PL"/>
        </w:rPr>
        <w:t xml:space="preserve">likwidacja </w:t>
      </w:r>
      <w:r w:rsidR="002375C5">
        <w:rPr>
          <w:sz w:val="24"/>
          <w:lang w:val="pl-PL"/>
        </w:rPr>
        <w:br/>
      </w:r>
      <w:r w:rsidR="002375C5" w:rsidRPr="00A77A11">
        <w:rPr>
          <w:sz w:val="24"/>
          <w:lang w:val="pl-PL"/>
        </w:rPr>
        <w:t>i</w:t>
      </w:r>
      <w:r w:rsidRPr="00A77A11">
        <w:rPr>
          <w:sz w:val="24"/>
          <w:lang w:val="pl-PL"/>
        </w:rPr>
        <w:t xml:space="preserve"> reorganizacja tych jednostek oraz ich wyposażenie w majątek następuje na podstawie uchwały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.</w:t>
      </w:r>
    </w:p>
    <w:p w14:paraId="0F534BBE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3"/>
          <w:tab w:val="left" w:pos="554"/>
        </w:tabs>
        <w:spacing w:line="360" w:lineRule="auto"/>
        <w:ind w:right="656" w:hanging="357"/>
        <w:rPr>
          <w:sz w:val="24"/>
          <w:lang w:val="pl-PL"/>
        </w:rPr>
      </w:pPr>
      <w:r w:rsidRPr="00A77A11">
        <w:rPr>
          <w:sz w:val="24"/>
          <w:lang w:val="pl-PL"/>
        </w:rPr>
        <w:t>Prezydent Miasta sporządza i aktualizuje wykaz jednostek organizacyjnych w formie zarządzenia.</w:t>
      </w:r>
    </w:p>
    <w:p w14:paraId="098D7D69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3"/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tatuty jednostek organizacyjnych uchwala Rada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1410E044" w14:textId="77777777" w:rsidR="00836624" w:rsidRPr="00A77A11" w:rsidRDefault="00E15636">
      <w:pPr>
        <w:pStyle w:val="Akapitzlist"/>
        <w:numPr>
          <w:ilvl w:val="0"/>
          <w:numId w:val="15"/>
        </w:numPr>
        <w:tabs>
          <w:tab w:val="left" w:pos="554"/>
        </w:tabs>
        <w:spacing w:before="136" w:line="360" w:lineRule="auto"/>
        <w:ind w:right="111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ierownicy jednostek wskazanych w niniejszym paragrafie działają jednoosobowo, na podstawie pełnomocnictwa do zarządzania mieniem tych jednostek udzielonego im przez Prezydenta. Czynności przekraczające zakres wynikający z treści statutu jednostki wymagają każdorazowo odrębneg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łnomocnictwa.</w:t>
      </w:r>
    </w:p>
    <w:p w14:paraId="6678503E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30AB3590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3332A364" w14:textId="5F64116E" w:rsidR="00836624" w:rsidRDefault="00E15636">
      <w:pPr>
        <w:pStyle w:val="Tekstpodstawowy"/>
        <w:spacing w:before="90"/>
        <w:ind w:left="2256" w:right="2185"/>
        <w:jc w:val="center"/>
      </w:pPr>
      <w:r>
        <w:t>§ 28</w:t>
      </w:r>
    </w:p>
    <w:p w14:paraId="38B2F125" w14:textId="30A7532A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137" w:line="360" w:lineRule="auto"/>
        <w:ind w:right="109" w:hanging="357"/>
        <w:jc w:val="both"/>
        <w:rPr>
          <w:sz w:val="24"/>
          <w:lang w:val="pl-PL"/>
        </w:rPr>
      </w:pPr>
      <w:r w:rsidRPr="00CD0170">
        <w:rPr>
          <w:strike/>
          <w:sz w:val="24"/>
          <w:lang w:val="pl-PL"/>
        </w:rPr>
        <w:t>Projekt uchwały w sprawie utworzenia jednostki pomocniczej Miasta winien być przedstawiony</w:t>
      </w:r>
      <w:r w:rsidRPr="00CD0170">
        <w:rPr>
          <w:strike/>
          <w:spacing w:val="-13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ieszkańcom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zyszłej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jednostki</w:t>
      </w:r>
      <w:r w:rsidRPr="00CD0170">
        <w:rPr>
          <w:strike/>
          <w:spacing w:val="-8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mocniczej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co</w:t>
      </w:r>
      <w:r w:rsidRPr="00CD0170">
        <w:rPr>
          <w:strike/>
          <w:spacing w:val="-10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ajmniej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na</w:t>
      </w:r>
      <w:r w:rsidRPr="00CD0170">
        <w:rPr>
          <w:strike/>
          <w:spacing w:val="-11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miesiąc</w:t>
      </w:r>
      <w:r w:rsidRPr="00CD0170">
        <w:rPr>
          <w:strike/>
          <w:spacing w:val="-9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rzed terminem podjęcia uchwały przez Radę. Z inicjatywą utworzenia jednostki pomocniczej oprócz Rady mogą wystąpić mieszkańcy przyszłej jednostki</w:t>
      </w:r>
      <w:r w:rsidRPr="00CD0170">
        <w:rPr>
          <w:strike/>
          <w:spacing w:val="-14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pomocniczej</w:t>
      </w:r>
      <w:r w:rsidRPr="00A77A11">
        <w:rPr>
          <w:sz w:val="24"/>
          <w:lang w:val="pl-PL"/>
        </w:rPr>
        <w:t>.</w:t>
      </w:r>
    </w:p>
    <w:p w14:paraId="43D9ECA9" w14:textId="77777777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ojekt uchwały w sprawie utworzenia jednostki pomocniczej Miasta powinien</w:t>
      </w:r>
      <w:r w:rsidRPr="00A77A11">
        <w:rPr>
          <w:spacing w:val="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wierać</w:t>
      </w:r>
    </w:p>
    <w:p w14:paraId="1A58EF88" w14:textId="77777777" w:rsidR="00836624" w:rsidRPr="00A77A11" w:rsidRDefault="00E15636">
      <w:pPr>
        <w:pStyle w:val="Tekstpodstawowy"/>
        <w:spacing w:before="140"/>
        <w:ind w:left="553"/>
        <w:rPr>
          <w:lang w:val="pl-PL"/>
        </w:rPr>
      </w:pPr>
      <w:r w:rsidRPr="00A77A11">
        <w:rPr>
          <w:lang w:val="pl-PL"/>
        </w:rPr>
        <w:t>m. in. granice jednostki pomocniczej oraz treść projektowanego statutu tej jednostki.</w:t>
      </w:r>
    </w:p>
    <w:p w14:paraId="60E9E99B" w14:textId="1E2E3146" w:rsidR="00836624" w:rsidRPr="00A77A11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136" w:line="360" w:lineRule="auto"/>
        <w:ind w:right="114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Uchwała, o której mowa w ust. </w:t>
      </w:r>
      <w:r w:rsidRPr="00CD0170">
        <w:rPr>
          <w:strike/>
          <w:sz w:val="24"/>
          <w:lang w:val="pl-PL"/>
        </w:rPr>
        <w:t>1 i</w:t>
      </w:r>
      <w:r w:rsidRPr="00A77A11">
        <w:rPr>
          <w:sz w:val="24"/>
          <w:lang w:val="pl-PL"/>
        </w:rPr>
        <w:t xml:space="preserve"> 2, powinna uwzględniać w miarę możliwości uwarunkowania przestrzenne, komunikacyjne i więzi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ołeczne.</w:t>
      </w:r>
    </w:p>
    <w:p w14:paraId="08B3B7CD" w14:textId="77777777" w:rsidR="00A77A11" w:rsidRPr="008F46B2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Łączenie,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ział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noszenie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dnostk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ej</w:t>
      </w:r>
      <w:r w:rsidRPr="00A77A11">
        <w:rPr>
          <w:spacing w:val="-14"/>
          <w:sz w:val="24"/>
          <w:lang w:val="pl-PL"/>
        </w:rPr>
        <w:t xml:space="preserve"> </w:t>
      </w:r>
      <w:r w:rsidR="002375C5" w:rsidRPr="00A77A11">
        <w:rPr>
          <w:sz w:val="24"/>
          <w:lang w:val="pl-PL"/>
        </w:rPr>
        <w:t>następują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stawie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Rady. </w:t>
      </w:r>
    </w:p>
    <w:p w14:paraId="719EFACD" w14:textId="00F5CC2F" w:rsidR="00A77A11" w:rsidRPr="00CD0170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 xml:space="preserve">W przypadku łączenia i podziału jednostki pomocniczej ust. 4 stosuje się odpowiednio.  </w:t>
      </w:r>
    </w:p>
    <w:p w14:paraId="7B0887AD" w14:textId="2E0724EB" w:rsidR="00836624" w:rsidRPr="00CD0170" w:rsidRDefault="00E15636">
      <w:pPr>
        <w:pStyle w:val="Akapitzlist"/>
        <w:numPr>
          <w:ilvl w:val="0"/>
          <w:numId w:val="14"/>
        </w:numPr>
        <w:tabs>
          <w:tab w:val="left" w:pos="554"/>
        </w:tabs>
        <w:spacing w:before="2" w:line="360" w:lineRule="auto"/>
        <w:ind w:right="116" w:hanging="357"/>
        <w:jc w:val="both"/>
        <w:rPr>
          <w:strike/>
          <w:sz w:val="24"/>
          <w:lang w:val="pl-PL"/>
        </w:rPr>
      </w:pPr>
      <w:r w:rsidRPr="00CD0170">
        <w:rPr>
          <w:strike/>
          <w:sz w:val="24"/>
          <w:lang w:val="pl-PL"/>
        </w:rPr>
        <w:t>W przypadku zniesienia jednostki pomocniczej ust. 1 stosuje się</w:t>
      </w:r>
      <w:r w:rsidRPr="00CD0170">
        <w:rPr>
          <w:strike/>
          <w:spacing w:val="-12"/>
          <w:sz w:val="24"/>
          <w:lang w:val="pl-PL"/>
        </w:rPr>
        <w:t xml:space="preserve"> </w:t>
      </w:r>
      <w:r w:rsidRPr="00CD0170">
        <w:rPr>
          <w:strike/>
          <w:sz w:val="24"/>
          <w:lang w:val="pl-PL"/>
        </w:rPr>
        <w:t>odpowiednio.</w:t>
      </w:r>
    </w:p>
    <w:p w14:paraId="1149E5C5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5B007C06" w14:textId="1CFD9828" w:rsidR="00836624" w:rsidRDefault="00E15636">
      <w:pPr>
        <w:pStyle w:val="Tekstpodstawowy"/>
        <w:ind w:left="4380"/>
      </w:pPr>
      <w:r>
        <w:t>§ 29</w:t>
      </w:r>
    </w:p>
    <w:p w14:paraId="3CA2DAA1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before="139"/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Jednostk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wadzi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łasną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ospodarkę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inansow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mach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udżetu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</w:p>
    <w:p w14:paraId="4EAA3445" w14:textId="77777777" w:rsidR="00836624" w:rsidRDefault="00E15636">
      <w:pPr>
        <w:pStyle w:val="Tekstpodstawowy"/>
        <w:spacing w:before="137"/>
        <w:ind w:left="479"/>
      </w:pPr>
      <w:proofErr w:type="spellStart"/>
      <w:r>
        <w:t>podstawie</w:t>
      </w:r>
      <w:proofErr w:type="spellEnd"/>
      <w:r>
        <w:t xml:space="preserve"> </w:t>
      </w:r>
      <w:proofErr w:type="spellStart"/>
      <w:r>
        <w:t>rocznego</w:t>
      </w:r>
      <w:proofErr w:type="spellEnd"/>
      <w:r>
        <w:t xml:space="preserve"> </w:t>
      </w:r>
      <w:proofErr w:type="spellStart"/>
      <w:r>
        <w:t>planu</w:t>
      </w:r>
      <w:proofErr w:type="spellEnd"/>
      <w:r>
        <w:t xml:space="preserve"> </w:t>
      </w:r>
      <w:proofErr w:type="spellStart"/>
      <w:r>
        <w:t>finansowego</w:t>
      </w:r>
      <w:proofErr w:type="spellEnd"/>
      <w:r>
        <w:t>.</w:t>
      </w:r>
    </w:p>
    <w:p w14:paraId="72A4167A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before="138" w:line="360" w:lineRule="auto"/>
        <w:ind w:right="121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Jednostki pomocnicze Miasta gospodarują samodzielnie środkami wydzielonymi do ich dyspozycji, przeznaczając te środki na realizacje zadań spoczywających na tych jednostkach.</w:t>
      </w:r>
    </w:p>
    <w:p w14:paraId="1BFF373D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spacing w:line="360" w:lineRule="auto"/>
        <w:ind w:right="114" w:hanging="283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Osobami upoważnionymi do dysponowania tymi środkami są przewodniczący organów wykonawczych poszczególnych jednostek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mocniczych.</w:t>
      </w:r>
    </w:p>
    <w:p w14:paraId="28F6EED0" w14:textId="77777777" w:rsidR="00836624" w:rsidRPr="00A77A11" w:rsidRDefault="00E15636">
      <w:pPr>
        <w:pStyle w:val="Akapitzlist"/>
        <w:numPr>
          <w:ilvl w:val="0"/>
          <w:numId w:val="13"/>
        </w:numPr>
        <w:tabs>
          <w:tab w:val="left" w:pos="480"/>
        </w:tabs>
        <w:ind w:hanging="283"/>
        <w:rPr>
          <w:sz w:val="24"/>
          <w:lang w:val="pl-PL"/>
        </w:rPr>
      </w:pPr>
      <w:r w:rsidRPr="00A77A11">
        <w:rPr>
          <w:sz w:val="24"/>
          <w:lang w:val="pl-PL"/>
        </w:rPr>
        <w:t>Plan finansowy jednostki pomocniczej podlega zatwierdzeniu przez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.</w:t>
      </w:r>
    </w:p>
    <w:p w14:paraId="24345843" w14:textId="13BC6A4B" w:rsidR="00836624" w:rsidRPr="00A77A11" w:rsidRDefault="00E15636">
      <w:pPr>
        <w:pStyle w:val="Akapitzlist"/>
        <w:numPr>
          <w:ilvl w:val="0"/>
          <w:numId w:val="13"/>
        </w:numPr>
        <w:tabs>
          <w:tab w:val="left" w:pos="554"/>
        </w:tabs>
        <w:spacing w:before="139" w:line="360" w:lineRule="auto"/>
        <w:ind w:left="553"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lan finansowy, o </w:t>
      </w:r>
      <w:r w:rsidR="002375C5" w:rsidRPr="00A77A11">
        <w:rPr>
          <w:sz w:val="24"/>
          <w:lang w:val="pl-PL"/>
        </w:rPr>
        <w:t>którym mowa</w:t>
      </w:r>
      <w:r w:rsidRPr="00A77A11">
        <w:rPr>
          <w:sz w:val="24"/>
          <w:lang w:val="pl-PL"/>
        </w:rPr>
        <w:t xml:space="preserve">  w  ust.  </w:t>
      </w:r>
      <w:r w:rsidR="002375C5" w:rsidRPr="00A77A11">
        <w:rPr>
          <w:sz w:val="24"/>
          <w:lang w:val="pl-PL"/>
        </w:rPr>
        <w:t>4 określa wydatki</w:t>
      </w:r>
      <w:r w:rsidRPr="00A77A11">
        <w:rPr>
          <w:sz w:val="24"/>
          <w:lang w:val="pl-PL"/>
        </w:rPr>
        <w:t xml:space="preserve">  jednostek  pomocniczych  </w:t>
      </w:r>
      <w:r w:rsidR="00E6722B">
        <w:rPr>
          <w:sz w:val="24"/>
          <w:lang w:val="pl-PL"/>
        </w:rPr>
        <w:br/>
      </w:r>
      <w:r w:rsidRPr="00A77A11">
        <w:rPr>
          <w:sz w:val="24"/>
          <w:lang w:val="pl-PL"/>
        </w:rPr>
        <w:t>w układzie działów i rozdziałów klasyfikacji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budżetowej.</w:t>
      </w:r>
    </w:p>
    <w:p w14:paraId="072ACCBF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0FFD7D07" w14:textId="47C2FF49" w:rsidR="00836624" w:rsidRDefault="00E15636">
      <w:pPr>
        <w:pStyle w:val="Tekstpodstawowy"/>
        <w:ind w:left="4380"/>
      </w:pPr>
      <w:r>
        <w:t>§ 30</w:t>
      </w:r>
    </w:p>
    <w:p w14:paraId="0AB22D85" w14:textId="77777777" w:rsidR="00836624" w:rsidRPr="00A77A11" w:rsidRDefault="00E15636">
      <w:pPr>
        <w:pStyle w:val="Akapitzlist"/>
        <w:numPr>
          <w:ilvl w:val="0"/>
          <w:numId w:val="12"/>
        </w:numPr>
        <w:tabs>
          <w:tab w:val="left" w:pos="554"/>
        </w:tabs>
        <w:spacing w:before="139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Jednostki pomocnicze podlegają nadzorowi i kontroli organów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miny.</w:t>
      </w:r>
    </w:p>
    <w:p w14:paraId="7088EEBA" w14:textId="77777777" w:rsidR="00836624" w:rsidRPr="00A77A11" w:rsidRDefault="00E15636">
      <w:pPr>
        <w:pStyle w:val="Akapitzlist"/>
        <w:numPr>
          <w:ilvl w:val="0"/>
          <w:numId w:val="12"/>
        </w:numPr>
        <w:tabs>
          <w:tab w:val="left" w:pos="554"/>
        </w:tabs>
        <w:spacing w:before="138"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Bezpośrednią kontrolę gospodarki finansowej jednostki pomocniczej sprawuje Skarbnik Miasta z upoważnieni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.</w:t>
      </w:r>
    </w:p>
    <w:p w14:paraId="503B443D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</w:p>
    <w:p w14:paraId="0CB5BCF1" w14:textId="77777777" w:rsidR="00836624" w:rsidRPr="00A77A11" w:rsidRDefault="00836624">
      <w:pPr>
        <w:pStyle w:val="Tekstpodstawowy"/>
        <w:spacing w:before="7"/>
        <w:rPr>
          <w:sz w:val="10"/>
          <w:lang w:val="pl-PL"/>
        </w:rPr>
      </w:pPr>
    </w:p>
    <w:p w14:paraId="331E28CB" w14:textId="77777777" w:rsidR="00836624" w:rsidRDefault="00E15636">
      <w:pPr>
        <w:pStyle w:val="Nagwek1"/>
        <w:spacing w:before="90"/>
        <w:ind w:left="2256" w:right="2178"/>
      </w:pPr>
      <w:bookmarkStart w:id="5" w:name="Rozdział_5_Dokumenty"/>
      <w:bookmarkEnd w:id="5"/>
      <w:proofErr w:type="spellStart"/>
      <w:r>
        <w:t>Rozdział</w:t>
      </w:r>
      <w:proofErr w:type="spellEnd"/>
      <w:r>
        <w:t xml:space="preserve"> 5</w:t>
      </w:r>
    </w:p>
    <w:p w14:paraId="270FB2EA" w14:textId="77777777" w:rsidR="00836624" w:rsidRDefault="00E15636">
      <w:pPr>
        <w:spacing w:before="138"/>
        <w:ind w:left="2256" w:right="2177"/>
        <w:jc w:val="center"/>
        <w:rPr>
          <w:b/>
          <w:sz w:val="24"/>
        </w:rPr>
      </w:pPr>
      <w:proofErr w:type="spellStart"/>
      <w:r>
        <w:rPr>
          <w:b/>
          <w:sz w:val="24"/>
        </w:rPr>
        <w:t>Dokumenty</w:t>
      </w:r>
      <w:proofErr w:type="spellEnd"/>
    </w:p>
    <w:p w14:paraId="204F7335" w14:textId="77777777" w:rsidR="00836624" w:rsidRDefault="00836624">
      <w:pPr>
        <w:pStyle w:val="Tekstpodstawowy"/>
        <w:rPr>
          <w:b/>
          <w:sz w:val="26"/>
        </w:rPr>
      </w:pPr>
    </w:p>
    <w:p w14:paraId="23037493" w14:textId="77777777" w:rsidR="00836624" w:rsidRDefault="00836624">
      <w:pPr>
        <w:pStyle w:val="Tekstpodstawowy"/>
        <w:spacing w:before="11"/>
        <w:rPr>
          <w:b/>
          <w:sz w:val="21"/>
        </w:rPr>
      </w:pPr>
    </w:p>
    <w:p w14:paraId="569BE758" w14:textId="1EC87BAC" w:rsidR="00836624" w:rsidRDefault="00E15636">
      <w:pPr>
        <w:pStyle w:val="Tekstpodstawowy"/>
        <w:ind w:left="4380"/>
      </w:pPr>
      <w:r>
        <w:t>§ 31</w:t>
      </w:r>
    </w:p>
    <w:p w14:paraId="360700CC" w14:textId="77777777" w:rsidR="00836624" w:rsidRPr="00A77A11" w:rsidRDefault="00E15636">
      <w:pPr>
        <w:pStyle w:val="Akapitzlist"/>
        <w:numPr>
          <w:ilvl w:val="0"/>
          <w:numId w:val="11"/>
        </w:numPr>
        <w:tabs>
          <w:tab w:val="left" w:pos="554"/>
        </w:tabs>
        <w:spacing w:before="140" w:line="360" w:lineRule="auto"/>
        <w:ind w:right="155" w:hanging="357"/>
        <w:rPr>
          <w:sz w:val="24"/>
          <w:lang w:val="pl-PL"/>
        </w:rPr>
      </w:pPr>
      <w:r w:rsidRPr="00A77A11">
        <w:rPr>
          <w:sz w:val="24"/>
          <w:lang w:val="pl-PL"/>
        </w:rPr>
        <w:t>Dokument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kres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y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,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raz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rzęd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dostępnia się w Urzędzie Miasta w dniach i godzinach pracy Urzędu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45B6662E" w14:textId="77777777" w:rsidR="00836624" w:rsidRPr="00A77A11" w:rsidRDefault="00E15636">
      <w:pPr>
        <w:pStyle w:val="Akapitzlist"/>
        <w:numPr>
          <w:ilvl w:val="0"/>
          <w:numId w:val="11"/>
        </w:numPr>
        <w:tabs>
          <w:tab w:val="left" w:pos="554"/>
        </w:tabs>
        <w:spacing w:line="360" w:lineRule="auto"/>
        <w:ind w:right="184" w:hanging="357"/>
        <w:rPr>
          <w:sz w:val="24"/>
          <w:lang w:val="pl-PL"/>
        </w:rPr>
      </w:pPr>
      <w:r w:rsidRPr="00A77A11">
        <w:rPr>
          <w:sz w:val="24"/>
          <w:lang w:val="pl-PL"/>
        </w:rPr>
        <w:t>Realizacja uprawnień, o których mowa w ust. 1, może się odbywać wyłącznie w Urzędzie Miasta w obecności pracownika Urzędu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.</w:t>
      </w:r>
    </w:p>
    <w:p w14:paraId="017AC4E9" w14:textId="77777777" w:rsidR="00836624" w:rsidRPr="00A77A11" w:rsidRDefault="00836624">
      <w:pPr>
        <w:pStyle w:val="Tekstpodstawowy"/>
        <w:spacing w:before="11"/>
        <w:rPr>
          <w:sz w:val="35"/>
          <w:lang w:val="pl-PL"/>
        </w:rPr>
      </w:pPr>
    </w:p>
    <w:p w14:paraId="5DE0DC16" w14:textId="77777777" w:rsidR="00836624" w:rsidRPr="00A77A11" w:rsidRDefault="00E15636">
      <w:pPr>
        <w:pStyle w:val="Nagwek1"/>
        <w:spacing w:line="360" w:lineRule="auto"/>
        <w:ind w:left="3820" w:right="3737" w:firstLine="60"/>
        <w:rPr>
          <w:lang w:val="pl-PL"/>
        </w:rPr>
      </w:pPr>
      <w:bookmarkStart w:id="6" w:name="Rozdział_6_Przepisy_końcowe"/>
      <w:bookmarkEnd w:id="6"/>
      <w:r w:rsidRPr="00A77A11">
        <w:rPr>
          <w:lang w:val="pl-PL"/>
        </w:rPr>
        <w:t xml:space="preserve">Rozdział 6 Przepisy </w:t>
      </w:r>
      <w:r w:rsidRPr="00A77A11">
        <w:rPr>
          <w:spacing w:val="-3"/>
          <w:lang w:val="pl-PL"/>
        </w:rPr>
        <w:t>końcowe</w:t>
      </w:r>
    </w:p>
    <w:p w14:paraId="16680FBD" w14:textId="77777777" w:rsidR="00836624" w:rsidRPr="00A77A11" w:rsidRDefault="00836624">
      <w:pPr>
        <w:pStyle w:val="Tekstpodstawowy"/>
        <w:rPr>
          <w:b/>
          <w:sz w:val="36"/>
          <w:lang w:val="pl-PL"/>
        </w:rPr>
      </w:pPr>
    </w:p>
    <w:p w14:paraId="31307923" w14:textId="0C3D3B65" w:rsidR="00836624" w:rsidRPr="00A77A11" w:rsidRDefault="00E15636">
      <w:pPr>
        <w:pStyle w:val="Tekstpodstawowy"/>
        <w:ind w:left="2256" w:right="2180"/>
        <w:jc w:val="center"/>
        <w:rPr>
          <w:lang w:val="pl-PL"/>
        </w:rPr>
      </w:pPr>
      <w:r w:rsidRPr="00A77A11">
        <w:rPr>
          <w:lang w:val="pl-PL"/>
        </w:rPr>
        <w:t>§ 32</w:t>
      </w:r>
    </w:p>
    <w:p w14:paraId="4E6F805B" w14:textId="1AF9B3BA" w:rsidR="00836624" w:rsidRPr="00A77A11" w:rsidRDefault="00E15636" w:rsidP="00DF615A">
      <w:pPr>
        <w:pStyle w:val="Tekstpodstawowy"/>
        <w:spacing w:before="137" w:line="360" w:lineRule="auto"/>
        <w:ind w:left="196" w:right="204"/>
        <w:rPr>
          <w:lang w:val="pl-PL"/>
        </w:rPr>
        <w:sectPr w:rsidR="00836624" w:rsidRPr="00A77A11">
          <w:pgSz w:w="11910" w:h="16840"/>
          <w:pgMar w:top="1580" w:right="1300" w:bottom="280" w:left="1220" w:header="720" w:footer="720" w:gutter="0"/>
          <w:cols w:space="720"/>
        </w:sectPr>
      </w:pPr>
      <w:r w:rsidRPr="00A77A11">
        <w:rPr>
          <w:lang w:val="pl-PL"/>
        </w:rPr>
        <w:t>Zmiana statutu następuje w drodze podjęcia uchwały przez Radę w trybie przewidzianym dla jego uchwalenia.</w:t>
      </w:r>
    </w:p>
    <w:p w14:paraId="269BF149" w14:textId="77777777" w:rsidR="00836624" w:rsidRPr="00A77A11" w:rsidRDefault="00E15636" w:rsidP="00DF615A">
      <w:pPr>
        <w:pStyle w:val="Tekstpodstawowy"/>
        <w:spacing w:before="65"/>
        <w:rPr>
          <w:lang w:val="pl-PL"/>
        </w:rPr>
      </w:pPr>
      <w:bookmarkStart w:id="7" w:name="zalaczniki_1-3"/>
      <w:bookmarkEnd w:id="7"/>
      <w:r w:rsidRPr="00A77A11">
        <w:rPr>
          <w:color w:val="231F20"/>
          <w:lang w:val="pl-PL"/>
        </w:rPr>
        <w:lastRenderedPageBreak/>
        <w:t>Załącznik nr 1</w:t>
      </w:r>
    </w:p>
    <w:p w14:paraId="47844946" w14:textId="7870965F" w:rsidR="00836624" w:rsidRDefault="00836624">
      <w:pPr>
        <w:pStyle w:val="Tekstpodstawowy"/>
        <w:rPr>
          <w:sz w:val="20"/>
          <w:lang w:val="pl-PL"/>
        </w:rPr>
      </w:pPr>
    </w:p>
    <w:p w14:paraId="1245B65F" w14:textId="21A5E72A" w:rsidR="00DF615A" w:rsidRPr="00A77A11" w:rsidRDefault="00DF615A">
      <w:pPr>
        <w:pStyle w:val="Tekstpodstawowy"/>
        <w:rPr>
          <w:sz w:val="20"/>
          <w:lang w:val="pl-PL"/>
        </w:rPr>
      </w:pPr>
    </w:p>
    <w:p w14:paraId="38FBCE6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F2A4CAA" w14:textId="6514D277" w:rsidR="00836624" w:rsidRDefault="00836624">
      <w:pPr>
        <w:pStyle w:val="Tekstpodstawowy"/>
        <w:rPr>
          <w:sz w:val="20"/>
          <w:lang w:val="pl-PL"/>
        </w:rPr>
      </w:pPr>
    </w:p>
    <w:p w14:paraId="6ADAFFF6" w14:textId="5052BB6C" w:rsidR="00DF615A" w:rsidRDefault="00DF615A">
      <w:pPr>
        <w:pStyle w:val="Tekstpodstawowy"/>
        <w:rPr>
          <w:sz w:val="20"/>
          <w:lang w:val="pl-PL"/>
        </w:rPr>
      </w:pPr>
    </w:p>
    <w:p w14:paraId="10ECFDFF" w14:textId="6ED8D85B" w:rsidR="00DF615A" w:rsidRDefault="00DF615A">
      <w:pPr>
        <w:pStyle w:val="Tekstpodstawowy"/>
        <w:rPr>
          <w:sz w:val="20"/>
          <w:lang w:val="pl-PL"/>
        </w:rPr>
      </w:pPr>
    </w:p>
    <w:p w14:paraId="0FF10828" w14:textId="445268A0" w:rsidR="00DF615A" w:rsidRDefault="00DF615A">
      <w:pPr>
        <w:pStyle w:val="Tekstpodstawowy"/>
        <w:rPr>
          <w:sz w:val="20"/>
          <w:lang w:val="pl-PL"/>
        </w:rPr>
      </w:pPr>
    </w:p>
    <w:p w14:paraId="291CF15D" w14:textId="06D77A9A" w:rsidR="00DF615A" w:rsidRDefault="00DF615A">
      <w:pPr>
        <w:pStyle w:val="Tekstpodstawowy"/>
        <w:rPr>
          <w:sz w:val="20"/>
          <w:lang w:val="pl-PL"/>
        </w:rPr>
      </w:pPr>
    </w:p>
    <w:p w14:paraId="5DCCFE4D" w14:textId="5DEE3849" w:rsidR="00DF615A" w:rsidRDefault="00DF615A">
      <w:pPr>
        <w:pStyle w:val="Tekstpodstawowy"/>
        <w:rPr>
          <w:sz w:val="20"/>
          <w:lang w:val="pl-PL"/>
        </w:rPr>
      </w:pPr>
    </w:p>
    <w:p w14:paraId="14A8BA68" w14:textId="16F220DD" w:rsidR="00DF615A" w:rsidRDefault="00DF615A">
      <w:pPr>
        <w:pStyle w:val="Tekstpodstawowy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anchor distT="0" distB="0" distL="114300" distR="114300" simplePos="0" relativeHeight="251662336" behindDoc="1" locked="0" layoutInCell="1" allowOverlap="1" wp14:anchorId="533A174E" wp14:editId="2C60D861">
            <wp:simplePos x="0" y="0"/>
            <wp:positionH relativeFrom="column">
              <wp:posOffset>-1684093</wp:posOffset>
            </wp:positionH>
            <wp:positionV relativeFrom="paragraph">
              <wp:posOffset>191607</wp:posOffset>
            </wp:positionV>
            <wp:extent cx="9446024" cy="6690254"/>
            <wp:effectExtent l="6350" t="0" r="0" b="0"/>
            <wp:wrapNone/>
            <wp:docPr id="4" name="Picture 4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pamiasta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446024" cy="6690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6F8B1E" w14:textId="590BF851" w:rsidR="00DF615A" w:rsidRDefault="00DF615A">
      <w:pPr>
        <w:pStyle w:val="Tekstpodstawowy"/>
        <w:rPr>
          <w:sz w:val="20"/>
          <w:lang w:val="pl-PL"/>
        </w:rPr>
      </w:pPr>
    </w:p>
    <w:p w14:paraId="4C0A69C0" w14:textId="4687CD48" w:rsidR="00DF615A" w:rsidRDefault="00DF615A">
      <w:pPr>
        <w:pStyle w:val="Tekstpodstawowy"/>
        <w:rPr>
          <w:sz w:val="20"/>
          <w:lang w:val="pl-PL"/>
        </w:rPr>
      </w:pPr>
    </w:p>
    <w:p w14:paraId="62DB1786" w14:textId="0A225DC1" w:rsidR="00DF615A" w:rsidRDefault="00DF615A">
      <w:pPr>
        <w:pStyle w:val="Tekstpodstawowy"/>
        <w:rPr>
          <w:sz w:val="20"/>
          <w:lang w:val="pl-PL"/>
        </w:rPr>
      </w:pPr>
    </w:p>
    <w:p w14:paraId="63736212" w14:textId="5C8625C7" w:rsidR="00DF615A" w:rsidRDefault="00DF615A">
      <w:pPr>
        <w:pStyle w:val="Tekstpodstawowy"/>
        <w:rPr>
          <w:sz w:val="20"/>
          <w:lang w:val="pl-PL"/>
        </w:rPr>
      </w:pPr>
    </w:p>
    <w:p w14:paraId="216429F2" w14:textId="1AA9FCE9" w:rsidR="00DF615A" w:rsidRDefault="00DF615A">
      <w:pPr>
        <w:pStyle w:val="Tekstpodstawowy"/>
        <w:rPr>
          <w:sz w:val="20"/>
          <w:lang w:val="pl-PL"/>
        </w:rPr>
      </w:pPr>
    </w:p>
    <w:p w14:paraId="065841E0" w14:textId="02E3EFF1" w:rsidR="00DF615A" w:rsidRDefault="00DF615A">
      <w:pPr>
        <w:pStyle w:val="Tekstpodstawowy"/>
        <w:rPr>
          <w:sz w:val="20"/>
          <w:lang w:val="pl-PL"/>
        </w:rPr>
      </w:pPr>
    </w:p>
    <w:p w14:paraId="7D78A18D" w14:textId="17DA967D" w:rsidR="00DF615A" w:rsidRDefault="00DF615A">
      <w:pPr>
        <w:pStyle w:val="Tekstpodstawowy"/>
        <w:rPr>
          <w:sz w:val="20"/>
          <w:lang w:val="pl-PL"/>
        </w:rPr>
      </w:pPr>
    </w:p>
    <w:p w14:paraId="37CBF1FB" w14:textId="260F0958" w:rsidR="00DF615A" w:rsidRDefault="00DF615A">
      <w:pPr>
        <w:pStyle w:val="Tekstpodstawowy"/>
        <w:rPr>
          <w:sz w:val="20"/>
          <w:lang w:val="pl-PL"/>
        </w:rPr>
      </w:pPr>
    </w:p>
    <w:p w14:paraId="29E642AC" w14:textId="019881D3" w:rsidR="00DF615A" w:rsidRDefault="00DF615A">
      <w:pPr>
        <w:pStyle w:val="Tekstpodstawowy"/>
        <w:rPr>
          <w:sz w:val="20"/>
          <w:lang w:val="pl-PL"/>
        </w:rPr>
      </w:pPr>
    </w:p>
    <w:p w14:paraId="52B93E1D" w14:textId="2790BCCC" w:rsidR="00DF615A" w:rsidRDefault="00DF615A">
      <w:pPr>
        <w:pStyle w:val="Tekstpodstawowy"/>
        <w:rPr>
          <w:sz w:val="20"/>
          <w:lang w:val="pl-PL"/>
        </w:rPr>
      </w:pPr>
    </w:p>
    <w:p w14:paraId="76A7B061" w14:textId="1A266404" w:rsidR="00DF615A" w:rsidRDefault="00DF615A">
      <w:pPr>
        <w:pStyle w:val="Tekstpodstawowy"/>
        <w:rPr>
          <w:sz w:val="20"/>
          <w:lang w:val="pl-PL"/>
        </w:rPr>
      </w:pPr>
    </w:p>
    <w:p w14:paraId="4DD79AC9" w14:textId="6359E6BC" w:rsidR="00DF615A" w:rsidRDefault="00DF615A">
      <w:pPr>
        <w:pStyle w:val="Tekstpodstawowy"/>
        <w:rPr>
          <w:sz w:val="20"/>
          <w:lang w:val="pl-PL"/>
        </w:rPr>
      </w:pPr>
    </w:p>
    <w:p w14:paraId="0AF5B2B6" w14:textId="0ED59FA0" w:rsidR="00DF615A" w:rsidRDefault="00DF615A">
      <w:pPr>
        <w:pStyle w:val="Tekstpodstawowy"/>
        <w:rPr>
          <w:sz w:val="20"/>
          <w:lang w:val="pl-PL"/>
        </w:rPr>
      </w:pPr>
    </w:p>
    <w:p w14:paraId="345976BF" w14:textId="672D4B03" w:rsidR="00DF615A" w:rsidRDefault="00DF615A">
      <w:pPr>
        <w:pStyle w:val="Tekstpodstawowy"/>
        <w:rPr>
          <w:sz w:val="20"/>
          <w:lang w:val="pl-PL"/>
        </w:rPr>
      </w:pPr>
    </w:p>
    <w:p w14:paraId="4FA392D2" w14:textId="51446F3C" w:rsidR="00DF615A" w:rsidRDefault="00DF615A">
      <w:pPr>
        <w:pStyle w:val="Tekstpodstawowy"/>
        <w:rPr>
          <w:sz w:val="20"/>
          <w:lang w:val="pl-PL"/>
        </w:rPr>
      </w:pPr>
    </w:p>
    <w:p w14:paraId="496C2EAF" w14:textId="5647B9E7" w:rsidR="00DF615A" w:rsidRDefault="00DF615A">
      <w:pPr>
        <w:pStyle w:val="Tekstpodstawowy"/>
        <w:rPr>
          <w:sz w:val="20"/>
          <w:lang w:val="pl-PL"/>
        </w:rPr>
      </w:pPr>
    </w:p>
    <w:p w14:paraId="18B3B3F4" w14:textId="410B53BC" w:rsidR="00DF615A" w:rsidRDefault="00DF615A">
      <w:pPr>
        <w:pStyle w:val="Tekstpodstawowy"/>
        <w:rPr>
          <w:sz w:val="20"/>
          <w:lang w:val="pl-PL"/>
        </w:rPr>
      </w:pPr>
    </w:p>
    <w:p w14:paraId="6A9820B2" w14:textId="692B3EDA" w:rsidR="00DF615A" w:rsidRDefault="00DF615A">
      <w:pPr>
        <w:pStyle w:val="Tekstpodstawowy"/>
        <w:rPr>
          <w:sz w:val="20"/>
          <w:lang w:val="pl-PL"/>
        </w:rPr>
      </w:pPr>
    </w:p>
    <w:p w14:paraId="3B172A81" w14:textId="02C673A1" w:rsidR="00DF615A" w:rsidRDefault="00DF615A">
      <w:pPr>
        <w:pStyle w:val="Tekstpodstawowy"/>
        <w:rPr>
          <w:sz w:val="20"/>
          <w:lang w:val="pl-PL"/>
        </w:rPr>
      </w:pPr>
    </w:p>
    <w:p w14:paraId="124E9606" w14:textId="6BDE0FF0" w:rsidR="00DF615A" w:rsidRDefault="00DF615A">
      <w:pPr>
        <w:pStyle w:val="Tekstpodstawowy"/>
        <w:rPr>
          <w:sz w:val="20"/>
          <w:lang w:val="pl-PL"/>
        </w:rPr>
      </w:pPr>
    </w:p>
    <w:p w14:paraId="41165E07" w14:textId="1222057E" w:rsidR="00DF615A" w:rsidRDefault="00DF615A">
      <w:pPr>
        <w:pStyle w:val="Tekstpodstawowy"/>
        <w:rPr>
          <w:sz w:val="20"/>
          <w:lang w:val="pl-PL"/>
        </w:rPr>
      </w:pPr>
    </w:p>
    <w:p w14:paraId="3E39692C" w14:textId="3B8491E1" w:rsidR="00DF615A" w:rsidRDefault="00DF615A">
      <w:pPr>
        <w:pStyle w:val="Tekstpodstawowy"/>
        <w:rPr>
          <w:sz w:val="20"/>
          <w:lang w:val="pl-PL"/>
        </w:rPr>
      </w:pPr>
    </w:p>
    <w:p w14:paraId="67DD36DC" w14:textId="2C8E72C2" w:rsidR="00DF615A" w:rsidRDefault="00DF615A">
      <w:pPr>
        <w:pStyle w:val="Tekstpodstawowy"/>
        <w:rPr>
          <w:sz w:val="20"/>
          <w:lang w:val="pl-PL"/>
        </w:rPr>
      </w:pPr>
    </w:p>
    <w:p w14:paraId="6FD55856" w14:textId="66AACF9B" w:rsidR="00DF615A" w:rsidRDefault="00DF615A">
      <w:pPr>
        <w:pStyle w:val="Tekstpodstawowy"/>
        <w:rPr>
          <w:sz w:val="20"/>
          <w:lang w:val="pl-PL"/>
        </w:rPr>
      </w:pPr>
    </w:p>
    <w:p w14:paraId="41EB4A98" w14:textId="7A998886" w:rsidR="00DF615A" w:rsidRDefault="00DF615A">
      <w:pPr>
        <w:pStyle w:val="Tekstpodstawowy"/>
        <w:rPr>
          <w:sz w:val="20"/>
          <w:lang w:val="pl-PL"/>
        </w:rPr>
      </w:pPr>
    </w:p>
    <w:p w14:paraId="6F177EAD" w14:textId="7363B8BE" w:rsidR="00DF615A" w:rsidRDefault="00DF615A">
      <w:pPr>
        <w:pStyle w:val="Tekstpodstawowy"/>
        <w:rPr>
          <w:sz w:val="20"/>
          <w:lang w:val="pl-PL"/>
        </w:rPr>
      </w:pPr>
    </w:p>
    <w:p w14:paraId="53B341A4" w14:textId="1EEA0AB8" w:rsidR="00DF615A" w:rsidRDefault="00DF615A">
      <w:pPr>
        <w:pStyle w:val="Tekstpodstawowy"/>
        <w:rPr>
          <w:sz w:val="20"/>
          <w:lang w:val="pl-PL"/>
        </w:rPr>
      </w:pPr>
    </w:p>
    <w:p w14:paraId="13A9FC07" w14:textId="7B366172" w:rsidR="00DF615A" w:rsidRDefault="00DF615A">
      <w:pPr>
        <w:pStyle w:val="Tekstpodstawowy"/>
        <w:rPr>
          <w:sz w:val="20"/>
          <w:lang w:val="pl-PL"/>
        </w:rPr>
      </w:pPr>
    </w:p>
    <w:p w14:paraId="70454880" w14:textId="2CFB3A88" w:rsidR="00DF615A" w:rsidRDefault="00DF615A">
      <w:pPr>
        <w:pStyle w:val="Tekstpodstawowy"/>
        <w:rPr>
          <w:sz w:val="20"/>
          <w:lang w:val="pl-PL"/>
        </w:rPr>
      </w:pPr>
    </w:p>
    <w:p w14:paraId="3D0139C4" w14:textId="7311DD2E" w:rsidR="00DF615A" w:rsidRDefault="00DF615A">
      <w:pPr>
        <w:pStyle w:val="Tekstpodstawowy"/>
        <w:rPr>
          <w:sz w:val="20"/>
          <w:lang w:val="pl-PL"/>
        </w:rPr>
      </w:pPr>
    </w:p>
    <w:p w14:paraId="0F5F2AC5" w14:textId="50F88130" w:rsidR="00DF615A" w:rsidRDefault="00DF615A">
      <w:pPr>
        <w:pStyle w:val="Tekstpodstawowy"/>
        <w:rPr>
          <w:sz w:val="20"/>
          <w:lang w:val="pl-PL"/>
        </w:rPr>
      </w:pPr>
    </w:p>
    <w:p w14:paraId="6880DC10" w14:textId="3287328C" w:rsidR="00DF615A" w:rsidRDefault="00DF615A">
      <w:pPr>
        <w:pStyle w:val="Tekstpodstawowy"/>
        <w:rPr>
          <w:sz w:val="20"/>
          <w:lang w:val="pl-PL"/>
        </w:rPr>
      </w:pPr>
    </w:p>
    <w:p w14:paraId="07AAEB72" w14:textId="43172BF0" w:rsidR="00DF615A" w:rsidRDefault="00DF615A">
      <w:pPr>
        <w:pStyle w:val="Tekstpodstawowy"/>
        <w:rPr>
          <w:sz w:val="20"/>
          <w:lang w:val="pl-PL"/>
        </w:rPr>
      </w:pPr>
    </w:p>
    <w:p w14:paraId="6AFD6084" w14:textId="156C88FD" w:rsidR="00DF615A" w:rsidRDefault="00DF615A">
      <w:pPr>
        <w:pStyle w:val="Tekstpodstawowy"/>
        <w:rPr>
          <w:sz w:val="20"/>
          <w:lang w:val="pl-PL"/>
        </w:rPr>
      </w:pPr>
    </w:p>
    <w:p w14:paraId="7FD00E13" w14:textId="6BB8E9A2" w:rsidR="00DF615A" w:rsidRDefault="00DF615A">
      <w:pPr>
        <w:pStyle w:val="Tekstpodstawowy"/>
        <w:rPr>
          <w:sz w:val="20"/>
          <w:lang w:val="pl-PL"/>
        </w:rPr>
      </w:pPr>
    </w:p>
    <w:p w14:paraId="2FE7DA13" w14:textId="6CA5C5DE" w:rsidR="00DF615A" w:rsidRDefault="00DF615A">
      <w:pPr>
        <w:pStyle w:val="Tekstpodstawowy"/>
        <w:rPr>
          <w:sz w:val="20"/>
          <w:lang w:val="pl-PL"/>
        </w:rPr>
      </w:pPr>
    </w:p>
    <w:p w14:paraId="2EA4D3FB" w14:textId="04650141" w:rsidR="00DF615A" w:rsidRDefault="00DF615A">
      <w:pPr>
        <w:pStyle w:val="Tekstpodstawowy"/>
        <w:rPr>
          <w:sz w:val="20"/>
          <w:lang w:val="pl-PL"/>
        </w:rPr>
      </w:pPr>
    </w:p>
    <w:p w14:paraId="31EDCF84" w14:textId="0B3EB793" w:rsidR="00DF615A" w:rsidRDefault="00DF615A">
      <w:pPr>
        <w:pStyle w:val="Tekstpodstawowy"/>
        <w:rPr>
          <w:sz w:val="20"/>
          <w:lang w:val="pl-PL"/>
        </w:rPr>
      </w:pPr>
    </w:p>
    <w:p w14:paraId="001533DC" w14:textId="48732DE7" w:rsidR="00DF615A" w:rsidRDefault="00DF615A">
      <w:pPr>
        <w:pStyle w:val="Tekstpodstawowy"/>
        <w:rPr>
          <w:sz w:val="20"/>
          <w:lang w:val="pl-PL"/>
        </w:rPr>
      </w:pPr>
    </w:p>
    <w:p w14:paraId="05B4CC7E" w14:textId="0415A929" w:rsidR="00DF615A" w:rsidRDefault="00DF615A">
      <w:pPr>
        <w:pStyle w:val="Tekstpodstawowy"/>
        <w:rPr>
          <w:sz w:val="20"/>
          <w:lang w:val="pl-PL"/>
        </w:rPr>
      </w:pPr>
    </w:p>
    <w:p w14:paraId="4E0743E3" w14:textId="07C44BF0" w:rsidR="00DF615A" w:rsidRDefault="00DF615A">
      <w:pPr>
        <w:pStyle w:val="Tekstpodstawowy"/>
        <w:rPr>
          <w:sz w:val="20"/>
          <w:lang w:val="pl-PL"/>
        </w:rPr>
      </w:pPr>
    </w:p>
    <w:p w14:paraId="10A1DBF4" w14:textId="2C7FE819" w:rsidR="00DF615A" w:rsidRDefault="00DF615A">
      <w:pPr>
        <w:pStyle w:val="Tekstpodstawowy"/>
        <w:rPr>
          <w:sz w:val="20"/>
          <w:lang w:val="pl-PL"/>
        </w:rPr>
      </w:pPr>
    </w:p>
    <w:p w14:paraId="41F7D35C" w14:textId="5B7446D0" w:rsidR="00DF615A" w:rsidRDefault="00DF615A">
      <w:pPr>
        <w:pStyle w:val="Tekstpodstawowy"/>
        <w:rPr>
          <w:sz w:val="20"/>
          <w:lang w:val="pl-PL"/>
        </w:rPr>
      </w:pPr>
    </w:p>
    <w:p w14:paraId="16CD83F7" w14:textId="654C4B82" w:rsidR="00DF615A" w:rsidRDefault="00DF615A">
      <w:pPr>
        <w:pStyle w:val="Tekstpodstawowy"/>
        <w:rPr>
          <w:sz w:val="20"/>
          <w:lang w:val="pl-PL"/>
        </w:rPr>
      </w:pPr>
    </w:p>
    <w:p w14:paraId="3AF99D95" w14:textId="151F316D" w:rsidR="00DF615A" w:rsidRDefault="00DF615A">
      <w:pPr>
        <w:pStyle w:val="Tekstpodstawowy"/>
        <w:rPr>
          <w:sz w:val="20"/>
          <w:lang w:val="pl-PL"/>
        </w:rPr>
      </w:pPr>
    </w:p>
    <w:p w14:paraId="68B7E355" w14:textId="719931AE" w:rsidR="00DF615A" w:rsidRDefault="00DF615A">
      <w:pPr>
        <w:pStyle w:val="Tekstpodstawowy"/>
        <w:rPr>
          <w:sz w:val="20"/>
          <w:lang w:val="pl-PL"/>
        </w:rPr>
      </w:pPr>
    </w:p>
    <w:p w14:paraId="1D13DF71" w14:textId="1E6FB603" w:rsidR="00DF615A" w:rsidRDefault="00DF615A">
      <w:pPr>
        <w:pStyle w:val="Tekstpodstawowy"/>
        <w:rPr>
          <w:sz w:val="20"/>
          <w:lang w:val="pl-PL"/>
        </w:rPr>
      </w:pPr>
    </w:p>
    <w:p w14:paraId="3EA66143" w14:textId="0FEE2ED2" w:rsidR="00DF615A" w:rsidRDefault="00DF615A">
      <w:pPr>
        <w:pStyle w:val="Tekstpodstawowy"/>
        <w:rPr>
          <w:sz w:val="20"/>
          <w:lang w:val="pl-PL"/>
        </w:rPr>
      </w:pPr>
    </w:p>
    <w:p w14:paraId="3F86DBD9" w14:textId="33ACD818" w:rsidR="00DF615A" w:rsidRDefault="00DF615A">
      <w:pPr>
        <w:pStyle w:val="Tekstpodstawowy"/>
        <w:rPr>
          <w:sz w:val="20"/>
          <w:lang w:val="pl-PL"/>
        </w:rPr>
      </w:pPr>
    </w:p>
    <w:p w14:paraId="08EAD668" w14:textId="34300469" w:rsidR="00DF615A" w:rsidRDefault="00DF615A">
      <w:pPr>
        <w:pStyle w:val="Tekstpodstawowy"/>
        <w:rPr>
          <w:sz w:val="20"/>
          <w:lang w:val="pl-PL"/>
        </w:rPr>
      </w:pPr>
    </w:p>
    <w:p w14:paraId="31260590" w14:textId="1AB041DA" w:rsidR="00DF615A" w:rsidRDefault="00DF615A">
      <w:pPr>
        <w:pStyle w:val="Tekstpodstawowy"/>
        <w:rPr>
          <w:sz w:val="20"/>
          <w:lang w:val="pl-PL"/>
        </w:rPr>
      </w:pPr>
    </w:p>
    <w:p w14:paraId="76DB082E" w14:textId="4BD5D18F" w:rsidR="00DF615A" w:rsidRDefault="00DF615A">
      <w:pPr>
        <w:pStyle w:val="Tekstpodstawowy"/>
        <w:rPr>
          <w:sz w:val="20"/>
          <w:lang w:val="pl-PL"/>
        </w:rPr>
      </w:pPr>
    </w:p>
    <w:p w14:paraId="64D536BC" w14:textId="62A1B7B1" w:rsidR="00DF615A" w:rsidRDefault="00DF615A">
      <w:pPr>
        <w:pStyle w:val="Tekstpodstawowy"/>
        <w:rPr>
          <w:sz w:val="20"/>
          <w:lang w:val="pl-PL"/>
        </w:rPr>
      </w:pPr>
    </w:p>
    <w:p w14:paraId="7110E2A1" w14:textId="2FD338D2" w:rsidR="00DF615A" w:rsidRDefault="00DF615A">
      <w:pPr>
        <w:pStyle w:val="Tekstpodstawowy"/>
        <w:rPr>
          <w:sz w:val="20"/>
          <w:lang w:val="pl-PL"/>
        </w:rPr>
      </w:pPr>
    </w:p>
    <w:p w14:paraId="55378D5B" w14:textId="4F36B752" w:rsidR="00DF615A" w:rsidRDefault="00DF615A">
      <w:pPr>
        <w:pStyle w:val="Tekstpodstawowy"/>
        <w:rPr>
          <w:sz w:val="20"/>
          <w:lang w:val="pl-PL"/>
        </w:rPr>
      </w:pPr>
    </w:p>
    <w:p w14:paraId="0123A7C6" w14:textId="4FE80862" w:rsidR="00DF615A" w:rsidRDefault="00DF615A">
      <w:pPr>
        <w:pStyle w:val="Tekstpodstawowy"/>
        <w:rPr>
          <w:sz w:val="20"/>
          <w:lang w:val="pl-PL"/>
        </w:rPr>
      </w:pPr>
    </w:p>
    <w:p w14:paraId="13966CF3" w14:textId="791763A7" w:rsidR="00DF615A" w:rsidRPr="00A77A11" w:rsidRDefault="00DF615A">
      <w:pPr>
        <w:pStyle w:val="Tekstpodstawowy"/>
        <w:rPr>
          <w:sz w:val="20"/>
          <w:lang w:val="pl-PL"/>
        </w:rPr>
      </w:pPr>
      <w:r>
        <w:rPr>
          <w:sz w:val="20"/>
          <w:lang w:val="pl-PL"/>
        </w:rPr>
        <w:t>Rys. M</w:t>
      </w:r>
      <w:r w:rsidR="005D6B9F">
        <w:rPr>
          <w:sz w:val="20"/>
          <w:lang w:val="pl-PL"/>
        </w:rPr>
        <w:t>iasto</w:t>
      </w:r>
      <w:r>
        <w:rPr>
          <w:sz w:val="20"/>
          <w:lang w:val="pl-PL"/>
        </w:rPr>
        <w:t xml:space="preserve"> Otwock</w:t>
      </w:r>
    </w:p>
    <w:p w14:paraId="04CBEA48" w14:textId="77777777" w:rsidR="00836624" w:rsidRPr="00A77A11" w:rsidRDefault="00836624">
      <w:pPr>
        <w:pStyle w:val="Tekstpodstawowy"/>
        <w:spacing w:before="1"/>
        <w:rPr>
          <w:sz w:val="10"/>
          <w:lang w:val="pl-PL"/>
        </w:rPr>
      </w:pPr>
    </w:p>
    <w:p w14:paraId="1DE77B70" w14:textId="757D5AE4" w:rsidR="00836624" w:rsidRPr="00A77A11" w:rsidRDefault="00836624">
      <w:pPr>
        <w:rPr>
          <w:sz w:val="10"/>
          <w:lang w:val="pl-PL"/>
        </w:rPr>
        <w:sectPr w:rsidR="00836624" w:rsidRPr="00A77A11">
          <w:pgSz w:w="11910" w:h="16840"/>
          <w:pgMar w:top="580" w:right="1318" w:bottom="280" w:left="1320" w:header="720" w:footer="720" w:gutter="0"/>
          <w:cols w:space="720"/>
        </w:sectPr>
      </w:pPr>
    </w:p>
    <w:p w14:paraId="547742C4" w14:textId="77777777" w:rsidR="00836624" w:rsidRPr="00A77A11" w:rsidRDefault="00E15636">
      <w:pPr>
        <w:pStyle w:val="Tekstpodstawowy"/>
        <w:spacing w:before="65"/>
        <w:ind w:left="105"/>
        <w:rPr>
          <w:lang w:val="pl-PL"/>
        </w:rPr>
      </w:pPr>
      <w:r w:rsidRPr="00A77A11">
        <w:rPr>
          <w:color w:val="231F20"/>
          <w:lang w:val="pl-PL"/>
        </w:rPr>
        <w:lastRenderedPageBreak/>
        <w:t>Załącznik nr 2</w:t>
      </w:r>
    </w:p>
    <w:p w14:paraId="7E49333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93DBE6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30BE934B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A257339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9C2166B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5E2D001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395274A1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B511C28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61B1F1F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029B6200" w14:textId="77777777" w:rsidR="00836624" w:rsidRPr="00A77A11" w:rsidRDefault="00CD1B9E">
      <w:pPr>
        <w:pStyle w:val="Tekstpodstawowy"/>
        <w:spacing w:before="9"/>
        <w:rPr>
          <w:sz w:val="22"/>
          <w:lang w:val="pl-PL"/>
        </w:rPr>
      </w:pPr>
      <w:r>
        <w:rPr>
          <w:noProof/>
          <w:lang w:val="pl-PL" w:eastAsia="pl-PL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73794E3D" wp14:editId="0FBB7FB0">
                <wp:simplePos x="0" y="0"/>
                <wp:positionH relativeFrom="page">
                  <wp:posOffset>1690370</wp:posOffset>
                </wp:positionH>
                <wp:positionV relativeFrom="paragraph">
                  <wp:posOffset>196850</wp:posOffset>
                </wp:positionV>
                <wp:extent cx="4495800" cy="6478270"/>
                <wp:effectExtent l="0" t="0" r="0" b="0"/>
                <wp:wrapTopAndBottom/>
                <wp:docPr id="51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5800" cy="6478270"/>
                          <a:chOff x="2662" y="310"/>
                          <a:chExt cx="7080" cy="10202"/>
                        </a:xfrm>
                      </wpg:grpSpPr>
                      <wps:wsp>
                        <wps:cNvPr id="52" name="Freeform 50"/>
                        <wps:cNvSpPr>
                          <a:spLocks/>
                        </wps:cNvSpPr>
                        <wps:spPr bwMode="auto">
                          <a:xfrm>
                            <a:off x="4465" y="8481"/>
                            <a:ext cx="50" cy="580"/>
                          </a:xfrm>
                          <a:custGeom>
                            <a:avLst/>
                            <a:gdLst>
                              <a:gd name="T0" fmla="+- 0 4515 4465"/>
                              <a:gd name="T1" fmla="*/ T0 w 50"/>
                              <a:gd name="T2" fmla="+- 0 8481 8481"/>
                              <a:gd name="T3" fmla="*/ 8481 h 580"/>
                              <a:gd name="T4" fmla="+- 0 4465 4465"/>
                              <a:gd name="T5" fmla="*/ T4 w 50"/>
                              <a:gd name="T6" fmla="+- 0 8751 8481"/>
                              <a:gd name="T7" fmla="*/ 8751 h 580"/>
                              <a:gd name="T8" fmla="+- 0 4515 4465"/>
                              <a:gd name="T9" fmla="*/ T8 w 50"/>
                              <a:gd name="T10" fmla="+- 0 9061 8481"/>
                              <a:gd name="T11" fmla="*/ 9061 h 5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50" h="580">
                                <a:moveTo>
                                  <a:pt x="50" y="0"/>
                                </a:moveTo>
                                <a:lnTo>
                                  <a:pt x="0" y="270"/>
                                </a:lnTo>
                                <a:lnTo>
                                  <a:pt x="50" y="58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A45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Line 51"/>
                        <wps:cNvCnPr>
                          <a:cxnSpLocks/>
                        </wps:cNvCnPr>
                        <wps:spPr bwMode="auto">
                          <a:xfrm>
                            <a:off x="5870" y="9381"/>
                            <a:ext cx="30" cy="1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A453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" name="Picture 52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62" y="309"/>
                            <a:ext cx="7080" cy="102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935CB15" id="Group 49" o:spid="_x0000_s1026" style="position:absolute;margin-left:133.1pt;margin-top:15.5pt;width:354pt;height:510.1pt;z-index:-251657216;mso-wrap-distance-left:0;mso-wrap-distance-right:0;mso-position-horizontal-relative:page" coordorigin="2662,310" coordsize="7080,10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">
                <v:shape id="Freeform 50" o:spid="_x0000_s1027" style="position:absolute;left:4465;top:8481;width:50;height:580;visibility:visible;mso-wrap-style:square;v-text-anchor:top" coordsize="50,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" path="m50,l,270,50,580e" filled="f" strokecolor="#ea4536">
                  <v:path arrowok="t" o:connecttype="custom" o:connectlocs="50,8481;0,8751;50,9061" o:connectangles="0,0,0"/>
                </v:shape>
                <v:line id="Line 51" o:spid="_x0000_s1028" style="position:absolute;visibility:visible;mso-wrap-style:square" from="5870,9381" to="5900,9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" strokecolor="#ea4536"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29" type="#_x0000_t75" style="position:absolute;left:2662;top:309;width:7080;height:10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">
                  <v:imagedata r:id="rId13" o:title=""/>
                  <o:lock v:ext="edit" aspectratio="f"/>
                </v:shape>
                <w10:wrap type="topAndBottom" anchorx="page"/>
              </v:group>
            </w:pict>
          </mc:Fallback>
        </mc:AlternateContent>
      </w:r>
    </w:p>
    <w:p w14:paraId="1E0B5D5D" w14:textId="77777777" w:rsidR="00836624" w:rsidRPr="00A77A11" w:rsidRDefault="00836624">
      <w:pPr>
        <w:rPr>
          <w:lang w:val="pl-PL"/>
        </w:rPr>
        <w:sectPr w:rsidR="00836624" w:rsidRPr="00A77A11">
          <w:pgSz w:w="11910" w:h="16840"/>
          <w:pgMar w:top="580" w:right="1318" w:bottom="280" w:left="1320" w:header="720" w:footer="720" w:gutter="0"/>
          <w:cols w:space="720"/>
        </w:sectPr>
      </w:pPr>
    </w:p>
    <w:p w14:paraId="4248AEDF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5C5908DC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7FFCD8F8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F6890E9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7ADE6E8A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68BB9DB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44B796B8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5ECA03E0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12DB589" w14:textId="77777777" w:rsidR="003E1B1A" w:rsidRDefault="003E1B1A">
      <w:pPr>
        <w:spacing w:before="60"/>
        <w:ind w:left="302"/>
        <w:rPr>
          <w:color w:val="363334"/>
          <w:w w:val="105"/>
          <w:sz w:val="23"/>
          <w:lang w:val="pl-PL"/>
        </w:rPr>
      </w:pPr>
    </w:p>
    <w:p w14:paraId="35097794" w14:textId="0703A06A" w:rsidR="00836624" w:rsidRPr="00A77A11" w:rsidRDefault="00E15636">
      <w:pPr>
        <w:spacing w:before="60"/>
        <w:ind w:left="302"/>
        <w:rPr>
          <w:sz w:val="23"/>
          <w:lang w:val="pl-PL"/>
        </w:rPr>
      </w:pPr>
      <w:r w:rsidRPr="00A77A11">
        <w:rPr>
          <w:color w:val="363334"/>
          <w:w w:val="105"/>
          <w:sz w:val="23"/>
          <w:lang w:val="pl-PL"/>
        </w:rPr>
        <w:t>Za</w:t>
      </w:r>
      <w:r w:rsidR="003E1B1A">
        <w:rPr>
          <w:color w:val="363334"/>
          <w:w w:val="105"/>
          <w:sz w:val="23"/>
          <w:lang w:val="pl-PL"/>
        </w:rPr>
        <w:t>łącznik</w:t>
      </w:r>
      <w:r w:rsidRPr="00A77A11">
        <w:rPr>
          <w:color w:val="363334"/>
          <w:w w:val="105"/>
          <w:sz w:val="23"/>
          <w:lang w:val="pl-PL"/>
        </w:rPr>
        <w:t xml:space="preserve"> nr 3</w:t>
      </w:r>
    </w:p>
    <w:p w14:paraId="473D3B7D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31FF245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4B9DFBF6" w14:textId="6AF4A3B0" w:rsidR="00836624" w:rsidRPr="00A77A11" w:rsidRDefault="003E1B1A">
      <w:pPr>
        <w:pStyle w:val="Tekstpodstawowy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anchor distT="0" distB="0" distL="114300" distR="114300" simplePos="0" relativeHeight="251661312" behindDoc="1" locked="0" layoutInCell="1" allowOverlap="1" wp14:anchorId="46387978" wp14:editId="7A13C958">
            <wp:simplePos x="0" y="0"/>
            <wp:positionH relativeFrom="column">
              <wp:posOffset>1270</wp:posOffset>
            </wp:positionH>
            <wp:positionV relativeFrom="paragraph">
              <wp:posOffset>-3810</wp:posOffset>
            </wp:positionV>
            <wp:extent cx="5887720" cy="8341995"/>
            <wp:effectExtent l="0" t="0" r="5080" b="1905"/>
            <wp:wrapNone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l3_74_0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720" cy="8341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7DD5E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22542030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10639E64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8C02AB5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5F334D6D" w14:textId="77777777" w:rsidR="00836624" w:rsidRPr="00A77A11" w:rsidRDefault="00836624">
      <w:pPr>
        <w:pStyle w:val="Tekstpodstawowy"/>
        <w:rPr>
          <w:sz w:val="20"/>
          <w:lang w:val="pl-PL"/>
        </w:rPr>
      </w:pPr>
    </w:p>
    <w:p w14:paraId="4E2E291C" w14:textId="77777777" w:rsidR="00836624" w:rsidRPr="00A77A11" w:rsidRDefault="00836624">
      <w:pPr>
        <w:pStyle w:val="Tekstpodstawowy"/>
        <w:spacing w:before="2"/>
        <w:rPr>
          <w:sz w:val="26"/>
          <w:lang w:val="pl-PL"/>
        </w:rPr>
      </w:pPr>
    </w:p>
    <w:p w14:paraId="6D2EA850" w14:textId="77777777" w:rsidR="00836624" w:rsidRPr="00DF615A" w:rsidRDefault="00836624">
      <w:pPr>
        <w:rPr>
          <w:sz w:val="15"/>
          <w:lang w:val="pl-PL"/>
        </w:rPr>
        <w:sectPr w:rsidR="00836624" w:rsidRPr="00DF615A">
          <w:type w:val="continuous"/>
          <w:pgSz w:w="11910" w:h="16840"/>
          <w:pgMar w:top="1380" w:right="1318" w:bottom="280" w:left="1320" w:header="720" w:footer="720" w:gutter="0"/>
          <w:cols w:space="720"/>
        </w:sectPr>
      </w:pPr>
    </w:p>
    <w:p w14:paraId="31FC026B" w14:textId="77777777" w:rsidR="00836624" w:rsidRPr="00A77A11" w:rsidRDefault="00E15636">
      <w:pPr>
        <w:spacing w:before="61"/>
        <w:ind w:left="120"/>
        <w:rPr>
          <w:lang w:val="pl-PL"/>
        </w:rPr>
      </w:pPr>
      <w:bookmarkStart w:id="8" w:name="Załącznik_nr_4"/>
      <w:bookmarkEnd w:id="8"/>
      <w:r w:rsidRPr="00A77A11">
        <w:rPr>
          <w:lang w:val="pl-PL"/>
        </w:rPr>
        <w:lastRenderedPageBreak/>
        <w:t>Załącznik nr 4</w:t>
      </w:r>
    </w:p>
    <w:p w14:paraId="2BF5985E" w14:textId="77777777" w:rsidR="00836624" w:rsidRPr="00A77A11" w:rsidRDefault="00836624">
      <w:pPr>
        <w:pStyle w:val="Tekstpodstawowy"/>
        <w:rPr>
          <w:lang w:val="pl-PL"/>
        </w:rPr>
      </w:pPr>
    </w:p>
    <w:p w14:paraId="07E30B4B" w14:textId="77777777" w:rsidR="00836624" w:rsidRPr="00A77A11" w:rsidRDefault="00E15636">
      <w:pPr>
        <w:pStyle w:val="Nagwek1"/>
        <w:spacing w:before="192"/>
        <w:ind w:left="120" w:right="0"/>
        <w:jc w:val="left"/>
        <w:rPr>
          <w:lang w:val="pl-PL"/>
        </w:rPr>
      </w:pPr>
      <w:r w:rsidRPr="00A77A11">
        <w:rPr>
          <w:lang w:val="pl-PL"/>
        </w:rPr>
        <w:t>Formy głosowań</w:t>
      </w:r>
    </w:p>
    <w:p w14:paraId="2C34F81E" w14:textId="77777777" w:rsidR="00836624" w:rsidRPr="00A77A11" w:rsidRDefault="00836624">
      <w:pPr>
        <w:pStyle w:val="Tekstpodstawowy"/>
        <w:spacing w:before="4"/>
        <w:rPr>
          <w:b/>
          <w:sz w:val="23"/>
          <w:lang w:val="pl-PL"/>
        </w:rPr>
      </w:pPr>
    </w:p>
    <w:p w14:paraId="071F4F66" w14:textId="77777777" w:rsidR="00836624" w:rsidRPr="00A77A11" w:rsidRDefault="00E15636">
      <w:pPr>
        <w:spacing w:before="90"/>
        <w:ind w:left="2841" w:right="284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Głosowanie jawne</w:t>
      </w:r>
    </w:p>
    <w:p w14:paraId="5735ADE2" w14:textId="77777777" w:rsidR="00836624" w:rsidRPr="00A77A11" w:rsidRDefault="00836624">
      <w:pPr>
        <w:pStyle w:val="Tekstpodstawowy"/>
        <w:spacing w:before="2"/>
        <w:rPr>
          <w:b/>
          <w:sz w:val="31"/>
          <w:lang w:val="pl-PL"/>
        </w:rPr>
      </w:pPr>
    </w:p>
    <w:p w14:paraId="415C88EC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343" w:hanging="357"/>
        <w:rPr>
          <w:sz w:val="24"/>
          <w:lang w:val="pl-PL"/>
        </w:rPr>
      </w:pPr>
      <w:r w:rsidRPr="00A77A11">
        <w:rPr>
          <w:sz w:val="24"/>
          <w:lang w:val="pl-PL"/>
        </w:rPr>
        <w:t>W sprawie przyjęcia projektów uchwał rada rozstrzyga w głosowaniu jawnym Radni głosują poprzez naciśnięcie jednego z przycisków elektronicznego systemu głosowania, oznaczających głosowanie „za”, „przeciw” lub „wstrzymuj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ię”</w:t>
      </w:r>
    </w:p>
    <w:p w14:paraId="15FDAD10" w14:textId="77777777" w:rsidR="00836624" w:rsidRDefault="00E15636">
      <w:pPr>
        <w:pStyle w:val="Tekstpodstawowy"/>
        <w:spacing w:line="275" w:lineRule="exact"/>
        <w:ind w:left="477"/>
      </w:pPr>
      <w:r>
        <w:t xml:space="preserve">i </w:t>
      </w:r>
      <w:proofErr w:type="spellStart"/>
      <w:r>
        <w:t>podniesienie</w:t>
      </w:r>
      <w:proofErr w:type="spellEnd"/>
      <w:r>
        <w:t xml:space="preserve"> </w:t>
      </w:r>
      <w:proofErr w:type="spellStart"/>
      <w:r>
        <w:t>ręki</w:t>
      </w:r>
      <w:proofErr w:type="spellEnd"/>
      <w:r>
        <w:t>.</w:t>
      </w:r>
    </w:p>
    <w:p w14:paraId="3FE504CC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80"/>
        </w:tabs>
        <w:spacing w:before="42"/>
        <w:ind w:left="480" w:hanging="360"/>
        <w:rPr>
          <w:sz w:val="24"/>
          <w:lang w:val="pl-PL"/>
        </w:rPr>
      </w:pPr>
      <w:r w:rsidRPr="00A77A11">
        <w:rPr>
          <w:sz w:val="24"/>
          <w:lang w:val="pl-PL"/>
        </w:rPr>
        <w:t>W przypadku, gdy przeprowadzenie glosowania jawnego, o którym mowa w ust. 1,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</w:p>
    <w:p w14:paraId="4FF5D29C" w14:textId="77777777" w:rsidR="00836624" w:rsidRPr="00A77A11" w:rsidRDefault="00E15636">
      <w:pPr>
        <w:pStyle w:val="Tekstpodstawowy"/>
        <w:spacing w:before="41"/>
        <w:ind w:left="479"/>
        <w:rPr>
          <w:lang w:val="pl-PL"/>
        </w:rPr>
      </w:pPr>
      <w:r w:rsidRPr="00A77A11">
        <w:rPr>
          <w:lang w:val="pl-PL"/>
        </w:rPr>
        <w:t>jest możliwe z przyczyn technicznych, przeprowadza się glosowanie imienne.</w:t>
      </w:r>
    </w:p>
    <w:p w14:paraId="249D95F9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4C8F2921" w14:textId="77777777" w:rsidR="00836624" w:rsidRPr="00A77A11" w:rsidRDefault="00836624">
      <w:pPr>
        <w:pStyle w:val="Tekstpodstawowy"/>
        <w:spacing w:before="7"/>
        <w:rPr>
          <w:sz w:val="22"/>
          <w:lang w:val="pl-PL"/>
        </w:rPr>
      </w:pPr>
    </w:p>
    <w:p w14:paraId="2B29AF41" w14:textId="77777777" w:rsidR="00836624" w:rsidRDefault="00E15636">
      <w:pPr>
        <w:pStyle w:val="Nagwek1"/>
      </w:pPr>
      <w:proofErr w:type="spellStart"/>
      <w:r>
        <w:t>Głosowanie</w:t>
      </w:r>
      <w:proofErr w:type="spellEnd"/>
      <w:r>
        <w:t xml:space="preserve"> </w:t>
      </w:r>
      <w:proofErr w:type="spellStart"/>
      <w:r>
        <w:t>imienne</w:t>
      </w:r>
      <w:proofErr w:type="spellEnd"/>
    </w:p>
    <w:p w14:paraId="79352966" w14:textId="77777777" w:rsidR="00836624" w:rsidRDefault="00836624">
      <w:pPr>
        <w:pStyle w:val="Tekstpodstawowy"/>
        <w:rPr>
          <w:b/>
          <w:sz w:val="21"/>
        </w:rPr>
      </w:pPr>
    </w:p>
    <w:p w14:paraId="078237A0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80"/>
        </w:tabs>
        <w:spacing w:line="276" w:lineRule="auto"/>
        <w:ind w:left="480" w:right="440" w:hanging="360"/>
        <w:rPr>
          <w:sz w:val="24"/>
          <w:lang w:val="pl-PL"/>
        </w:rPr>
      </w:pPr>
      <w:r w:rsidRPr="00A77A11">
        <w:rPr>
          <w:sz w:val="24"/>
          <w:lang w:val="pl-PL"/>
        </w:rPr>
        <w:t xml:space="preserve">Głosowanie imienne odbywa się przez kolejne wyczytywanie imion i nazwisk radnych oraz odnotowanie w protokole </w:t>
      </w:r>
      <w:r w:rsidR="00432DC8" w:rsidRPr="00A77A11">
        <w:rPr>
          <w:sz w:val="24"/>
          <w:lang w:val="pl-PL"/>
        </w:rPr>
        <w:t>głosowania</w:t>
      </w:r>
      <w:r w:rsidRPr="00A77A11">
        <w:rPr>
          <w:sz w:val="24"/>
          <w:lang w:val="pl-PL"/>
        </w:rPr>
        <w:t xml:space="preserve"> czy radny oddaje głos „za”, „przeciw”,</w:t>
      </w:r>
      <w:r w:rsidRPr="00A77A11">
        <w:rPr>
          <w:spacing w:val="-1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</w:t>
      </w:r>
    </w:p>
    <w:p w14:paraId="299CBB7C" w14:textId="77777777" w:rsidR="00836624" w:rsidRDefault="00E15636">
      <w:pPr>
        <w:pStyle w:val="Tekstpodstawowy"/>
        <w:ind w:left="479"/>
      </w:pPr>
      <w:r>
        <w:t>„</w:t>
      </w:r>
      <w:proofErr w:type="spellStart"/>
      <w:r>
        <w:t>wstrzymuje</w:t>
      </w:r>
      <w:proofErr w:type="spellEnd"/>
      <w:r>
        <w:t xml:space="preserve"> </w:t>
      </w:r>
      <w:proofErr w:type="spellStart"/>
      <w:r>
        <w:t>się</w:t>
      </w:r>
      <w:proofErr w:type="spellEnd"/>
      <w:r>
        <w:t>”.</w:t>
      </w:r>
    </w:p>
    <w:p w14:paraId="7CD14D06" w14:textId="77777777" w:rsidR="00836624" w:rsidRDefault="00836624">
      <w:pPr>
        <w:pStyle w:val="Tekstpodstawowy"/>
        <w:spacing w:before="2"/>
        <w:rPr>
          <w:sz w:val="13"/>
        </w:rPr>
      </w:pPr>
    </w:p>
    <w:p w14:paraId="0484DC3D" w14:textId="77777777" w:rsidR="00836624" w:rsidRDefault="00E15636">
      <w:pPr>
        <w:pStyle w:val="Nagwek1"/>
        <w:spacing w:before="90"/>
        <w:ind w:left="3749" w:right="0"/>
        <w:jc w:val="left"/>
      </w:pPr>
      <w:proofErr w:type="spellStart"/>
      <w:r>
        <w:t>Głosowanie</w:t>
      </w:r>
      <w:proofErr w:type="spellEnd"/>
      <w:r>
        <w:t xml:space="preserve"> </w:t>
      </w:r>
      <w:proofErr w:type="spellStart"/>
      <w:r>
        <w:t>tajne</w:t>
      </w:r>
      <w:proofErr w:type="spellEnd"/>
    </w:p>
    <w:p w14:paraId="7801C9C7" w14:textId="77777777" w:rsidR="00836624" w:rsidRDefault="00836624">
      <w:pPr>
        <w:pStyle w:val="Tekstpodstawowy"/>
        <w:rPr>
          <w:b/>
          <w:sz w:val="21"/>
        </w:rPr>
      </w:pPr>
    </w:p>
    <w:p w14:paraId="77A6CB47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162" w:hanging="357"/>
        <w:rPr>
          <w:sz w:val="24"/>
          <w:lang w:val="pl-PL"/>
        </w:rPr>
      </w:pPr>
      <w:r w:rsidRPr="00A77A11">
        <w:rPr>
          <w:sz w:val="24"/>
          <w:lang w:val="pl-PL"/>
        </w:rPr>
        <w:t>W głosowaniu tajnym radni głosują przy pomocy kart do głosowania opatrzonych pieczęcią Rady, ustalonymi każdorazowo dla danego głosowania. Za głosy oddane ważne uznaje się te karty, na których radni głosowali w sposób zgodny z ustalonymi zasadami, lub bez skreśleń (tzw. bez dokonania wyboru). Za głos nieważny uznaje się karty całkowicie przedarte lub karty o innym wzorze niż podany przez komisję skrutacyjną. Dopiski na karcie do głosowania nie wpływają na ważność oddanego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u.</w:t>
      </w:r>
    </w:p>
    <w:p w14:paraId="54D169E3" w14:textId="77777777" w:rsidR="00836624" w:rsidRPr="00A77A11" w:rsidRDefault="00E15636">
      <w:pPr>
        <w:pStyle w:val="Akapitzlist"/>
        <w:numPr>
          <w:ilvl w:val="0"/>
          <w:numId w:val="10"/>
        </w:numPr>
        <w:tabs>
          <w:tab w:val="left" w:pos="478"/>
        </w:tabs>
        <w:spacing w:line="276" w:lineRule="auto"/>
        <w:ind w:right="196" w:hanging="357"/>
        <w:rPr>
          <w:sz w:val="24"/>
          <w:lang w:val="pl-PL"/>
        </w:rPr>
      </w:pPr>
      <w:r w:rsidRPr="00A77A11">
        <w:rPr>
          <w:sz w:val="24"/>
          <w:lang w:val="pl-PL"/>
        </w:rPr>
        <w:t>Głosowanie tajne przeprowadza powołana na sesji spośród radnych trzyosobowa komisja skrutacyjna.</w:t>
      </w:r>
    </w:p>
    <w:p w14:paraId="00D8167D" w14:textId="77777777" w:rsidR="00836624" w:rsidRPr="00A77A11" w:rsidRDefault="00836624">
      <w:pPr>
        <w:spacing w:line="276" w:lineRule="auto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7CE377E6" w14:textId="77777777" w:rsidR="00836624" w:rsidRPr="00A77A11" w:rsidRDefault="00E15636">
      <w:pPr>
        <w:spacing w:before="61"/>
        <w:ind w:left="120"/>
        <w:rPr>
          <w:lang w:val="pl-PL"/>
        </w:rPr>
      </w:pPr>
      <w:bookmarkStart w:id="9" w:name="Zalacznik_nr_5_(1)"/>
      <w:bookmarkEnd w:id="9"/>
      <w:r w:rsidRPr="00A77A11">
        <w:rPr>
          <w:lang w:val="pl-PL"/>
        </w:rPr>
        <w:lastRenderedPageBreak/>
        <w:t>Załącznik nr 5</w:t>
      </w:r>
    </w:p>
    <w:p w14:paraId="3D7B9F21" w14:textId="77777777" w:rsidR="00836624" w:rsidRPr="00A77A11" w:rsidRDefault="00836624">
      <w:pPr>
        <w:pStyle w:val="Tekstpodstawowy"/>
        <w:rPr>
          <w:lang w:val="pl-PL"/>
        </w:rPr>
      </w:pPr>
    </w:p>
    <w:p w14:paraId="4A947BA5" w14:textId="77777777" w:rsidR="00836624" w:rsidRPr="00A77A11" w:rsidRDefault="00E15636">
      <w:pPr>
        <w:pStyle w:val="Nagwek1"/>
        <w:spacing w:before="192"/>
        <w:ind w:left="120" w:right="0"/>
        <w:jc w:val="left"/>
        <w:rPr>
          <w:lang w:val="pl-PL"/>
        </w:rPr>
      </w:pPr>
      <w:bookmarkStart w:id="10" w:name="Regulamin_komisji_rewizyjnej_Rady_Miasta"/>
      <w:bookmarkEnd w:id="10"/>
      <w:r w:rsidRPr="00A77A11">
        <w:rPr>
          <w:lang w:val="pl-PL"/>
        </w:rPr>
        <w:t>Regulamin komisji rewizyjnej Rady Miasta Otwocka</w:t>
      </w:r>
    </w:p>
    <w:p w14:paraId="3D584DCC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7FAD5150" w14:textId="77777777" w:rsidR="00836624" w:rsidRPr="00A77A11" w:rsidRDefault="00836624">
      <w:pPr>
        <w:pStyle w:val="Tekstpodstawowy"/>
        <w:rPr>
          <w:b/>
          <w:sz w:val="22"/>
          <w:lang w:val="pl-PL"/>
        </w:rPr>
      </w:pPr>
    </w:p>
    <w:p w14:paraId="371571D5" w14:textId="77777777" w:rsidR="00836624" w:rsidRPr="00A77A11" w:rsidRDefault="00E15636">
      <w:pPr>
        <w:ind w:left="2841" w:right="2783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Rozdział 1</w:t>
      </w:r>
    </w:p>
    <w:p w14:paraId="4CBCD750" w14:textId="77777777" w:rsidR="00836624" w:rsidRPr="00A77A11" w:rsidRDefault="00E15636">
      <w:pPr>
        <w:spacing w:before="138"/>
        <w:ind w:left="2841" w:right="278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ostanowienia ogólne</w:t>
      </w:r>
    </w:p>
    <w:p w14:paraId="039CF73A" w14:textId="77777777" w:rsidR="00836624" w:rsidRPr="00A77A11" w:rsidRDefault="00E15636">
      <w:pPr>
        <w:pStyle w:val="Tekstpodstawowy"/>
        <w:spacing w:before="138" w:line="360" w:lineRule="auto"/>
        <w:ind w:left="120"/>
        <w:rPr>
          <w:lang w:val="pl-PL"/>
        </w:rPr>
      </w:pPr>
      <w:r w:rsidRPr="00A77A11">
        <w:rPr>
          <w:lang w:val="pl-PL"/>
        </w:rPr>
        <w:t>Regulamin Komisji Rewizyjnej Rady Miasta Otwocka, zwany dalej Regulaminem określa zasady i tryb działania Komisji Rewizyjnej Rady Miasta Otwocka, zwanej dalej Komisją.</w:t>
      </w:r>
    </w:p>
    <w:p w14:paraId="37C51369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1E86647C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2</w:t>
      </w:r>
    </w:p>
    <w:p w14:paraId="24C9AB83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Skład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misj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rewizyjnej</w:t>
      </w:r>
      <w:proofErr w:type="spellEnd"/>
    </w:p>
    <w:p w14:paraId="67C5787C" w14:textId="77777777" w:rsidR="00836624" w:rsidRPr="00A77A11" w:rsidRDefault="00E15636">
      <w:pPr>
        <w:pStyle w:val="Akapitzlist"/>
        <w:numPr>
          <w:ilvl w:val="0"/>
          <w:numId w:val="9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W skład Komisji wchodzą radni w liczbie, co najmniej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trzech.</w:t>
      </w:r>
    </w:p>
    <w:p w14:paraId="1DAC1A38" w14:textId="77777777" w:rsidR="00836624" w:rsidRDefault="00E15636">
      <w:pPr>
        <w:pStyle w:val="Akapitzlist"/>
        <w:numPr>
          <w:ilvl w:val="0"/>
          <w:numId w:val="9"/>
        </w:numPr>
        <w:tabs>
          <w:tab w:val="left" w:pos="478"/>
        </w:tabs>
        <w:spacing w:before="138"/>
        <w:ind w:hanging="357"/>
        <w:rPr>
          <w:sz w:val="24"/>
        </w:rPr>
      </w:pPr>
      <w:proofErr w:type="spellStart"/>
      <w:r>
        <w:rPr>
          <w:sz w:val="24"/>
        </w:rPr>
        <w:t>Przewodnicząc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:</w:t>
      </w:r>
    </w:p>
    <w:p w14:paraId="6E76A2C5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organiz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cę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;</w:t>
      </w:r>
    </w:p>
    <w:p w14:paraId="584F43E5" w14:textId="77777777" w:rsidR="00836624" w:rsidRPr="00A77A11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zwołuje posiedzenia i kieruje obradami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73EC8A6B" w14:textId="77777777" w:rsidR="00836624" w:rsidRPr="00A77A11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składa Radzie sprawozdanie z działalności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4873018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614CE10F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5D62DC35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3</w:t>
      </w:r>
    </w:p>
    <w:p w14:paraId="34A6BC57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Zada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ne</w:t>
      </w:r>
      <w:proofErr w:type="spellEnd"/>
    </w:p>
    <w:p w14:paraId="7B941C56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  <w:tab w:val="left" w:pos="1491"/>
          <w:tab w:val="left" w:pos="2678"/>
          <w:tab w:val="left" w:pos="6441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</w:t>
      </w:r>
      <w:r w:rsidRPr="00A77A11">
        <w:rPr>
          <w:sz w:val="24"/>
          <w:lang w:val="pl-PL"/>
        </w:rPr>
        <w:tab/>
        <w:t>kontroluje</w:t>
      </w:r>
      <w:r w:rsidRPr="00A77A11">
        <w:rPr>
          <w:sz w:val="24"/>
          <w:lang w:val="pl-PL"/>
        </w:rPr>
        <w:tab/>
        <w:t xml:space="preserve">działalność  </w:t>
      </w:r>
      <w:r w:rsidRPr="00A77A11">
        <w:rPr>
          <w:spacing w:val="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Prezydenta,  </w:t>
      </w:r>
      <w:r w:rsidRPr="00A77A11">
        <w:rPr>
          <w:spacing w:val="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minnych</w:t>
      </w:r>
      <w:r w:rsidRPr="00A77A11">
        <w:rPr>
          <w:sz w:val="24"/>
          <w:lang w:val="pl-PL"/>
        </w:rPr>
        <w:tab/>
        <w:t>jednostek  organizacyjnych i jednostek pomocniczych Gminy pod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zględem:</w:t>
      </w:r>
    </w:p>
    <w:p w14:paraId="7C0FFB10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line="275" w:lineRule="exact"/>
        <w:rPr>
          <w:sz w:val="24"/>
        </w:rPr>
      </w:pPr>
      <w:proofErr w:type="spellStart"/>
      <w:r>
        <w:rPr>
          <w:sz w:val="24"/>
        </w:rPr>
        <w:t>legalności</w:t>
      </w:r>
      <w:proofErr w:type="spellEnd"/>
      <w:r>
        <w:rPr>
          <w:sz w:val="24"/>
        </w:rPr>
        <w:t>;</w:t>
      </w:r>
    </w:p>
    <w:p w14:paraId="0C1F7D57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gospodarności</w:t>
      </w:r>
      <w:proofErr w:type="spellEnd"/>
      <w:r>
        <w:rPr>
          <w:sz w:val="24"/>
        </w:rPr>
        <w:t>;</w:t>
      </w:r>
    </w:p>
    <w:p w14:paraId="2F183511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rzetelności</w:t>
      </w:r>
      <w:proofErr w:type="spellEnd"/>
      <w:r>
        <w:rPr>
          <w:sz w:val="24"/>
        </w:rPr>
        <w:t>;</w:t>
      </w:r>
    </w:p>
    <w:p w14:paraId="4EB8AB6F" w14:textId="77777777" w:rsidR="00836624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celowości</w:t>
      </w:r>
      <w:proofErr w:type="spellEnd"/>
      <w:r>
        <w:rPr>
          <w:sz w:val="24"/>
        </w:rPr>
        <w:t>;</w:t>
      </w:r>
    </w:p>
    <w:p w14:paraId="1D95AE7F" w14:textId="77777777" w:rsidR="00836624" w:rsidRPr="00A77A11" w:rsidRDefault="00E15636">
      <w:pPr>
        <w:pStyle w:val="Akapitzlist"/>
        <w:numPr>
          <w:ilvl w:val="1"/>
          <w:numId w:val="8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zgodności dokumentacji ze stanem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faktycznym.</w:t>
      </w:r>
    </w:p>
    <w:p w14:paraId="12540A91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przeprowadza kontrole w zakresie ustalonym w planie pracy Komisji zatwierdzonym przez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.</w:t>
      </w:r>
    </w:p>
    <w:p w14:paraId="3D261AA4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podjąć decyzję w sprawie przeprowadzenia kontroli nieobjętej zatwierdzonym planem prac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79D8E7BB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Kontrola nie powinna trwać dłużej niż 50 dn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boczych.</w:t>
      </w:r>
    </w:p>
    <w:p w14:paraId="113EEF31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38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nakazać nierozpoczynanie kontroli, a także przerwanie lub przedłużenie kontroli prowadzonej przez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ę.</w:t>
      </w:r>
    </w:p>
    <w:p w14:paraId="366AE0D3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nakazać rozszerzenie lub zawężenie zakresu i przedmiotu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</w:t>
      </w:r>
    </w:p>
    <w:p w14:paraId="3D3FD711" w14:textId="77777777" w:rsidR="00836624" w:rsidRPr="00A77A11" w:rsidRDefault="00836624">
      <w:pPr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552A8DE7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5C92B1E1" w14:textId="77777777" w:rsidR="00836624" w:rsidRDefault="00836624">
      <w:pPr>
        <w:pStyle w:val="Tekstpodstawowy"/>
      </w:pPr>
    </w:p>
    <w:p w14:paraId="02BEF236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before="192"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ostępowanie kontrolne przeprowadza się w sposób umożliwiający bezstronne i rzetelne ustalenie stanu faktycznego w zakresie działalności kontrolowanego podmiotu, rzetelne jego udokumentowanie i ocenę kontrolowanej działalności według ustalonych</w:t>
      </w:r>
      <w:r w:rsidRPr="00A77A11">
        <w:rPr>
          <w:spacing w:val="-1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ryteriów.</w:t>
      </w:r>
    </w:p>
    <w:p w14:paraId="725EC38D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Jako dowód może być wykorzystane wszystko, co nie jest sprzeczne z prawem (dokumenty, wyniki oględzin, zeznania świadków, opinie biegłych, pisemne wyjaśnienia i oświadczenia kontrolowany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tp.).</w:t>
      </w:r>
    </w:p>
    <w:p w14:paraId="3880F26F" w14:textId="77777777" w:rsidR="00836624" w:rsidRPr="00A77A11" w:rsidRDefault="00E15636">
      <w:pPr>
        <w:pStyle w:val="Akapitzlist"/>
        <w:numPr>
          <w:ilvl w:val="0"/>
          <w:numId w:val="8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legają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mierzenia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realizowaniem,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o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zczególności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tyczy projektów dokumentów mających stanowić podstawę określony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ń.</w:t>
      </w:r>
    </w:p>
    <w:p w14:paraId="45E1609E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7244747F" w14:textId="77777777" w:rsidR="00836624" w:rsidRDefault="00E15636">
      <w:pPr>
        <w:pStyle w:val="Nagwek1"/>
        <w:ind w:right="2783"/>
      </w:pPr>
      <w:proofErr w:type="spellStart"/>
      <w:r>
        <w:t>Rozdział</w:t>
      </w:r>
      <w:proofErr w:type="spellEnd"/>
      <w:r>
        <w:t xml:space="preserve"> 4</w:t>
      </w:r>
    </w:p>
    <w:p w14:paraId="473629F1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Tryb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i</w:t>
      </w:r>
      <w:proofErr w:type="spellEnd"/>
    </w:p>
    <w:p w14:paraId="03F3DB7F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w drodze głosowania wyłania ze swojego grona skład osobowy do przeprowadzenia każdej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3D383B8D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W przypadku wyłonienia zespołu kontrolnego Przewodniczący Komisji wyznacza na piśmie jego kierownika, który dokonuje podziału czynności pomiędzy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ujących.</w:t>
      </w:r>
    </w:p>
    <w:p w14:paraId="315174B4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Czynności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n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prowadzan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ą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stawi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semnego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poważnienia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danego przez Przewodniczącego Rady, określającego podstawę prawną kontroli, kontrolowany podmiot, datę rozpoczęcia kontroli, zakres kontroli oraz osoby (osobę) wydelegowane do przeprowadze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1CF6E71F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ujący obowiązani są przed przystąpieniem do czynności kontrolnych okazać kierownikowi kontrolowanego podmiotu upoważnienia, o którym mowa w ust. 4 oraz dowody osobiste.</w:t>
      </w:r>
    </w:p>
    <w:p w14:paraId="470D5FE9" w14:textId="6885C4E2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7" w:hanging="357"/>
        <w:jc w:val="both"/>
        <w:rPr>
          <w:strike/>
          <w:sz w:val="24"/>
          <w:lang w:val="pl-PL"/>
        </w:rPr>
      </w:pPr>
      <w:bookmarkStart w:id="11" w:name="_GoBack"/>
      <w:r w:rsidRPr="00DB318E">
        <w:rPr>
          <w:strike/>
          <w:sz w:val="24"/>
          <w:lang w:val="pl-PL"/>
        </w:rPr>
        <w:t>Kierownik kontrolowanego podmiotu obowiązany jest zapewnić warunki techniczne dla prawidłowego przeprowadzenia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i.</w:t>
      </w:r>
    </w:p>
    <w:bookmarkEnd w:id="11"/>
    <w:p w14:paraId="67254AB4" w14:textId="2A259BF2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Kierownik kontrolowanego podmiotu zobowiązany jest w szczególności przedkładać na żądanie kontrolujących dokumenty i materiały niezbędne do przeprowadzenia kontroli, umożliwić kontrolującym wgląd do ewidencji, rejestrów, planów, sprawozdań itp., umożliwić wstęp do obiektów i pomieszczeń kontrolowanego podmiotu oraz zapewnić możliwość wykonywania kserokopii, zabezpieczenia dokumentów i innych</w:t>
      </w:r>
      <w:r w:rsidRPr="00DB318E">
        <w:rPr>
          <w:strike/>
          <w:spacing w:val="-10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dowodów.</w:t>
      </w:r>
    </w:p>
    <w:p w14:paraId="1CAFCC29" w14:textId="16D77228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Kierownik kontrolowanego podmiotu, który odmówi wykonania czynności, o których mowa w ust. 5 i 6, zobowiązany jest do niezwłocznego złożenia na ręce kontrolującego pisemnego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yjaśnienia.</w:t>
      </w:r>
    </w:p>
    <w:p w14:paraId="1F380289" w14:textId="445CDA6E" w:rsidR="00836624" w:rsidRPr="00DB318E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Na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żądanie</w:t>
      </w:r>
      <w:r w:rsidRPr="00DB318E">
        <w:rPr>
          <w:strike/>
          <w:spacing w:val="-1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ujących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ierownik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owanego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odmiotu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zobowiązany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jest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udzielić ustnych i pisemnych wyjaśnień, także w przypadkach innych niż określone w ust.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7.</w:t>
      </w:r>
    </w:p>
    <w:p w14:paraId="42C5F9BE" w14:textId="77777777" w:rsidR="00836624" w:rsidRPr="00DB318E" w:rsidRDefault="00836624">
      <w:pPr>
        <w:spacing w:line="360" w:lineRule="auto"/>
        <w:jc w:val="both"/>
        <w:rPr>
          <w:strike/>
          <w:sz w:val="24"/>
          <w:lang w:val="pl-PL"/>
        </w:rPr>
        <w:sectPr w:rsidR="00836624" w:rsidRPr="00DB318E">
          <w:pgSz w:w="11910" w:h="16840"/>
          <w:pgMar w:top="640" w:right="1320" w:bottom="280" w:left="1320" w:header="720" w:footer="720" w:gutter="0"/>
          <w:cols w:space="720"/>
        </w:sectPr>
      </w:pPr>
    </w:p>
    <w:p w14:paraId="400ABBCD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76D36FC7" w14:textId="77777777" w:rsidR="00836624" w:rsidRDefault="00836624">
      <w:pPr>
        <w:pStyle w:val="Tekstpodstawowy"/>
      </w:pPr>
    </w:p>
    <w:p w14:paraId="28740A00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before="192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ntrolujący uprawnieni są do żądania od pracowników kontrolowanej jednostki złożenia pisemn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n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jaśnień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ach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otyczących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dmiotu</w:t>
      </w:r>
      <w:r w:rsidRPr="00A77A11">
        <w:rPr>
          <w:spacing w:val="-1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, a także do przyjmowania oświadczeń od pracowników kontrolowanej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dnostki.</w:t>
      </w:r>
    </w:p>
    <w:p w14:paraId="06B05A46" w14:textId="267FD01A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6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 w  toku  kontroli  może  zwrócić  się  do  Prezydenta  Miasta  z  wnioskiem 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o zasięgnięcie opinii wyspecjalizowanej instytucji albo przeprowadzenie badania lub ekspertyzy.</w:t>
      </w:r>
    </w:p>
    <w:p w14:paraId="3683F2B7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Czynności kontrolne wykonywane są w dniach oraz godzinach pracy kontrolowanego podmiotu.</w:t>
      </w:r>
    </w:p>
    <w:p w14:paraId="7F0334A9" w14:textId="77777777" w:rsidR="00836624" w:rsidRPr="00A77A11" w:rsidRDefault="00E15636">
      <w:pPr>
        <w:pStyle w:val="Akapitzlist"/>
        <w:numPr>
          <w:ilvl w:val="0"/>
          <w:numId w:val="7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, prowadząc czynności kontrolne, nie może w istotny sposób naruszać obowiązującego w kontrolowanej jednostce porządku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acy.</w:t>
      </w:r>
    </w:p>
    <w:p w14:paraId="390843F6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0D2404EB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5</w:t>
      </w:r>
    </w:p>
    <w:p w14:paraId="39DD68F6" w14:textId="77777777" w:rsidR="00836624" w:rsidRDefault="00E15636">
      <w:pPr>
        <w:spacing w:before="138"/>
        <w:ind w:left="2841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Dokumentowa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ntroli</w:t>
      </w:r>
      <w:proofErr w:type="spellEnd"/>
    </w:p>
    <w:p w14:paraId="7E108B0B" w14:textId="105F3B22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ntrolujący sporządzają – w terminie pięciu dni od daty jej zakończenia – protokół  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z przebiegu kontroli, któr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kreśla:</w:t>
      </w:r>
    </w:p>
    <w:p w14:paraId="5BB3117E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rPr>
          <w:sz w:val="24"/>
          <w:lang w:val="pl-PL"/>
        </w:rPr>
      </w:pPr>
      <w:r w:rsidRPr="00A77A11">
        <w:rPr>
          <w:sz w:val="24"/>
          <w:lang w:val="pl-PL"/>
        </w:rPr>
        <w:t>nazwę i adres kontrolowan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miotu;</w:t>
      </w:r>
    </w:p>
    <w:p w14:paraId="7FB2E935" w14:textId="77777777" w:rsidR="00836624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imię</w:t>
      </w:r>
      <w:proofErr w:type="spellEnd"/>
      <w:r>
        <w:rPr>
          <w:sz w:val="24"/>
        </w:rPr>
        <w:t xml:space="preserve"> i </w:t>
      </w:r>
      <w:proofErr w:type="spellStart"/>
      <w:r>
        <w:rPr>
          <w:sz w:val="24"/>
        </w:rPr>
        <w:t>nazwisko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ierownika</w:t>
      </w:r>
      <w:proofErr w:type="spellEnd"/>
      <w:r>
        <w:rPr>
          <w:sz w:val="24"/>
        </w:rPr>
        <w:t>;</w:t>
      </w:r>
    </w:p>
    <w:p w14:paraId="0DA99FAD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imię i nazwisko osób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ujących;</w:t>
      </w:r>
    </w:p>
    <w:p w14:paraId="3F5F686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7"/>
        <w:rPr>
          <w:sz w:val="24"/>
          <w:lang w:val="pl-PL"/>
        </w:rPr>
      </w:pPr>
      <w:r w:rsidRPr="00A77A11">
        <w:rPr>
          <w:sz w:val="24"/>
          <w:lang w:val="pl-PL"/>
        </w:rPr>
        <w:t>daty rozpoczęcia i zakończeni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4A35B008" w14:textId="77777777" w:rsidR="00836624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</w:rPr>
      </w:pPr>
      <w:proofErr w:type="spellStart"/>
      <w:r>
        <w:rPr>
          <w:sz w:val="24"/>
        </w:rPr>
        <w:t>przedmiot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ntroli</w:t>
      </w:r>
      <w:proofErr w:type="spellEnd"/>
      <w:r>
        <w:rPr>
          <w:sz w:val="24"/>
        </w:rPr>
        <w:t>;</w:t>
      </w:r>
    </w:p>
    <w:p w14:paraId="08AEF09C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wykorzystane dowody i i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kaz;</w:t>
      </w:r>
    </w:p>
    <w:p w14:paraId="3A515203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75"/>
        </w:tabs>
        <w:spacing w:before="138" w:line="360" w:lineRule="auto"/>
        <w:ind w:left="346" w:right="117" w:firstLine="0"/>
        <w:rPr>
          <w:sz w:val="24"/>
          <w:lang w:val="pl-PL"/>
        </w:rPr>
      </w:pPr>
      <w:r w:rsidRPr="00A77A11">
        <w:rPr>
          <w:sz w:val="24"/>
          <w:lang w:val="pl-PL"/>
        </w:rPr>
        <w:t>przebieg i  wyniki  czynności  kontrolnych,  w  szczególności  stwierdzone  uchybienia i nieprawidłowości, ich przyczyny i skutki oraz osoby odpowiedzialne za taki stan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zeczy,</w:t>
      </w:r>
    </w:p>
    <w:p w14:paraId="5CC3FF8D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rPr>
          <w:sz w:val="24"/>
          <w:lang w:val="pl-PL"/>
        </w:rPr>
      </w:pPr>
      <w:r w:rsidRPr="00A77A11">
        <w:rPr>
          <w:sz w:val="24"/>
          <w:lang w:val="pl-PL"/>
        </w:rPr>
        <w:t>miejsce i datę podpisa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otokołu;</w:t>
      </w:r>
    </w:p>
    <w:p w14:paraId="662FA27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608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podpisy wszystkich kontrolujących i kierownika kontrolowanego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miotu;</w:t>
      </w:r>
    </w:p>
    <w:p w14:paraId="4C7935DB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875"/>
          <w:tab w:val="left" w:pos="876"/>
          <w:tab w:val="left" w:pos="2177"/>
          <w:tab w:val="left" w:pos="3146"/>
          <w:tab w:val="left" w:pos="3421"/>
          <w:tab w:val="left" w:pos="4755"/>
          <w:tab w:val="left" w:pos="5189"/>
          <w:tab w:val="left" w:pos="5638"/>
          <w:tab w:val="left" w:pos="6633"/>
          <w:tab w:val="left" w:pos="7749"/>
        </w:tabs>
        <w:spacing w:before="138" w:line="360" w:lineRule="auto"/>
        <w:ind w:left="346" w:right="119" w:firstLine="0"/>
        <w:rPr>
          <w:sz w:val="24"/>
          <w:lang w:val="pl-PL"/>
        </w:rPr>
      </w:pPr>
      <w:r w:rsidRPr="00A77A11">
        <w:rPr>
          <w:sz w:val="24"/>
          <w:lang w:val="pl-PL"/>
        </w:rPr>
        <w:t>ewentualne</w:t>
      </w:r>
      <w:r w:rsidRPr="00A77A11">
        <w:rPr>
          <w:sz w:val="24"/>
          <w:lang w:val="pl-PL"/>
        </w:rPr>
        <w:tab/>
        <w:t>wnioski</w:t>
      </w:r>
      <w:r w:rsidRPr="00A77A11">
        <w:rPr>
          <w:sz w:val="24"/>
          <w:lang w:val="pl-PL"/>
        </w:rPr>
        <w:tab/>
        <w:t>i</w:t>
      </w:r>
      <w:r w:rsidRPr="00A77A11">
        <w:rPr>
          <w:sz w:val="24"/>
          <w:lang w:val="pl-PL"/>
        </w:rPr>
        <w:tab/>
        <w:t>propozycje,</w:t>
      </w:r>
      <w:r w:rsidRPr="00A77A11">
        <w:rPr>
          <w:sz w:val="24"/>
          <w:lang w:val="pl-PL"/>
        </w:rPr>
        <w:tab/>
        <w:t>co</w:t>
      </w:r>
      <w:r w:rsidRPr="00A77A11">
        <w:rPr>
          <w:sz w:val="24"/>
          <w:lang w:val="pl-PL"/>
        </w:rPr>
        <w:tab/>
        <w:t>do</w:t>
      </w:r>
      <w:r w:rsidRPr="00A77A11">
        <w:rPr>
          <w:sz w:val="24"/>
          <w:lang w:val="pl-PL"/>
        </w:rPr>
        <w:tab/>
        <w:t>sposobu</w:t>
      </w:r>
      <w:r w:rsidRPr="00A77A11">
        <w:rPr>
          <w:sz w:val="24"/>
          <w:lang w:val="pl-PL"/>
        </w:rPr>
        <w:tab/>
        <w:t>usunięcia</w:t>
      </w:r>
      <w:r w:rsidRPr="00A77A11">
        <w:rPr>
          <w:sz w:val="24"/>
          <w:lang w:val="pl-PL"/>
        </w:rPr>
        <w:tab/>
      </w:r>
      <w:r w:rsidRPr="00A77A11">
        <w:rPr>
          <w:spacing w:val="-3"/>
          <w:sz w:val="24"/>
          <w:lang w:val="pl-PL"/>
        </w:rPr>
        <w:t xml:space="preserve">stwierdzonych </w:t>
      </w:r>
      <w:r w:rsidRPr="00A77A11">
        <w:rPr>
          <w:sz w:val="24"/>
          <w:lang w:val="pl-PL"/>
        </w:rPr>
        <w:t>nieprawidłowości;</w:t>
      </w:r>
    </w:p>
    <w:p w14:paraId="6113DEFC" w14:textId="77777777" w:rsidR="00836624" w:rsidRPr="00A77A11" w:rsidRDefault="00E15636">
      <w:pPr>
        <w:pStyle w:val="Akapitzlist"/>
        <w:numPr>
          <w:ilvl w:val="1"/>
          <w:numId w:val="6"/>
        </w:numPr>
        <w:tabs>
          <w:tab w:val="left" w:pos="728"/>
        </w:tabs>
        <w:ind w:left="727" w:hanging="381"/>
        <w:rPr>
          <w:sz w:val="24"/>
          <w:lang w:val="pl-PL"/>
        </w:rPr>
      </w:pPr>
      <w:r w:rsidRPr="00A77A11">
        <w:rPr>
          <w:sz w:val="24"/>
          <w:lang w:val="pl-PL"/>
        </w:rPr>
        <w:t>ewentualne zastrzeżenia kierownika jednostk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owanej.</w:t>
      </w:r>
    </w:p>
    <w:p w14:paraId="525E4DE0" w14:textId="58F5E468" w:rsidR="00836624" w:rsidRPr="00DB318E" w:rsidRDefault="00E15636" w:rsidP="00CD0170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6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W przypadku odmowy podpisania protokołu przez kierownika kontrolowanego podmiotu lub poszczególnych kontrolujących, osoby te są zobowiązane do złożenia – w terminie dwóch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dni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od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daty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odmowy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–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isemnego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yjaśnienia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jej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rzyczyn.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Niezłożenie</w:t>
      </w:r>
      <w:r w:rsidRPr="00DB318E">
        <w:rPr>
          <w:strike/>
          <w:spacing w:val="-5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yjaśnień w ww. terminie nie wstrzymuje dalszej pracy</w:t>
      </w:r>
      <w:r w:rsidRPr="00DB318E">
        <w:rPr>
          <w:strike/>
          <w:spacing w:val="-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misji.</w:t>
      </w:r>
    </w:p>
    <w:p w14:paraId="06DE6C89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1DF6754D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12FEC0ED" w14:textId="77777777" w:rsidR="00836624" w:rsidRDefault="00836624">
      <w:pPr>
        <w:pStyle w:val="Tekstpodstawowy"/>
      </w:pPr>
    </w:p>
    <w:p w14:paraId="523BEF2E" w14:textId="2FB2EAAB" w:rsidR="00836624" w:rsidRPr="00DB318E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92" w:line="360" w:lineRule="auto"/>
        <w:ind w:right="118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>Wyjaśnienia,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o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tórych</w:t>
      </w:r>
      <w:r w:rsidRPr="00DB318E">
        <w:rPr>
          <w:strike/>
          <w:spacing w:val="-1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mowa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w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ust.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2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składa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się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na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ręce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Przewodniczącego</w:t>
      </w:r>
      <w:r w:rsidRPr="00DB318E">
        <w:rPr>
          <w:strike/>
          <w:spacing w:val="-1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misji.</w:t>
      </w:r>
      <w:r w:rsidRPr="00DB318E">
        <w:rPr>
          <w:strike/>
          <w:spacing w:val="-12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Jeżeli podpisania protokołu odmówił Przewodniczący Komisji, składa on – na zasadach wyżej podanych – wyjaśnienia na ręce Przewodniczącego</w:t>
      </w:r>
      <w:r w:rsidRPr="00DB318E">
        <w:rPr>
          <w:strike/>
          <w:spacing w:val="-3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Rady.</w:t>
      </w:r>
    </w:p>
    <w:p w14:paraId="6053A28F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otokół sporządza się w czterech jednobrzmiących egzemplarzach, które – w terminie trzech dni od daty  podpisania  protokołu  lub  wyczerpania  procedury,  o  której  mowa w ust. 2 -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trzymują:</w:t>
      </w:r>
    </w:p>
    <w:p w14:paraId="0390228B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rPr>
          <w:sz w:val="24"/>
        </w:rPr>
      </w:pPr>
      <w:proofErr w:type="spellStart"/>
      <w:r>
        <w:rPr>
          <w:sz w:val="24"/>
        </w:rPr>
        <w:t>kierowni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ntrolowanej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jednostki</w:t>
      </w:r>
      <w:proofErr w:type="spellEnd"/>
      <w:r>
        <w:rPr>
          <w:sz w:val="24"/>
        </w:rPr>
        <w:t>;</w:t>
      </w:r>
    </w:p>
    <w:p w14:paraId="4B89D2C3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Przewodniczący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>;</w:t>
      </w:r>
    </w:p>
    <w:p w14:paraId="01675963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Prezydent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Miasta</w:t>
      </w:r>
      <w:proofErr w:type="spellEnd"/>
      <w:r>
        <w:rPr>
          <w:sz w:val="24"/>
        </w:rPr>
        <w:t>;</w:t>
      </w:r>
    </w:p>
    <w:p w14:paraId="74DCD692" w14:textId="77777777" w:rsidR="00836624" w:rsidRDefault="00E15636">
      <w:pPr>
        <w:pStyle w:val="Akapitzlist"/>
        <w:numPr>
          <w:ilvl w:val="1"/>
          <w:numId w:val="9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Komisja</w:t>
      </w:r>
      <w:proofErr w:type="spellEnd"/>
      <w:r>
        <w:rPr>
          <w:sz w:val="24"/>
        </w:rPr>
        <w:t>.</w:t>
      </w:r>
    </w:p>
    <w:p w14:paraId="5720944D" w14:textId="77777777" w:rsidR="00836624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Kierownik jednostki kontrolowanej ma prawo złożenia na ręce Przewodniczącego Rady uwag do protokołu z przebiegu kontroli w terminie siedmiu dni od daty jego otrzymania. </w:t>
      </w:r>
      <w:proofErr w:type="spellStart"/>
      <w:r>
        <w:rPr>
          <w:sz w:val="24"/>
        </w:rPr>
        <w:t>Przewodnicząc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zwłocz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zekaz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wagi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Kierownika</w:t>
      </w:r>
      <w:proofErr w:type="spellEnd"/>
      <w:r>
        <w:rPr>
          <w:sz w:val="24"/>
        </w:rPr>
        <w:t>.</w:t>
      </w:r>
    </w:p>
    <w:p w14:paraId="17E63DB2" w14:textId="315AB6CE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przygotowuje w terminie 14 dni od dnia otrzymania protokołu sprawozdanie 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z przeprowadzonej kontroli. Sprawozdanie powinno zawierać zwięzły opis wyników kontroli ze wskazaniem źródeł i przyczyn ujawnionych nieprawidłowości oraz osób odpowiedzialnych za ich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wstanie.</w:t>
      </w:r>
    </w:p>
    <w:p w14:paraId="76D98278" w14:textId="77777777" w:rsidR="00836624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360" w:lineRule="auto"/>
        <w:ind w:right="117" w:hanging="357"/>
        <w:jc w:val="both"/>
        <w:rPr>
          <w:sz w:val="24"/>
        </w:rPr>
      </w:pPr>
      <w:r w:rsidRPr="00A77A11">
        <w:rPr>
          <w:sz w:val="24"/>
          <w:lang w:val="pl-PL"/>
        </w:rPr>
        <w:t xml:space="preserve">Dokumenty, o których mowa w ust. 1 i 5, podlegają przekazaniu Prezydentowi Miasta najpóźniej na 21 dni przed terminem przedstawienia ich przez Przewodniczącego Komisji na sesji Rady. </w:t>
      </w:r>
      <w:proofErr w:type="spellStart"/>
      <w:r>
        <w:rPr>
          <w:sz w:val="24"/>
        </w:rPr>
        <w:t>Zap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t</w:t>
      </w:r>
      <w:proofErr w:type="spellEnd"/>
      <w:r>
        <w:rPr>
          <w:sz w:val="24"/>
        </w:rPr>
        <w:t xml:space="preserve">. 5 </w:t>
      </w:r>
      <w:proofErr w:type="spellStart"/>
      <w:r>
        <w:rPr>
          <w:sz w:val="24"/>
        </w:rPr>
        <w:t>stosu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ę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odpowiednio</w:t>
      </w:r>
      <w:proofErr w:type="spellEnd"/>
      <w:r>
        <w:rPr>
          <w:sz w:val="24"/>
        </w:rPr>
        <w:t>.</w:t>
      </w:r>
    </w:p>
    <w:p w14:paraId="116F2743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line="275" w:lineRule="exact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Sprawozdanie, o których mowa w ust. 6, podlega zatwierdzeniu przez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.</w:t>
      </w:r>
    </w:p>
    <w:p w14:paraId="7041FDF1" w14:textId="77777777" w:rsidR="00836624" w:rsidRPr="00A77A11" w:rsidRDefault="00E15636">
      <w:pPr>
        <w:pStyle w:val="Akapitzlist"/>
        <w:numPr>
          <w:ilvl w:val="0"/>
          <w:numId w:val="6"/>
        </w:numPr>
        <w:tabs>
          <w:tab w:val="left" w:pos="478"/>
        </w:tabs>
        <w:spacing w:before="138"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ezydent Miasta w terminie 30 dni od dnia zatwierdzenia sprawozdania, o którym mowa w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.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6,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formuj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śmie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ę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ch</w:t>
      </w:r>
      <w:r w:rsidRPr="00A77A11">
        <w:rPr>
          <w:spacing w:val="-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djęt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iązku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ej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skiem.</w:t>
      </w:r>
    </w:p>
    <w:p w14:paraId="2EB80721" w14:textId="77777777" w:rsidR="00836624" w:rsidRPr="00A77A11" w:rsidRDefault="00836624">
      <w:pPr>
        <w:pStyle w:val="Tekstpodstawowy"/>
        <w:rPr>
          <w:sz w:val="36"/>
          <w:lang w:val="pl-PL"/>
        </w:rPr>
      </w:pPr>
    </w:p>
    <w:p w14:paraId="64F64B23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6</w:t>
      </w:r>
    </w:p>
    <w:p w14:paraId="57AD68DC" w14:textId="77777777" w:rsidR="00836624" w:rsidRDefault="00E15636">
      <w:pPr>
        <w:spacing w:before="138"/>
        <w:ind w:left="2840" w:right="2841"/>
        <w:jc w:val="center"/>
        <w:rPr>
          <w:b/>
          <w:sz w:val="24"/>
        </w:rPr>
      </w:pPr>
      <w:proofErr w:type="spellStart"/>
      <w:r>
        <w:rPr>
          <w:b/>
          <w:sz w:val="24"/>
        </w:rPr>
        <w:t>Zada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opiniodawcze</w:t>
      </w:r>
      <w:proofErr w:type="spellEnd"/>
    </w:p>
    <w:p w14:paraId="329CB662" w14:textId="77777777" w:rsidR="00836624" w:rsidRPr="00A77A11" w:rsidRDefault="00E15636">
      <w:pPr>
        <w:pStyle w:val="Akapitzlist"/>
        <w:numPr>
          <w:ilvl w:val="0"/>
          <w:numId w:val="5"/>
        </w:numPr>
        <w:tabs>
          <w:tab w:val="left" w:pos="478"/>
        </w:tabs>
        <w:spacing w:before="138"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piniując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dwołani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a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iasta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yczyny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 xml:space="preserve">niż nieudzielenie absolutorium, przedkłada swoją </w:t>
      </w:r>
      <w:r w:rsidR="000151CE" w:rsidRPr="00A77A11">
        <w:rPr>
          <w:sz w:val="24"/>
          <w:lang w:val="pl-PL"/>
        </w:rPr>
        <w:t>opinię na</w:t>
      </w:r>
      <w:r w:rsidRPr="00A77A11">
        <w:rPr>
          <w:sz w:val="24"/>
          <w:lang w:val="pl-PL"/>
        </w:rPr>
        <w:t xml:space="preserve">  ręce  Przewodniczącego Rady  </w:t>
      </w:r>
      <w:r w:rsidR="00432DC8">
        <w:rPr>
          <w:sz w:val="24"/>
          <w:lang w:val="pl-PL"/>
        </w:rPr>
        <w:br/>
      </w:r>
      <w:r w:rsidRPr="00A77A11">
        <w:rPr>
          <w:sz w:val="24"/>
          <w:lang w:val="pl-PL"/>
        </w:rPr>
        <w:t>w terminie siedmiu dni od daty otrzymania pisemnego wniosku w tej</w:t>
      </w:r>
      <w:r w:rsidRPr="00A77A11">
        <w:rPr>
          <w:spacing w:val="-7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prawie.</w:t>
      </w:r>
    </w:p>
    <w:p w14:paraId="410DAE1C" w14:textId="77777777" w:rsidR="00836624" w:rsidRPr="00A77A11" w:rsidRDefault="00E15636">
      <w:pPr>
        <w:pStyle w:val="Akapitzlist"/>
        <w:numPr>
          <w:ilvl w:val="0"/>
          <w:numId w:val="5"/>
        </w:numPr>
        <w:tabs>
          <w:tab w:val="left" w:pos="478"/>
        </w:tabs>
        <w:spacing w:before="1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wydaje opinie w sprawach określonych w uchwałach Rady i</w:t>
      </w:r>
      <w:r w:rsidRPr="00A77A11">
        <w:rPr>
          <w:spacing w:val="-9"/>
          <w:sz w:val="24"/>
          <w:lang w:val="pl-PL"/>
        </w:rPr>
        <w:t xml:space="preserve"> </w:t>
      </w:r>
      <w:r w:rsidR="000151CE">
        <w:rPr>
          <w:sz w:val="24"/>
          <w:lang w:val="pl-PL"/>
        </w:rPr>
        <w:t>u</w:t>
      </w:r>
      <w:r w:rsidRPr="00A77A11">
        <w:rPr>
          <w:sz w:val="24"/>
          <w:lang w:val="pl-PL"/>
        </w:rPr>
        <w:t>stawie.</w:t>
      </w:r>
    </w:p>
    <w:p w14:paraId="44DD4036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76F541DD" w14:textId="77777777" w:rsidR="00836624" w:rsidRPr="00A77A11" w:rsidRDefault="00836624">
      <w:pPr>
        <w:pStyle w:val="Tekstpodstawowy"/>
        <w:spacing w:before="11"/>
        <w:rPr>
          <w:sz w:val="21"/>
          <w:lang w:val="pl-PL"/>
        </w:rPr>
      </w:pPr>
    </w:p>
    <w:p w14:paraId="49551729" w14:textId="77777777" w:rsidR="00836624" w:rsidRPr="00A77A11" w:rsidRDefault="00836624">
      <w:pPr>
        <w:jc w:val="center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5319BCCE" w14:textId="77777777" w:rsidR="007B6349" w:rsidRPr="00A77A11" w:rsidRDefault="007B6349" w:rsidP="007B6349">
      <w:pPr>
        <w:pStyle w:val="Nagwek1"/>
        <w:ind w:left="2840"/>
        <w:rPr>
          <w:lang w:val="pl-PL"/>
        </w:rPr>
      </w:pPr>
      <w:r w:rsidRPr="00A77A11">
        <w:rPr>
          <w:lang w:val="pl-PL"/>
        </w:rPr>
        <w:lastRenderedPageBreak/>
        <w:t>Rozdział 7</w:t>
      </w:r>
    </w:p>
    <w:p w14:paraId="1D6CFA30" w14:textId="77777777" w:rsidR="007B6349" w:rsidRPr="00A77A11" w:rsidRDefault="007B6349" w:rsidP="007B6349">
      <w:pPr>
        <w:spacing w:before="138"/>
        <w:ind w:left="2841" w:right="2841"/>
        <w:jc w:val="center"/>
        <w:rPr>
          <w:b/>
          <w:sz w:val="24"/>
          <w:lang w:val="pl-PL"/>
        </w:rPr>
      </w:pPr>
      <w:r w:rsidRPr="00A77A11">
        <w:rPr>
          <w:b/>
          <w:sz w:val="24"/>
          <w:lang w:val="pl-PL"/>
        </w:rPr>
        <w:t>Plan pracy i sprawozdania komisji</w:t>
      </w:r>
    </w:p>
    <w:p w14:paraId="12474473" w14:textId="77777777" w:rsidR="007B6349" w:rsidRPr="007B6349" w:rsidRDefault="007B6349" w:rsidP="007B6349">
      <w:pPr>
        <w:spacing w:before="61"/>
        <w:rPr>
          <w:lang w:val="pl-PL"/>
        </w:rPr>
      </w:pPr>
    </w:p>
    <w:p w14:paraId="606669EB" w14:textId="4BE4596B" w:rsidR="00836624" w:rsidRDefault="00E15636">
      <w:pPr>
        <w:spacing w:before="61"/>
        <w:ind w:left="120"/>
      </w:pPr>
      <w:proofErr w:type="spellStart"/>
      <w:r>
        <w:t>Załącznik</w:t>
      </w:r>
      <w:proofErr w:type="spellEnd"/>
      <w:r>
        <w:t xml:space="preserve"> nr 5</w:t>
      </w:r>
    </w:p>
    <w:p w14:paraId="53FA3709" w14:textId="77777777" w:rsidR="00836624" w:rsidRDefault="00836624">
      <w:pPr>
        <w:pStyle w:val="Tekstpodstawowy"/>
      </w:pPr>
    </w:p>
    <w:p w14:paraId="411E25DE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92"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przedkłada Radzie do zatwierdzenia plan pracy na dany rok kalendarzowy do 31 stycznia dan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oku.</w:t>
      </w:r>
    </w:p>
    <w:p w14:paraId="3C9F8812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lan przedłożony Radzie musi zawierać wykaz planowanych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.</w:t>
      </w:r>
    </w:p>
    <w:p w14:paraId="4F33ECE2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Rada może zatwierdzić część planu pracy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16138BD8" w14:textId="77777777" w:rsidR="00836624" w:rsidRPr="00A77A11" w:rsidRDefault="00E15636">
      <w:pPr>
        <w:pStyle w:val="Akapitzlist"/>
        <w:numPr>
          <w:ilvl w:val="0"/>
          <w:numId w:val="4"/>
        </w:numPr>
        <w:tabs>
          <w:tab w:val="left" w:pos="478"/>
        </w:tabs>
        <w:spacing w:before="138" w:line="360" w:lineRule="auto"/>
        <w:ind w:right="117" w:hanging="357"/>
        <w:rPr>
          <w:sz w:val="24"/>
          <w:lang w:val="pl-PL"/>
        </w:rPr>
      </w:pPr>
      <w:r w:rsidRPr="00A77A11">
        <w:rPr>
          <w:sz w:val="24"/>
          <w:lang w:val="pl-PL"/>
        </w:rPr>
        <w:t>Komisja składa Radzie – w terminie do 31 stycznia każdego roku – roczne sprawozdanie ze swojej działalności w roku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dnim.</w:t>
      </w:r>
    </w:p>
    <w:p w14:paraId="06E8ACF9" w14:textId="77777777" w:rsidR="00836624" w:rsidRDefault="00E15636">
      <w:pPr>
        <w:pStyle w:val="Akapitzlist"/>
        <w:numPr>
          <w:ilvl w:val="0"/>
          <w:numId w:val="4"/>
        </w:numPr>
        <w:tabs>
          <w:tab w:val="left" w:pos="478"/>
        </w:tabs>
        <w:ind w:hanging="357"/>
        <w:rPr>
          <w:sz w:val="24"/>
        </w:rPr>
      </w:pPr>
      <w:proofErr w:type="spellStart"/>
      <w:r>
        <w:rPr>
          <w:sz w:val="24"/>
        </w:rPr>
        <w:t>Sprawozd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winno</w:t>
      </w:r>
      <w:proofErr w:type="spellEnd"/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zawierać</w:t>
      </w:r>
      <w:proofErr w:type="spellEnd"/>
      <w:r>
        <w:rPr>
          <w:sz w:val="24"/>
        </w:rPr>
        <w:t>:</w:t>
      </w:r>
    </w:p>
    <w:p w14:paraId="27407538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informację o zakresie realizacji rocznego planu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6EDDB7FD" w14:textId="77777777" w:rsidR="00836624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liczbę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dbytych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posiedzeń</w:t>
      </w:r>
      <w:proofErr w:type="spellEnd"/>
      <w:r>
        <w:rPr>
          <w:sz w:val="24"/>
        </w:rPr>
        <w:t>;</w:t>
      </w:r>
    </w:p>
    <w:p w14:paraId="4AE84C29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liczbę, przedmiot, miejsce, rodzaj, czas przeprowadzonych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ntroli;</w:t>
      </w:r>
    </w:p>
    <w:p w14:paraId="4CBEA66C" w14:textId="77777777" w:rsidR="00836624" w:rsidRPr="00A77A11" w:rsidRDefault="00E15636">
      <w:pPr>
        <w:pStyle w:val="Akapitzlist"/>
        <w:numPr>
          <w:ilvl w:val="1"/>
          <w:numId w:val="4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liczbę i przedmiot skarg oraz wynik ich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aopiniowania.</w:t>
      </w:r>
    </w:p>
    <w:p w14:paraId="49035BCB" w14:textId="77777777" w:rsidR="00836624" w:rsidRPr="00A77A11" w:rsidRDefault="00836624">
      <w:pPr>
        <w:pStyle w:val="Tekstpodstawowy"/>
        <w:rPr>
          <w:sz w:val="26"/>
          <w:lang w:val="pl-PL"/>
        </w:rPr>
      </w:pPr>
    </w:p>
    <w:p w14:paraId="20E55D6E" w14:textId="77777777" w:rsidR="00836624" w:rsidRPr="00A77A11" w:rsidRDefault="00836624">
      <w:pPr>
        <w:pStyle w:val="Tekstpodstawowy"/>
        <w:rPr>
          <w:sz w:val="22"/>
          <w:lang w:val="pl-PL"/>
        </w:rPr>
      </w:pPr>
    </w:p>
    <w:p w14:paraId="1A3E00E8" w14:textId="77777777" w:rsidR="00836624" w:rsidRDefault="00E15636">
      <w:pPr>
        <w:pStyle w:val="Nagwek1"/>
        <w:ind w:left="2840"/>
      </w:pPr>
      <w:proofErr w:type="spellStart"/>
      <w:r>
        <w:t>Rozdział</w:t>
      </w:r>
      <w:proofErr w:type="spellEnd"/>
      <w:r>
        <w:t xml:space="preserve"> 8</w:t>
      </w:r>
    </w:p>
    <w:p w14:paraId="57B583BF" w14:textId="77777777" w:rsidR="00836624" w:rsidRDefault="00E15636">
      <w:pPr>
        <w:spacing w:before="138"/>
        <w:ind w:left="2841" w:right="2781"/>
        <w:jc w:val="center"/>
        <w:rPr>
          <w:b/>
          <w:sz w:val="24"/>
        </w:rPr>
      </w:pPr>
      <w:proofErr w:type="spellStart"/>
      <w:r>
        <w:rPr>
          <w:b/>
          <w:sz w:val="24"/>
        </w:rPr>
        <w:t>Posiedzeni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omisji</w:t>
      </w:r>
      <w:proofErr w:type="spellEnd"/>
    </w:p>
    <w:p w14:paraId="698C0A74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 w:line="360" w:lineRule="auto"/>
        <w:ind w:right="117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obraduje na posiedzeniach zwoływanych przez Przewodniczącego Komisji zgodnie z zatwierdzonym planem pracy oraz w miarę potrzeb. Podczas niemożności sprawowania przez Przewodniczącego Komisji swojej funkcji czynności tych dokonuje Zastępca Przewodniczącego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3C79FCB3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line="360" w:lineRule="auto"/>
        <w:ind w:right="118"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 Komisji prowadzi Przewodniczący Komisji, a podczas jego nieobecności Zastępca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zewodniczącego.</w:t>
      </w:r>
    </w:p>
    <w:p w14:paraId="2EE042D5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, które nie są objęte planem pracy Komisji, zwoływane są w formie</w:t>
      </w:r>
      <w:r w:rsidRPr="00A77A11">
        <w:rPr>
          <w:spacing w:val="-1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isemnej.</w:t>
      </w:r>
    </w:p>
    <w:p w14:paraId="6C70BD1E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7" w:line="360" w:lineRule="auto"/>
        <w:ind w:right="119" w:hanging="357"/>
        <w:rPr>
          <w:sz w:val="24"/>
          <w:lang w:val="pl-PL"/>
        </w:rPr>
      </w:pPr>
      <w:r w:rsidRPr="00A77A11">
        <w:rPr>
          <w:sz w:val="24"/>
          <w:lang w:val="pl-PL"/>
        </w:rPr>
        <w:t>Posiedzenia, o których mowa w ust. 3, mogą być zwoływane z własnej inicjatywy Przewodniczącego Komisji, a także na pisemny umotywowany</w:t>
      </w:r>
      <w:r w:rsidRPr="00A77A11">
        <w:rPr>
          <w:spacing w:val="-6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ek:</w:t>
      </w:r>
    </w:p>
    <w:p w14:paraId="3C141CA3" w14:textId="77777777" w:rsidR="00836624" w:rsidRDefault="00E15636">
      <w:pPr>
        <w:pStyle w:val="Akapitzlist"/>
        <w:numPr>
          <w:ilvl w:val="1"/>
          <w:numId w:val="3"/>
        </w:numPr>
        <w:tabs>
          <w:tab w:val="left" w:pos="705"/>
        </w:tabs>
        <w:rPr>
          <w:sz w:val="24"/>
        </w:rPr>
      </w:pPr>
      <w:proofErr w:type="spellStart"/>
      <w:r>
        <w:rPr>
          <w:sz w:val="24"/>
        </w:rPr>
        <w:t>Przewodniczącego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Rady</w:t>
      </w:r>
      <w:proofErr w:type="spellEnd"/>
      <w:r>
        <w:rPr>
          <w:sz w:val="24"/>
        </w:rPr>
        <w:t>;</w:t>
      </w:r>
    </w:p>
    <w:p w14:paraId="6A9B730D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nie mniej niż sześciu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adnych;</w:t>
      </w:r>
    </w:p>
    <w:p w14:paraId="6899B1C1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nie mniej niż trzech członków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6B4538DD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/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Przewodniczący Komisji może zaprosić na posiedzenie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:</w:t>
      </w:r>
    </w:p>
    <w:p w14:paraId="59A36ADF" w14:textId="77777777" w:rsidR="00836624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</w:rPr>
      </w:pPr>
      <w:proofErr w:type="spellStart"/>
      <w:r>
        <w:rPr>
          <w:sz w:val="24"/>
        </w:rPr>
        <w:t>radn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ebędąc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łonkam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misji</w:t>
      </w:r>
      <w:proofErr w:type="spellEnd"/>
      <w:r>
        <w:rPr>
          <w:sz w:val="24"/>
        </w:rPr>
        <w:t>;</w:t>
      </w:r>
    </w:p>
    <w:p w14:paraId="6D47DF20" w14:textId="77777777" w:rsidR="00836624" w:rsidRPr="00A77A11" w:rsidRDefault="00E15636">
      <w:pPr>
        <w:pStyle w:val="Akapitzlist"/>
        <w:numPr>
          <w:ilvl w:val="1"/>
          <w:numId w:val="3"/>
        </w:numPr>
        <w:tabs>
          <w:tab w:val="left" w:pos="705"/>
        </w:tabs>
        <w:spacing w:before="138"/>
        <w:rPr>
          <w:sz w:val="24"/>
          <w:lang w:val="pl-PL"/>
        </w:rPr>
      </w:pPr>
      <w:r w:rsidRPr="00A77A11">
        <w:rPr>
          <w:sz w:val="24"/>
          <w:lang w:val="pl-PL"/>
        </w:rPr>
        <w:t>osoby zaangażowane na wniosek Komisji w charakterze biegłych lub</w:t>
      </w:r>
      <w:r w:rsidRPr="00A77A11">
        <w:rPr>
          <w:spacing w:val="-8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ekspertów.</w:t>
      </w:r>
    </w:p>
    <w:p w14:paraId="7947C0F6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before="138" w:line="360" w:lineRule="auto"/>
        <w:ind w:right="117" w:hanging="357"/>
        <w:rPr>
          <w:color w:val="0D0D0D"/>
          <w:sz w:val="24"/>
          <w:lang w:val="pl-PL"/>
        </w:rPr>
      </w:pPr>
      <w:r w:rsidRPr="00A77A11">
        <w:rPr>
          <w:color w:val="0D0D0D"/>
          <w:sz w:val="24"/>
          <w:lang w:val="pl-PL"/>
        </w:rPr>
        <w:t>Z posiedzenia Komisji należy sporządzić protokół, który powinien być podpisany przez wszystkich członków Komisji uczestniczących w</w:t>
      </w:r>
      <w:r w:rsidRPr="00A77A11">
        <w:rPr>
          <w:color w:val="0D0D0D"/>
          <w:spacing w:val="-7"/>
          <w:sz w:val="24"/>
          <w:lang w:val="pl-PL"/>
        </w:rPr>
        <w:t xml:space="preserve"> </w:t>
      </w:r>
      <w:r w:rsidRPr="00A77A11">
        <w:rPr>
          <w:color w:val="0D0D0D"/>
          <w:sz w:val="24"/>
          <w:lang w:val="pl-PL"/>
        </w:rPr>
        <w:t>posiedzeniu.</w:t>
      </w:r>
    </w:p>
    <w:p w14:paraId="50C2A4C3" w14:textId="77777777" w:rsidR="00836624" w:rsidRPr="00A77A11" w:rsidRDefault="00E15636">
      <w:pPr>
        <w:pStyle w:val="Akapitzlist"/>
        <w:numPr>
          <w:ilvl w:val="0"/>
          <w:numId w:val="3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lastRenderedPageBreak/>
        <w:t>Komisja podejmuje rozstrzygnięcia zawierające opinie, wnioski, stanowiska, postulaty przyjmowan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owaniu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jawnym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ykłą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iększością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głosów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</w:t>
      </w:r>
      <w:r w:rsidRPr="00A77A11">
        <w:rPr>
          <w:spacing w:val="-1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obecności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o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ajmniej połowy składu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.</w:t>
      </w:r>
    </w:p>
    <w:p w14:paraId="5637AF5F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314FA3E2" w14:textId="77777777" w:rsidR="00836624" w:rsidRDefault="00E15636">
      <w:pPr>
        <w:spacing w:before="61"/>
        <w:ind w:left="120"/>
      </w:pPr>
      <w:proofErr w:type="spellStart"/>
      <w:r>
        <w:lastRenderedPageBreak/>
        <w:t>Załącznik</w:t>
      </w:r>
      <w:proofErr w:type="spellEnd"/>
      <w:r>
        <w:t xml:space="preserve"> nr 5</w:t>
      </w:r>
    </w:p>
    <w:p w14:paraId="574EDCCF" w14:textId="77777777" w:rsidR="00836624" w:rsidRDefault="00836624">
      <w:pPr>
        <w:pStyle w:val="Tekstpodstawowy"/>
      </w:pPr>
    </w:p>
    <w:p w14:paraId="0779C486" w14:textId="77777777" w:rsidR="00836624" w:rsidRDefault="00836624">
      <w:pPr>
        <w:pStyle w:val="Tekstpodstawowy"/>
      </w:pPr>
    </w:p>
    <w:p w14:paraId="6574FB8E" w14:textId="77777777" w:rsidR="00836624" w:rsidRDefault="00836624">
      <w:pPr>
        <w:pStyle w:val="Tekstpodstawowy"/>
        <w:spacing w:before="8"/>
        <w:rPr>
          <w:sz w:val="28"/>
        </w:rPr>
      </w:pPr>
    </w:p>
    <w:p w14:paraId="53E35D3D" w14:textId="77777777" w:rsidR="00836624" w:rsidRDefault="00E15636">
      <w:pPr>
        <w:pStyle w:val="Nagwek1"/>
        <w:spacing w:line="360" w:lineRule="auto"/>
        <w:ind w:left="3416" w:right="3415"/>
      </w:pPr>
      <w:proofErr w:type="spellStart"/>
      <w:r>
        <w:t>Rozdział</w:t>
      </w:r>
      <w:proofErr w:type="spellEnd"/>
      <w:r>
        <w:t xml:space="preserve"> 9 </w:t>
      </w:r>
      <w:proofErr w:type="spellStart"/>
      <w:r>
        <w:t>Postanowienia</w:t>
      </w:r>
      <w:proofErr w:type="spellEnd"/>
      <w:r>
        <w:t xml:space="preserve"> </w:t>
      </w:r>
      <w:proofErr w:type="spellStart"/>
      <w:r>
        <w:t>końcowe</w:t>
      </w:r>
      <w:proofErr w:type="spellEnd"/>
    </w:p>
    <w:p w14:paraId="547CC127" w14:textId="77777777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ind w:hanging="357"/>
        <w:rPr>
          <w:sz w:val="24"/>
          <w:lang w:val="pl-PL"/>
        </w:rPr>
      </w:pPr>
      <w:r w:rsidRPr="00A77A11">
        <w:rPr>
          <w:sz w:val="24"/>
          <w:lang w:val="pl-PL"/>
        </w:rPr>
        <w:t>Obsługę biurową Komisji zapewnia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rezydent.</w:t>
      </w:r>
    </w:p>
    <w:p w14:paraId="510AE6C2" w14:textId="433A4E99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before="138" w:line="360" w:lineRule="auto"/>
        <w:ind w:right="119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może korzystać z porad, opinii i ekspertyz osób posiadających wiedzę fachową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w zakresie związanym z przedmiotem jej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działania.</w:t>
      </w:r>
    </w:p>
    <w:p w14:paraId="2A438867" w14:textId="77777777" w:rsidR="00836624" w:rsidRPr="00A77A11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8" w:hanging="357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Rewizyjna może współdziałać w wykonywaniu funkcji kontrolnej z</w:t>
      </w:r>
      <w:r w:rsidRPr="00A77A11">
        <w:rPr>
          <w:spacing w:val="35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nnymi komisjami Rady w zakresie ich właściwośc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rzeczowej.</w:t>
      </w:r>
    </w:p>
    <w:p w14:paraId="7BD4AEC8" w14:textId="076EF745" w:rsidR="00836624" w:rsidRPr="00DB318E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7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 xml:space="preserve">Przewodniczący Komisji może zwracać się do przewodniczących innych komisji Rady    </w:t>
      </w:r>
      <w:r w:rsidR="007B6349" w:rsidRPr="00DB318E">
        <w:rPr>
          <w:strike/>
          <w:sz w:val="24"/>
          <w:lang w:val="pl-PL"/>
        </w:rPr>
        <w:br/>
      </w:r>
      <w:r w:rsidRPr="00DB318E">
        <w:rPr>
          <w:strike/>
          <w:sz w:val="24"/>
          <w:lang w:val="pl-PL"/>
        </w:rPr>
        <w:t>o oddelegowanie w skład zespołu kontrolnego radnych mających kwalifikacje w zakresie tematyki objętej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kontrolą.</w:t>
      </w:r>
    </w:p>
    <w:p w14:paraId="294226EB" w14:textId="6179354F" w:rsidR="00836624" w:rsidRPr="00DB318E" w:rsidRDefault="00E15636">
      <w:pPr>
        <w:pStyle w:val="Akapitzlist"/>
        <w:numPr>
          <w:ilvl w:val="0"/>
          <w:numId w:val="2"/>
        </w:numPr>
        <w:tabs>
          <w:tab w:val="left" w:pos="478"/>
        </w:tabs>
        <w:spacing w:line="360" w:lineRule="auto"/>
        <w:ind w:right="117" w:hanging="357"/>
        <w:jc w:val="both"/>
        <w:rPr>
          <w:strike/>
          <w:sz w:val="24"/>
          <w:lang w:val="pl-PL"/>
        </w:rPr>
      </w:pPr>
      <w:r w:rsidRPr="00DB318E">
        <w:rPr>
          <w:strike/>
          <w:sz w:val="24"/>
          <w:lang w:val="pl-PL"/>
        </w:rPr>
        <w:t xml:space="preserve">Do członków innych komisji, oddelegowanych zgodnie z ust. 4 i uczestniczących </w:t>
      </w:r>
      <w:r w:rsidR="00432DC8" w:rsidRPr="00DB318E">
        <w:rPr>
          <w:strike/>
          <w:sz w:val="24"/>
          <w:lang w:val="pl-PL"/>
        </w:rPr>
        <w:br/>
      </w:r>
      <w:r w:rsidRPr="00DB318E">
        <w:rPr>
          <w:strike/>
          <w:sz w:val="24"/>
          <w:lang w:val="pl-PL"/>
        </w:rPr>
        <w:t>w kontroli stosuje się odpowiednio zapisy Rozdziału 3, Rozdziału 4, Rozdziału 5, Rozdziału 7 oraz Rozdziału 8 niniejszego</w:t>
      </w:r>
      <w:r w:rsidRPr="00DB318E">
        <w:rPr>
          <w:strike/>
          <w:spacing w:val="-1"/>
          <w:sz w:val="24"/>
          <w:lang w:val="pl-PL"/>
        </w:rPr>
        <w:t xml:space="preserve"> </w:t>
      </w:r>
      <w:r w:rsidRPr="00DB318E">
        <w:rPr>
          <w:strike/>
          <w:sz w:val="24"/>
          <w:lang w:val="pl-PL"/>
        </w:rPr>
        <w:t>Regulaminu.</w:t>
      </w:r>
    </w:p>
    <w:p w14:paraId="69DBCD60" w14:textId="77777777" w:rsidR="00836624" w:rsidRPr="00A77A11" w:rsidRDefault="00836624">
      <w:pPr>
        <w:spacing w:line="360" w:lineRule="auto"/>
        <w:jc w:val="both"/>
        <w:rPr>
          <w:sz w:val="24"/>
          <w:lang w:val="pl-PL"/>
        </w:rPr>
        <w:sectPr w:rsidR="00836624" w:rsidRPr="00A77A11">
          <w:pgSz w:w="11910" w:h="16840"/>
          <w:pgMar w:top="640" w:right="1320" w:bottom="280" w:left="1320" w:header="720" w:footer="720" w:gutter="0"/>
          <w:cols w:space="720"/>
        </w:sectPr>
      </w:pPr>
    </w:p>
    <w:p w14:paraId="3062CB12" w14:textId="77777777" w:rsidR="00836624" w:rsidRPr="00A77A11" w:rsidRDefault="00E15636">
      <w:pPr>
        <w:pStyle w:val="Tekstpodstawowy"/>
        <w:spacing w:before="68"/>
        <w:ind w:left="257"/>
        <w:rPr>
          <w:lang w:val="pl-PL"/>
        </w:rPr>
      </w:pPr>
      <w:bookmarkStart w:id="12" w:name="Zalacznik_nr_6"/>
      <w:bookmarkEnd w:id="12"/>
      <w:r w:rsidRPr="00A77A11">
        <w:rPr>
          <w:lang w:val="pl-PL"/>
        </w:rPr>
        <w:lastRenderedPageBreak/>
        <w:t>Załącznik nr 6</w:t>
      </w:r>
    </w:p>
    <w:p w14:paraId="59153A4B" w14:textId="77777777" w:rsidR="00836624" w:rsidRPr="00A77A11" w:rsidRDefault="00836624">
      <w:pPr>
        <w:pStyle w:val="Tekstpodstawowy"/>
        <w:spacing w:before="8"/>
        <w:rPr>
          <w:sz w:val="37"/>
          <w:lang w:val="pl-PL"/>
        </w:rPr>
      </w:pPr>
    </w:p>
    <w:p w14:paraId="1E6A3766" w14:textId="77777777" w:rsidR="00836624" w:rsidRPr="00A77A11" w:rsidRDefault="00E15636">
      <w:pPr>
        <w:pStyle w:val="Nagwek1"/>
        <w:ind w:left="257" w:right="0"/>
        <w:jc w:val="left"/>
        <w:rPr>
          <w:lang w:val="pl-PL"/>
        </w:rPr>
      </w:pPr>
      <w:r w:rsidRPr="00A77A11">
        <w:rPr>
          <w:lang w:val="pl-PL"/>
        </w:rPr>
        <w:t>Zasady i tryb działania Komisji Skarg, Wniosków i Petycji</w:t>
      </w:r>
    </w:p>
    <w:p w14:paraId="6BDC09F6" w14:textId="77777777" w:rsidR="00836624" w:rsidRPr="00A77A11" w:rsidRDefault="00836624">
      <w:pPr>
        <w:pStyle w:val="Tekstpodstawowy"/>
        <w:rPr>
          <w:b/>
          <w:sz w:val="26"/>
          <w:lang w:val="pl-PL"/>
        </w:rPr>
      </w:pPr>
    </w:p>
    <w:p w14:paraId="73770E43" w14:textId="77777777" w:rsidR="00836624" w:rsidRPr="00A77A11" w:rsidRDefault="00836624">
      <w:pPr>
        <w:pStyle w:val="Tekstpodstawowy"/>
        <w:rPr>
          <w:b/>
          <w:sz w:val="34"/>
          <w:lang w:val="pl-PL"/>
        </w:rPr>
      </w:pPr>
    </w:p>
    <w:p w14:paraId="396B0FC2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Rezygnacja, odwołanie członka Komisji Skarg, Wniosków i Petycji lub utrata przez niego mandatu radnego nie przerywa prowadzonych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czynności,</w:t>
      </w:r>
    </w:p>
    <w:p w14:paraId="5B486336" w14:textId="77777777" w:rsidR="00836624" w:rsidRPr="00A77A11" w:rsidRDefault="00836624">
      <w:pPr>
        <w:pStyle w:val="Tekstpodstawowy"/>
        <w:spacing w:before="3"/>
        <w:rPr>
          <w:sz w:val="26"/>
          <w:lang w:val="pl-PL"/>
        </w:rPr>
      </w:pPr>
    </w:p>
    <w:p w14:paraId="0312F160" w14:textId="1BAB080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spacing w:line="204" w:lineRule="auto"/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Przewodniczący Komisji Skarg, Wniosków i Petycji koordynuje </w:t>
      </w:r>
      <w:r w:rsidR="007B6349" w:rsidRPr="00A77A11">
        <w:rPr>
          <w:spacing w:val="-5"/>
          <w:sz w:val="24"/>
          <w:lang w:val="pl-PL"/>
        </w:rPr>
        <w:t>procedurę</w:t>
      </w:r>
      <w:r w:rsidR="007B6349" w:rsidRPr="00A77A11">
        <w:rPr>
          <w:spacing w:val="-5"/>
          <w:position w:val="-4"/>
          <w:sz w:val="24"/>
          <w:lang w:val="pl-PL"/>
        </w:rPr>
        <w:t>̨ rozpatrywania</w:t>
      </w:r>
      <w:r w:rsidRPr="00A77A11">
        <w:rPr>
          <w:sz w:val="24"/>
          <w:lang w:val="pl-PL"/>
        </w:rPr>
        <w:t xml:space="preserve">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i załatwiania skarg, wniosków i petycji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przez:</w:t>
      </w:r>
    </w:p>
    <w:p w14:paraId="08C2B2CA" w14:textId="77777777" w:rsidR="00836624" w:rsidRPr="00A77A11" w:rsidRDefault="00836624">
      <w:pPr>
        <w:pStyle w:val="Tekstpodstawowy"/>
        <w:spacing w:before="7"/>
        <w:rPr>
          <w:lang w:val="pl-PL"/>
        </w:rPr>
      </w:pPr>
    </w:p>
    <w:p w14:paraId="3051AABB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prowadze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ymagany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awem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rejestrów</w:t>
      </w:r>
      <w:proofErr w:type="spellEnd"/>
      <w:r>
        <w:rPr>
          <w:sz w:val="24"/>
        </w:rPr>
        <w:t>;</w:t>
      </w:r>
    </w:p>
    <w:p w14:paraId="480F8D02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kwalifikowani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pływających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spraw</w:t>
      </w:r>
      <w:proofErr w:type="spellEnd"/>
      <w:r>
        <w:rPr>
          <w:sz w:val="24"/>
        </w:rPr>
        <w:t>;</w:t>
      </w:r>
    </w:p>
    <w:p w14:paraId="17A16274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ind w:right="114"/>
        <w:rPr>
          <w:sz w:val="24"/>
          <w:lang w:val="pl-PL"/>
        </w:rPr>
      </w:pPr>
      <w:r w:rsidRPr="00A77A11">
        <w:rPr>
          <w:sz w:val="24"/>
          <w:lang w:val="pl-PL"/>
        </w:rPr>
        <w:t>występowanie o uzupełnienie sprawy, w przypadku wątpliwości co do kwalifikacji zarzutów;</w:t>
      </w:r>
    </w:p>
    <w:p w14:paraId="254ABA55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niezwłoczne nadawanie biegu sprawom poprzez skierowanie do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;</w:t>
      </w:r>
    </w:p>
    <w:p w14:paraId="3EDB1F94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zawiadamianie składającego o terminie rozpatrzenia sprawy przez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pacing w:val="-8"/>
          <w:sz w:val="24"/>
          <w:lang w:val="pl-PL"/>
        </w:rPr>
        <w:t>Radę.</w:t>
      </w:r>
    </w:p>
    <w:p w14:paraId="77573C4A" w14:textId="77777777" w:rsidR="00836624" w:rsidRPr="00A77A11" w:rsidRDefault="00836624">
      <w:pPr>
        <w:pStyle w:val="Tekstpodstawowy"/>
        <w:spacing w:before="10"/>
        <w:rPr>
          <w:sz w:val="23"/>
          <w:lang w:val="pl-PL"/>
        </w:rPr>
      </w:pPr>
    </w:p>
    <w:p w14:paraId="68B0E6AE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spacing w:before="1"/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Skarg, Wniosków i Petycji może przyjmować do protokołu skargi i wnioski wnoszone do Rady</w:t>
      </w:r>
      <w:r w:rsidRPr="00A77A11">
        <w:rPr>
          <w:spacing w:val="-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stnie.</w:t>
      </w:r>
    </w:p>
    <w:p w14:paraId="658E8E88" w14:textId="77777777" w:rsidR="00836624" w:rsidRPr="00A77A11" w:rsidRDefault="00836624">
      <w:pPr>
        <w:pStyle w:val="Tekstpodstawowy"/>
        <w:rPr>
          <w:lang w:val="pl-PL"/>
        </w:rPr>
      </w:pPr>
    </w:p>
    <w:p w14:paraId="28FED1C6" w14:textId="31950CF5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Jeżeli Rada nie jest właściwa do rozpatrzenia skargi, wniosku lub petycji złożonej przez obywateli, przewodniczący Komisji Skarg, Wniosków i Petycji niezwłocznie informuje     </w:t>
      </w:r>
      <w:r w:rsidR="007B6349">
        <w:rPr>
          <w:sz w:val="24"/>
          <w:lang w:val="pl-PL"/>
        </w:rPr>
        <w:br/>
      </w:r>
      <w:r w:rsidRPr="00A77A11">
        <w:rPr>
          <w:sz w:val="24"/>
          <w:lang w:val="pl-PL"/>
        </w:rPr>
        <w:t>o tym Przewodniczącego Rady, celem podjęcia przez Radę stosownej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uchwały.</w:t>
      </w:r>
    </w:p>
    <w:p w14:paraId="52C24EA7" w14:textId="77777777" w:rsidR="00836624" w:rsidRPr="00A77A11" w:rsidRDefault="00836624">
      <w:pPr>
        <w:pStyle w:val="Tekstpodstawowy"/>
        <w:rPr>
          <w:lang w:val="pl-PL"/>
        </w:rPr>
      </w:pPr>
    </w:p>
    <w:p w14:paraId="03503F94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5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Komisja Skarg, Wniosków i Petycji, badając sprawę i prowadząc postępowanie wyjaśniające w związku ze złożoną skargą, wnioskiem lub petycją,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może:</w:t>
      </w:r>
    </w:p>
    <w:p w14:paraId="38A3BB40" w14:textId="77777777" w:rsidR="00836624" w:rsidRPr="00A77A11" w:rsidRDefault="00836624">
      <w:pPr>
        <w:pStyle w:val="Tekstpodstawowy"/>
        <w:rPr>
          <w:lang w:val="pl-PL"/>
        </w:rPr>
      </w:pPr>
    </w:p>
    <w:p w14:paraId="7C535FB7" w14:textId="289685BB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ind w:right="114"/>
        <w:rPr>
          <w:sz w:val="24"/>
          <w:lang w:val="pl-PL"/>
        </w:rPr>
      </w:pPr>
      <w:r w:rsidRPr="00A77A11">
        <w:rPr>
          <w:sz w:val="24"/>
          <w:lang w:val="pl-PL"/>
        </w:rPr>
        <w:t xml:space="preserve">wystąpić do Wójta albo do właściwego kierownika gminnej jednostki </w:t>
      </w:r>
      <w:r w:rsidR="007B6349" w:rsidRPr="00A77A11">
        <w:rPr>
          <w:sz w:val="24"/>
          <w:lang w:val="pl-PL"/>
        </w:rPr>
        <w:t xml:space="preserve">organizacyjnej </w:t>
      </w:r>
      <w:r w:rsidR="007B6349">
        <w:rPr>
          <w:sz w:val="24"/>
          <w:lang w:val="pl-PL"/>
        </w:rPr>
        <w:br/>
      </w:r>
      <w:r w:rsidR="007B6349" w:rsidRPr="00A77A11">
        <w:rPr>
          <w:sz w:val="24"/>
          <w:lang w:val="pl-PL"/>
        </w:rPr>
        <w:t>z</w:t>
      </w:r>
      <w:r w:rsidRPr="00A77A11">
        <w:rPr>
          <w:sz w:val="24"/>
          <w:lang w:val="pl-PL"/>
        </w:rPr>
        <w:t xml:space="preserve"> wnioskiem o zajęcie</w:t>
      </w:r>
      <w:r w:rsidRPr="00A77A11">
        <w:rPr>
          <w:spacing w:val="-3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tanowiska,</w:t>
      </w:r>
    </w:p>
    <w:p w14:paraId="258BDBAE" w14:textId="77777777" w:rsidR="00836624" w:rsidRPr="00A77A11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  <w:lang w:val="pl-PL"/>
        </w:rPr>
      </w:pPr>
      <w:r w:rsidRPr="00A77A11">
        <w:rPr>
          <w:sz w:val="24"/>
          <w:lang w:val="pl-PL"/>
        </w:rPr>
        <w:t>zebrać materiały, informacje i</w:t>
      </w:r>
      <w:r w:rsidRPr="00A77A11">
        <w:rPr>
          <w:spacing w:val="-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yjaśnienia,</w:t>
      </w:r>
    </w:p>
    <w:p w14:paraId="017760C8" w14:textId="77777777" w:rsidR="00836624" w:rsidRDefault="00E15636">
      <w:pPr>
        <w:pStyle w:val="Akapitzlist"/>
        <w:numPr>
          <w:ilvl w:val="1"/>
          <w:numId w:val="1"/>
        </w:numPr>
        <w:tabs>
          <w:tab w:val="left" w:pos="978"/>
        </w:tabs>
        <w:rPr>
          <w:sz w:val="24"/>
        </w:rPr>
      </w:pPr>
      <w:proofErr w:type="spellStart"/>
      <w:r>
        <w:rPr>
          <w:sz w:val="24"/>
        </w:rPr>
        <w:t>przeprowadzić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zynności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kontrolne</w:t>
      </w:r>
      <w:proofErr w:type="spellEnd"/>
      <w:r>
        <w:rPr>
          <w:sz w:val="24"/>
        </w:rPr>
        <w:t>.</w:t>
      </w:r>
    </w:p>
    <w:p w14:paraId="5BC87F78" w14:textId="77777777" w:rsidR="00836624" w:rsidRDefault="00836624">
      <w:pPr>
        <w:pStyle w:val="Tekstpodstawowy"/>
        <w:rPr>
          <w:sz w:val="26"/>
        </w:rPr>
      </w:pPr>
    </w:p>
    <w:p w14:paraId="35CEFBE2" w14:textId="77777777" w:rsidR="00836624" w:rsidRDefault="00836624">
      <w:pPr>
        <w:pStyle w:val="Tekstpodstawowy"/>
        <w:rPr>
          <w:sz w:val="22"/>
        </w:rPr>
      </w:pPr>
    </w:p>
    <w:p w14:paraId="60A1D182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 xml:space="preserve">Komisja Skarg, Wniosków i Petycji po przeprowadzeniu postępowania wyjaśniającego przygotowuje i przedstawia Radzie </w:t>
      </w:r>
      <w:r w:rsidRPr="00A77A11">
        <w:rPr>
          <w:spacing w:val="-7"/>
          <w:sz w:val="24"/>
          <w:lang w:val="pl-PL"/>
        </w:rPr>
        <w:t xml:space="preserve">opinię </w:t>
      </w:r>
      <w:r w:rsidRPr="00A77A11">
        <w:rPr>
          <w:spacing w:val="-3"/>
          <w:sz w:val="24"/>
          <w:lang w:val="pl-PL"/>
        </w:rPr>
        <w:t xml:space="preserve">zawierającą </w:t>
      </w:r>
      <w:r w:rsidRPr="00A77A11">
        <w:rPr>
          <w:sz w:val="24"/>
          <w:lang w:val="pl-PL"/>
        </w:rPr>
        <w:t xml:space="preserve">wniosek o uwzględnienie </w:t>
      </w:r>
      <w:r w:rsidRPr="00A77A11">
        <w:rPr>
          <w:spacing w:val="-4"/>
          <w:sz w:val="24"/>
          <w:lang w:val="pl-PL"/>
        </w:rPr>
        <w:t xml:space="preserve">bądź́ </w:t>
      </w:r>
      <w:r w:rsidRPr="00A77A11">
        <w:rPr>
          <w:sz w:val="24"/>
          <w:lang w:val="pl-PL"/>
        </w:rPr>
        <w:t>nieuwzględnienie skargi, wniosku lub</w:t>
      </w:r>
      <w:r w:rsidRPr="00A77A11">
        <w:rPr>
          <w:spacing w:val="-4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tycji.</w:t>
      </w:r>
    </w:p>
    <w:p w14:paraId="3AEF6236" w14:textId="77777777" w:rsidR="00836624" w:rsidRPr="00A77A11" w:rsidRDefault="00836624">
      <w:pPr>
        <w:pStyle w:val="Tekstpodstawowy"/>
        <w:rPr>
          <w:lang w:val="pl-PL"/>
        </w:rPr>
      </w:pPr>
    </w:p>
    <w:p w14:paraId="0C97805F" w14:textId="77777777" w:rsidR="00836624" w:rsidRPr="00A77A11" w:rsidRDefault="00E15636">
      <w:pPr>
        <w:pStyle w:val="Akapitzlist"/>
        <w:numPr>
          <w:ilvl w:val="0"/>
          <w:numId w:val="1"/>
        </w:numPr>
        <w:tabs>
          <w:tab w:val="left" w:pos="542"/>
        </w:tabs>
        <w:ind w:right="114"/>
        <w:jc w:val="both"/>
        <w:rPr>
          <w:sz w:val="24"/>
          <w:lang w:val="pl-PL"/>
        </w:rPr>
      </w:pPr>
      <w:r w:rsidRPr="00A77A11">
        <w:rPr>
          <w:sz w:val="24"/>
          <w:lang w:val="pl-PL"/>
        </w:rPr>
        <w:t>Przewodniczący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Komisji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Skarg,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Wniosków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i</w:t>
      </w:r>
      <w:r w:rsidRPr="00A77A11">
        <w:rPr>
          <w:spacing w:val="-9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etycji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zwołuje</w:t>
      </w:r>
      <w:r w:rsidRPr="00A77A11">
        <w:rPr>
          <w:spacing w:val="-12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posiedzenie</w:t>
      </w:r>
      <w:r w:rsidRPr="00A77A11">
        <w:rPr>
          <w:spacing w:val="-11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zwłocznie,</w:t>
      </w:r>
      <w:r w:rsidRPr="00A77A11">
        <w:rPr>
          <w:spacing w:val="-10"/>
          <w:sz w:val="24"/>
          <w:lang w:val="pl-PL"/>
        </w:rPr>
        <w:t xml:space="preserve"> </w:t>
      </w:r>
      <w:r w:rsidRPr="00A77A11">
        <w:rPr>
          <w:sz w:val="24"/>
          <w:lang w:val="pl-PL"/>
        </w:rPr>
        <w:t>nie później niż w terminie 7dni od dnia wpływu skargi, wniosku lub petycji oraz kieruje jej pracami.</w:t>
      </w:r>
    </w:p>
    <w:sectPr w:rsidR="00836624" w:rsidRPr="00A77A11">
      <w:pgSz w:w="11910" w:h="16840"/>
      <w:pgMar w:top="620" w:right="1300" w:bottom="280" w:left="1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6000F" w14:textId="77777777" w:rsidR="0025090A" w:rsidRDefault="0025090A" w:rsidP="0003715E">
      <w:r>
        <w:separator/>
      </w:r>
    </w:p>
  </w:endnote>
  <w:endnote w:type="continuationSeparator" w:id="0">
    <w:p w14:paraId="72D1C38F" w14:textId="77777777" w:rsidR="0025090A" w:rsidRDefault="0025090A" w:rsidP="00037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B4ACF3" w14:textId="77777777" w:rsidR="0025090A" w:rsidRDefault="0025090A" w:rsidP="0003715E">
      <w:r>
        <w:separator/>
      </w:r>
    </w:p>
  </w:footnote>
  <w:footnote w:type="continuationSeparator" w:id="0">
    <w:p w14:paraId="29557DA3" w14:textId="77777777" w:rsidR="0025090A" w:rsidRDefault="0025090A" w:rsidP="000371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E1676C" w14:textId="043BD3AC" w:rsidR="00CD0170" w:rsidRPr="00CD0170" w:rsidRDefault="00CD0170" w:rsidP="00CD0170">
    <w:pPr>
      <w:pStyle w:val="Nagwek"/>
      <w:jc w:val="both"/>
      <w:rPr>
        <w:lang w:val="pl-PL"/>
      </w:rPr>
    </w:pPr>
    <w:r>
      <w:rPr>
        <w:lang w:val="pl-PL"/>
      </w:rPr>
      <w:t>Tekst ujednolicony Statutu Miasta Otwocka uwzględnia postanowienia</w:t>
    </w:r>
    <w:r w:rsidRPr="00CD0170">
      <w:rPr>
        <w:lang w:val="pl-PL"/>
      </w:rPr>
      <w:t xml:space="preserve"> rozstrzygnięcia nadzorczego Wojewody Mazowieckiego nr WNP-I.4131.204.2019 z dnia </w:t>
    </w:r>
    <w:smartTag w:uri="urn:schemas-microsoft-com:office:smarttags" w:element="date">
      <w:smartTagPr>
        <w:attr w:name="ls" w:val="trans"/>
        <w:attr w:name="Month" w:val="12"/>
        <w:attr w:name="Day" w:val="6"/>
        <w:attr w:name="Year" w:val="2019"/>
      </w:smartTagPr>
      <w:r w:rsidRPr="00CD0170">
        <w:rPr>
          <w:lang w:val="pl-PL"/>
        </w:rPr>
        <w:t>6 grudnia 2019 r.</w:t>
      </w:r>
    </w:smartTag>
    <w:r>
      <w:rPr>
        <w:lang w:val="pl-PL"/>
      </w:rPr>
      <w:t xml:space="preserve"> poprzez naniesienia skreśleń w postanowieniach statutu wprowadzonych w/w rozstrzygnięciem nadzorczym. </w:t>
    </w:r>
  </w:p>
  <w:p w14:paraId="6076BE47" w14:textId="77777777" w:rsidR="00CD0170" w:rsidRPr="00CD0170" w:rsidRDefault="00CD0170">
    <w:pPr>
      <w:rPr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840B6"/>
    <w:multiLevelType w:val="hybridMultilevel"/>
    <w:tmpl w:val="7D76ACD8"/>
    <w:lvl w:ilvl="0" w:tplc="7FF8F5D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</w:rPr>
    </w:lvl>
    <w:lvl w:ilvl="1" w:tplc="80D02BAC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AF04B4CC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7FA0AE08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D80287C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502E7476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39404A2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06F08CCE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15835B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">
    <w:nsid w:val="03FB7576"/>
    <w:multiLevelType w:val="hybridMultilevel"/>
    <w:tmpl w:val="FE7EADEA"/>
    <w:lvl w:ilvl="0" w:tplc="63902320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C36811A">
      <w:start w:val="1"/>
      <w:numFmt w:val="decimal"/>
      <w:lvlText w:val="%2)"/>
      <w:lvlJc w:val="left"/>
      <w:pPr>
        <w:ind w:left="127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2" w:tplc="3B245B24">
      <w:numFmt w:val="bullet"/>
      <w:lvlText w:val="•"/>
      <w:lvlJc w:val="left"/>
      <w:pPr>
        <w:ind w:left="2181" w:hanging="360"/>
      </w:pPr>
      <w:rPr>
        <w:rFonts w:hint="default"/>
      </w:rPr>
    </w:lvl>
    <w:lvl w:ilvl="3" w:tplc="C97053F8">
      <w:numFmt w:val="bullet"/>
      <w:lvlText w:val="•"/>
      <w:lvlJc w:val="left"/>
      <w:pPr>
        <w:ind w:left="3082" w:hanging="360"/>
      </w:pPr>
      <w:rPr>
        <w:rFonts w:hint="default"/>
      </w:rPr>
    </w:lvl>
    <w:lvl w:ilvl="4" w:tplc="C88A0920">
      <w:numFmt w:val="bullet"/>
      <w:lvlText w:val="•"/>
      <w:lvlJc w:val="left"/>
      <w:pPr>
        <w:ind w:left="3983" w:hanging="360"/>
      </w:pPr>
      <w:rPr>
        <w:rFonts w:hint="default"/>
      </w:rPr>
    </w:lvl>
    <w:lvl w:ilvl="5" w:tplc="4CC0D860">
      <w:numFmt w:val="bullet"/>
      <w:lvlText w:val="•"/>
      <w:lvlJc w:val="left"/>
      <w:pPr>
        <w:ind w:left="4884" w:hanging="360"/>
      </w:pPr>
      <w:rPr>
        <w:rFonts w:hint="default"/>
      </w:rPr>
    </w:lvl>
    <w:lvl w:ilvl="6" w:tplc="91025ECE">
      <w:numFmt w:val="bullet"/>
      <w:lvlText w:val="•"/>
      <w:lvlJc w:val="left"/>
      <w:pPr>
        <w:ind w:left="5785" w:hanging="360"/>
      </w:pPr>
      <w:rPr>
        <w:rFonts w:hint="default"/>
      </w:rPr>
    </w:lvl>
    <w:lvl w:ilvl="7" w:tplc="8370E806">
      <w:numFmt w:val="bullet"/>
      <w:lvlText w:val="•"/>
      <w:lvlJc w:val="left"/>
      <w:pPr>
        <w:ind w:left="6686" w:hanging="360"/>
      </w:pPr>
      <w:rPr>
        <w:rFonts w:hint="default"/>
      </w:rPr>
    </w:lvl>
    <w:lvl w:ilvl="8" w:tplc="E2F6887A">
      <w:numFmt w:val="bullet"/>
      <w:lvlText w:val="•"/>
      <w:lvlJc w:val="left"/>
      <w:pPr>
        <w:ind w:left="7587" w:hanging="360"/>
      </w:pPr>
      <w:rPr>
        <w:rFonts w:hint="default"/>
      </w:rPr>
    </w:lvl>
  </w:abstractNum>
  <w:abstractNum w:abstractNumId="2">
    <w:nsid w:val="05A24591"/>
    <w:multiLevelType w:val="hybridMultilevel"/>
    <w:tmpl w:val="F8BE4098"/>
    <w:lvl w:ilvl="0" w:tplc="64DA57B6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7B20FBFA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59E28562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971C7F08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E1423B56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BBDC7D66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46A4965A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81062526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9C6C4B48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3">
    <w:nsid w:val="0F67141E"/>
    <w:multiLevelType w:val="hybridMultilevel"/>
    <w:tmpl w:val="DD36F9E0"/>
    <w:lvl w:ilvl="0" w:tplc="91E0B668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</w:rPr>
    </w:lvl>
    <w:lvl w:ilvl="1" w:tplc="4BB4CD72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</w:rPr>
    </w:lvl>
    <w:lvl w:ilvl="2" w:tplc="31061D0C">
      <w:start w:val="1"/>
      <w:numFmt w:val="decimal"/>
      <w:lvlText w:val="%3)"/>
      <w:lvlJc w:val="left"/>
      <w:pPr>
        <w:ind w:left="91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3" w:tplc="D6343106">
      <w:numFmt w:val="bullet"/>
      <w:lvlText w:val="•"/>
      <w:lvlJc w:val="left"/>
      <w:pPr>
        <w:ind w:left="1978" w:hanging="360"/>
      </w:pPr>
      <w:rPr>
        <w:rFonts w:hint="default"/>
      </w:rPr>
    </w:lvl>
    <w:lvl w:ilvl="4" w:tplc="3BC8E13A">
      <w:numFmt w:val="bullet"/>
      <w:lvlText w:val="•"/>
      <w:lvlJc w:val="left"/>
      <w:pPr>
        <w:ind w:left="3037" w:hanging="360"/>
      </w:pPr>
      <w:rPr>
        <w:rFonts w:hint="default"/>
      </w:rPr>
    </w:lvl>
    <w:lvl w:ilvl="5" w:tplc="30E89A6E">
      <w:numFmt w:val="bullet"/>
      <w:lvlText w:val="•"/>
      <w:lvlJc w:val="left"/>
      <w:pPr>
        <w:ind w:left="4096" w:hanging="360"/>
      </w:pPr>
      <w:rPr>
        <w:rFonts w:hint="default"/>
      </w:rPr>
    </w:lvl>
    <w:lvl w:ilvl="6" w:tplc="138083F8">
      <w:numFmt w:val="bullet"/>
      <w:lvlText w:val="•"/>
      <w:lvlJc w:val="left"/>
      <w:pPr>
        <w:ind w:left="5155" w:hanging="360"/>
      </w:pPr>
      <w:rPr>
        <w:rFonts w:hint="default"/>
      </w:rPr>
    </w:lvl>
    <w:lvl w:ilvl="7" w:tplc="3A24C43E">
      <w:numFmt w:val="bullet"/>
      <w:lvlText w:val="•"/>
      <w:lvlJc w:val="left"/>
      <w:pPr>
        <w:ind w:left="6213" w:hanging="360"/>
      </w:pPr>
      <w:rPr>
        <w:rFonts w:hint="default"/>
      </w:rPr>
    </w:lvl>
    <w:lvl w:ilvl="8" w:tplc="FAD211CE">
      <w:numFmt w:val="bullet"/>
      <w:lvlText w:val="•"/>
      <w:lvlJc w:val="left"/>
      <w:pPr>
        <w:ind w:left="7272" w:hanging="360"/>
      </w:pPr>
      <w:rPr>
        <w:rFonts w:hint="default"/>
      </w:rPr>
    </w:lvl>
  </w:abstractNum>
  <w:abstractNum w:abstractNumId="4">
    <w:nsid w:val="13067819"/>
    <w:multiLevelType w:val="hybridMultilevel"/>
    <w:tmpl w:val="2DCEC198"/>
    <w:lvl w:ilvl="0" w:tplc="75666830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</w:rPr>
    </w:lvl>
    <w:lvl w:ilvl="1" w:tplc="7BCE13FE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87E4074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0E9CDD8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754C6D7C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8DF45FCA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3A08D23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05EEBC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A37C361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5">
    <w:nsid w:val="16CD7D10"/>
    <w:multiLevelType w:val="hybridMultilevel"/>
    <w:tmpl w:val="398C0C98"/>
    <w:lvl w:ilvl="0" w:tplc="60C4CD68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</w:rPr>
    </w:lvl>
    <w:lvl w:ilvl="1" w:tplc="9BC09FF6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481CA850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B7605B66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DD4A0BA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679AF2FC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51E8B934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CF2364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8744D81E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6">
    <w:nsid w:val="17FB3E65"/>
    <w:multiLevelType w:val="hybridMultilevel"/>
    <w:tmpl w:val="D210524E"/>
    <w:lvl w:ilvl="0" w:tplc="D2D24F1A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16089B6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A98ABA6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AE384B0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F6B07AFE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DAEE9A9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F9BA0F9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978E93DE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8041FAA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7">
    <w:nsid w:val="1B1A6C3F"/>
    <w:multiLevelType w:val="hybridMultilevel"/>
    <w:tmpl w:val="1390CA56"/>
    <w:lvl w:ilvl="0" w:tplc="DF204D1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</w:rPr>
    </w:lvl>
    <w:lvl w:ilvl="1" w:tplc="63EA9B62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97DEAA0E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6A022D0C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B12C7238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3E9A1562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AC98C06E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E0360DA8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60ECAAE8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8">
    <w:nsid w:val="1D8F3EC9"/>
    <w:multiLevelType w:val="hybridMultilevel"/>
    <w:tmpl w:val="C5224AD0"/>
    <w:lvl w:ilvl="0" w:tplc="8B3E4C56">
      <w:start w:val="1"/>
      <w:numFmt w:val="decimal"/>
      <w:lvlText w:val="%1."/>
      <w:lvlJc w:val="left"/>
      <w:pPr>
        <w:ind w:left="541" w:hanging="426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0748B906">
      <w:start w:val="1"/>
      <w:numFmt w:val="decimal"/>
      <w:lvlText w:val="%2)"/>
      <w:lvlJc w:val="left"/>
      <w:pPr>
        <w:ind w:left="977" w:hanging="360"/>
        <w:jc w:val="left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</w:rPr>
    </w:lvl>
    <w:lvl w:ilvl="2" w:tplc="920EC498">
      <w:numFmt w:val="bullet"/>
      <w:lvlText w:val="•"/>
      <w:lvlJc w:val="left"/>
      <w:pPr>
        <w:ind w:left="1920" w:hanging="360"/>
      </w:pPr>
      <w:rPr>
        <w:rFonts w:hint="default"/>
      </w:rPr>
    </w:lvl>
    <w:lvl w:ilvl="3" w:tplc="8EDE7C22">
      <w:numFmt w:val="bullet"/>
      <w:lvlText w:val="•"/>
      <w:lvlJc w:val="left"/>
      <w:pPr>
        <w:ind w:left="2860" w:hanging="360"/>
      </w:pPr>
      <w:rPr>
        <w:rFonts w:hint="default"/>
      </w:rPr>
    </w:lvl>
    <w:lvl w:ilvl="4" w:tplc="B114F42C">
      <w:numFmt w:val="bullet"/>
      <w:lvlText w:val="•"/>
      <w:lvlJc w:val="left"/>
      <w:pPr>
        <w:ind w:left="3800" w:hanging="360"/>
      </w:pPr>
      <w:rPr>
        <w:rFonts w:hint="default"/>
      </w:rPr>
    </w:lvl>
    <w:lvl w:ilvl="5" w:tplc="BC3E05D8">
      <w:numFmt w:val="bullet"/>
      <w:lvlText w:val="•"/>
      <w:lvlJc w:val="left"/>
      <w:pPr>
        <w:ind w:left="4740" w:hanging="360"/>
      </w:pPr>
      <w:rPr>
        <w:rFonts w:hint="default"/>
      </w:rPr>
    </w:lvl>
    <w:lvl w:ilvl="6" w:tplc="999C8BDA">
      <w:numFmt w:val="bullet"/>
      <w:lvlText w:val="•"/>
      <w:lvlJc w:val="left"/>
      <w:pPr>
        <w:ind w:left="5680" w:hanging="360"/>
      </w:pPr>
      <w:rPr>
        <w:rFonts w:hint="default"/>
      </w:rPr>
    </w:lvl>
    <w:lvl w:ilvl="7" w:tplc="BE04266A">
      <w:numFmt w:val="bullet"/>
      <w:lvlText w:val="•"/>
      <w:lvlJc w:val="left"/>
      <w:pPr>
        <w:ind w:left="6620" w:hanging="360"/>
      </w:pPr>
      <w:rPr>
        <w:rFonts w:hint="default"/>
      </w:rPr>
    </w:lvl>
    <w:lvl w:ilvl="8" w:tplc="20747C24">
      <w:numFmt w:val="bullet"/>
      <w:lvlText w:val="•"/>
      <w:lvlJc w:val="left"/>
      <w:pPr>
        <w:ind w:left="7560" w:hanging="360"/>
      </w:pPr>
      <w:rPr>
        <w:rFonts w:hint="default"/>
      </w:rPr>
    </w:lvl>
  </w:abstractNum>
  <w:abstractNum w:abstractNumId="9">
    <w:nsid w:val="202266BF"/>
    <w:multiLevelType w:val="hybridMultilevel"/>
    <w:tmpl w:val="81B8E366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5"/>
        <w:w w:val="100"/>
        <w:sz w:val="24"/>
        <w:szCs w:val="24"/>
      </w:rPr>
    </w:lvl>
    <w:lvl w:ilvl="1" w:tplc="6D609F0A">
      <w:numFmt w:val="bullet"/>
      <w:lvlText w:val="•"/>
      <w:lvlJc w:val="left"/>
      <w:pPr>
        <w:ind w:left="1040" w:hanging="360"/>
      </w:pPr>
      <w:rPr>
        <w:rFonts w:hint="default"/>
      </w:rPr>
    </w:lvl>
    <w:lvl w:ilvl="2" w:tplc="D1E01186">
      <w:numFmt w:val="bullet"/>
      <w:lvlText w:val="•"/>
      <w:lvlJc w:val="left"/>
      <w:pPr>
        <w:ind w:left="1967" w:hanging="360"/>
      </w:pPr>
      <w:rPr>
        <w:rFonts w:hint="default"/>
      </w:rPr>
    </w:lvl>
    <w:lvl w:ilvl="3" w:tplc="C76AD42A">
      <w:numFmt w:val="bullet"/>
      <w:lvlText w:val="•"/>
      <w:lvlJc w:val="left"/>
      <w:pPr>
        <w:ind w:left="2895" w:hanging="360"/>
      </w:pPr>
      <w:rPr>
        <w:rFonts w:hint="default"/>
      </w:rPr>
    </w:lvl>
    <w:lvl w:ilvl="4" w:tplc="C94AD21C">
      <w:numFmt w:val="bullet"/>
      <w:lvlText w:val="•"/>
      <w:lvlJc w:val="left"/>
      <w:pPr>
        <w:ind w:left="3823" w:hanging="360"/>
      </w:pPr>
      <w:rPr>
        <w:rFonts w:hint="default"/>
      </w:rPr>
    </w:lvl>
    <w:lvl w:ilvl="5" w:tplc="F1A86BEE">
      <w:numFmt w:val="bullet"/>
      <w:lvlText w:val="•"/>
      <w:lvlJc w:val="left"/>
      <w:pPr>
        <w:ind w:left="4751" w:hanging="360"/>
      </w:pPr>
      <w:rPr>
        <w:rFonts w:hint="default"/>
      </w:rPr>
    </w:lvl>
    <w:lvl w:ilvl="6" w:tplc="1BD8A9CA">
      <w:numFmt w:val="bullet"/>
      <w:lvlText w:val="•"/>
      <w:lvlJc w:val="left"/>
      <w:pPr>
        <w:ind w:left="5678" w:hanging="360"/>
      </w:pPr>
      <w:rPr>
        <w:rFonts w:hint="default"/>
      </w:rPr>
    </w:lvl>
    <w:lvl w:ilvl="7" w:tplc="596C1BDE">
      <w:numFmt w:val="bullet"/>
      <w:lvlText w:val="•"/>
      <w:lvlJc w:val="left"/>
      <w:pPr>
        <w:ind w:left="6606" w:hanging="360"/>
      </w:pPr>
      <w:rPr>
        <w:rFonts w:hint="default"/>
      </w:rPr>
    </w:lvl>
    <w:lvl w:ilvl="8" w:tplc="8426435C">
      <w:numFmt w:val="bullet"/>
      <w:lvlText w:val="•"/>
      <w:lvlJc w:val="left"/>
      <w:pPr>
        <w:ind w:left="7534" w:hanging="360"/>
      </w:pPr>
      <w:rPr>
        <w:rFonts w:hint="default"/>
      </w:rPr>
    </w:lvl>
  </w:abstractNum>
  <w:abstractNum w:abstractNumId="10">
    <w:nsid w:val="269E42FE"/>
    <w:multiLevelType w:val="hybridMultilevel"/>
    <w:tmpl w:val="916C6858"/>
    <w:lvl w:ilvl="0" w:tplc="5EE6F2DE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F992DBD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B70CD986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99FC009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365019E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46686F68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642CFA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11BCDD2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ABF43252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1">
    <w:nsid w:val="26C7519A"/>
    <w:multiLevelType w:val="hybridMultilevel"/>
    <w:tmpl w:val="A8881B02"/>
    <w:lvl w:ilvl="0" w:tplc="8B2456C0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848A2818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8AB0F716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AB4C3392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DE200192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8C505226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0852AD4E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F4868464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5EBE37C8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12">
    <w:nsid w:val="29ED2BBB"/>
    <w:multiLevelType w:val="hybridMultilevel"/>
    <w:tmpl w:val="E4E47E58"/>
    <w:lvl w:ilvl="0" w:tplc="69BCCE2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298C3806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94643D76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41B07252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517A191C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AC4EDA0C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8F02BFAC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B90CA9F6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DB68A3BE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13">
    <w:nsid w:val="2C96436C"/>
    <w:multiLevelType w:val="hybridMultilevel"/>
    <w:tmpl w:val="B76C49D0"/>
    <w:lvl w:ilvl="0" w:tplc="48B6FA16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</w:rPr>
    </w:lvl>
    <w:lvl w:ilvl="1" w:tplc="E8EAD9F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8452B578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396A0878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62E439A6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EFFA0628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6916C708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820A56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C7BCF1EA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4">
    <w:nsid w:val="2E8D0412"/>
    <w:multiLevelType w:val="hybridMultilevel"/>
    <w:tmpl w:val="AEF81254"/>
    <w:lvl w:ilvl="0" w:tplc="72BE6708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0FA0DE66">
      <w:start w:val="1"/>
      <w:numFmt w:val="decimal"/>
      <w:lvlText w:val="%2)"/>
      <w:lvlJc w:val="left"/>
      <w:pPr>
        <w:ind w:left="607" w:hanging="26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9544E9CA">
      <w:numFmt w:val="bullet"/>
      <w:lvlText w:val="•"/>
      <w:lvlJc w:val="left"/>
      <w:pPr>
        <w:ind w:left="1563" w:hanging="261"/>
      </w:pPr>
      <w:rPr>
        <w:rFonts w:hint="default"/>
      </w:rPr>
    </w:lvl>
    <w:lvl w:ilvl="3" w:tplc="8A0C8890">
      <w:numFmt w:val="bullet"/>
      <w:lvlText w:val="•"/>
      <w:lvlJc w:val="left"/>
      <w:pPr>
        <w:ind w:left="2526" w:hanging="261"/>
      </w:pPr>
      <w:rPr>
        <w:rFonts w:hint="default"/>
      </w:rPr>
    </w:lvl>
    <w:lvl w:ilvl="4" w:tplc="72B04BE8">
      <w:numFmt w:val="bullet"/>
      <w:lvlText w:val="•"/>
      <w:lvlJc w:val="left"/>
      <w:pPr>
        <w:ind w:left="3489" w:hanging="261"/>
      </w:pPr>
      <w:rPr>
        <w:rFonts w:hint="default"/>
      </w:rPr>
    </w:lvl>
    <w:lvl w:ilvl="5" w:tplc="74461C62">
      <w:numFmt w:val="bullet"/>
      <w:lvlText w:val="•"/>
      <w:lvlJc w:val="left"/>
      <w:pPr>
        <w:ind w:left="4452" w:hanging="261"/>
      </w:pPr>
      <w:rPr>
        <w:rFonts w:hint="default"/>
      </w:rPr>
    </w:lvl>
    <w:lvl w:ilvl="6" w:tplc="55B2E16A">
      <w:numFmt w:val="bullet"/>
      <w:lvlText w:val="•"/>
      <w:lvlJc w:val="left"/>
      <w:pPr>
        <w:ind w:left="5415" w:hanging="261"/>
      </w:pPr>
      <w:rPr>
        <w:rFonts w:hint="default"/>
      </w:rPr>
    </w:lvl>
    <w:lvl w:ilvl="7" w:tplc="5A9A3332">
      <w:numFmt w:val="bullet"/>
      <w:lvlText w:val="•"/>
      <w:lvlJc w:val="left"/>
      <w:pPr>
        <w:ind w:left="6378" w:hanging="261"/>
      </w:pPr>
      <w:rPr>
        <w:rFonts w:hint="default"/>
      </w:rPr>
    </w:lvl>
    <w:lvl w:ilvl="8" w:tplc="6B8414CA">
      <w:numFmt w:val="bullet"/>
      <w:lvlText w:val="•"/>
      <w:lvlJc w:val="left"/>
      <w:pPr>
        <w:ind w:left="7341" w:hanging="261"/>
      </w:pPr>
      <w:rPr>
        <w:rFonts w:hint="default"/>
      </w:rPr>
    </w:lvl>
  </w:abstractNum>
  <w:abstractNum w:abstractNumId="15">
    <w:nsid w:val="31F424C5"/>
    <w:multiLevelType w:val="hybridMultilevel"/>
    <w:tmpl w:val="82EC3988"/>
    <w:lvl w:ilvl="0" w:tplc="5F1E65EE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88854E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8A348898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9058FF0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B8CCEFF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A4E45EA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ABC0506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072CAE2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39877EC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16">
    <w:nsid w:val="32B7665C"/>
    <w:multiLevelType w:val="hybridMultilevel"/>
    <w:tmpl w:val="6A48A8D2"/>
    <w:lvl w:ilvl="0" w:tplc="079403DC">
      <w:start w:val="1"/>
      <w:numFmt w:val="decimal"/>
      <w:lvlText w:val="%1."/>
      <w:lvlJc w:val="left"/>
      <w:pPr>
        <w:ind w:left="556" w:hanging="360"/>
        <w:jc w:val="right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561284FE">
      <w:start w:val="1"/>
      <w:numFmt w:val="decimal"/>
      <w:lvlText w:val="%2)"/>
      <w:lvlJc w:val="left"/>
      <w:pPr>
        <w:ind w:left="916" w:hanging="449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2" w:tplc="736A3202">
      <w:numFmt w:val="bullet"/>
      <w:lvlText w:val="•"/>
      <w:lvlJc w:val="left"/>
      <w:pPr>
        <w:ind w:left="1861" w:hanging="449"/>
      </w:pPr>
      <w:rPr>
        <w:rFonts w:hint="default"/>
      </w:rPr>
    </w:lvl>
    <w:lvl w:ilvl="3" w:tplc="FAE0F26C">
      <w:numFmt w:val="bullet"/>
      <w:lvlText w:val="•"/>
      <w:lvlJc w:val="left"/>
      <w:pPr>
        <w:ind w:left="2802" w:hanging="449"/>
      </w:pPr>
      <w:rPr>
        <w:rFonts w:hint="default"/>
      </w:rPr>
    </w:lvl>
    <w:lvl w:ilvl="4" w:tplc="BC2C5A04">
      <w:numFmt w:val="bullet"/>
      <w:lvlText w:val="•"/>
      <w:lvlJc w:val="left"/>
      <w:pPr>
        <w:ind w:left="3743" w:hanging="449"/>
      </w:pPr>
      <w:rPr>
        <w:rFonts w:hint="default"/>
      </w:rPr>
    </w:lvl>
    <w:lvl w:ilvl="5" w:tplc="E7E83162">
      <w:numFmt w:val="bullet"/>
      <w:lvlText w:val="•"/>
      <w:lvlJc w:val="left"/>
      <w:pPr>
        <w:ind w:left="4684" w:hanging="449"/>
      </w:pPr>
      <w:rPr>
        <w:rFonts w:hint="default"/>
      </w:rPr>
    </w:lvl>
    <w:lvl w:ilvl="6" w:tplc="ED461E16">
      <w:numFmt w:val="bullet"/>
      <w:lvlText w:val="•"/>
      <w:lvlJc w:val="left"/>
      <w:pPr>
        <w:ind w:left="5625" w:hanging="449"/>
      </w:pPr>
      <w:rPr>
        <w:rFonts w:hint="default"/>
      </w:rPr>
    </w:lvl>
    <w:lvl w:ilvl="7" w:tplc="A0F68384">
      <w:numFmt w:val="bullet"/>
      <w:lvlText w:val="•"/>
      <w:lvlJc w:val="left"/>
      <w:pPr>
        <w:ind w:left="6566" w:hanging="449"/>
      </w:pPr>
      <w:rPr>
        <w:rFonts w:hint="default"/>
      </w:rPr>
    </w:lvl>
    <w:lvl w:ilvl="8" w:tplc="D1D4273A">
      <w:numFmt w:val="bullet"/>
      <w:lvlText w:val="•"/>
      <w:lvlJc w:val="left"/>
      <w:pPr>
        <w:ind w:left="7507" w:hanging="449"/>
      </w:pPr>
      <w:rPr>
        <w:rFonts w:hint="default"/>
      </w:rPr>
    </w:lvl>
  </w:abstractNum>
  <w:abstractNum w:abstractNumId="17">
    <w:nsid w:val="331B508B"/>
    <w:multiLevelType w:val="hybridMultilevel"/>
    <w:tmpl w:val="5E3225E8"/>
    <w:lvl w:ilvl="0" w:tplc="C152E72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</w:rPr>
    </w:lvl>
    <w:lvl w:ilvl="1" w:tplc="F8CAF738">
      <w:start w:val="1"/>
      <w:numFmt w:val="decimal"/>
      <w:lvlText w:val="%2)"/>
      <w:lvlJc w:val="left"/>
      <w:pPr>
        <w:ind w:left="779" w:hanging="356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2" w:tplc="B6BCD630">
      <w:numFmt w:val="bullet"/>
      <w:lvlText w:val="•"/>
      <w:lvlJc w:val="left"/>
      <w:pPr>
        <w:ind w:left="1736" w:hanging="356"/>
      </w:pPr>
      <w:rPr>
        <w:rFonts w:hint="default"/>
      </w:rPr>
    </w:lvl>
    <w:lvl w:ilvl="3" w:tplc="7AF6C82A">
      <w:numFmt w:val="bullet"/>
      <w:lvlText w:val="•"/>
      <w:lvlJc w:val="left"/>
      <w:pPr>
        <w:ind w:left="2693" w:hanging="356"/>
      </w:pPr>
      <w:rPr>
        <w:rFonts w:hint="default"/>
      </w:rPr>
    </w:lvl>
    <w:lvl w:ilvl="4" w:tplc="AE70B116">
      <w:numFmt w:val="bullet"/>
      <w:lvlText w:val="•"/>
      <w:lvlJc w:val="left"/>
      <w:pPr>
        <w:ind w:left="3650" w:hanging="356"/>
      </w:pPr>
      <w:rPr>
        <w:rFonts w:hint="default"/>
      </w:rPr>
    </w:lvl>
    <w:lvl w:ilvl="5" w:tplc="35B26E1E">
      <w:numFmt w:val="bullet"/>
      <w:lvlText w:val="•"/>
      <w:lvlJc w:val="left"/>
      <w:pPr>
        <w:ind w:left="4606" w:hanging="356"/>
      </w:pPr>
      <w:rPr>
        <w:rFonts w:hint="default"/>
      </w:rPr>
    </w:lvl>
    <w:lvl w:ilvl="6" w:tplc="102AA11C">
      <w:numFmt w:val="bullet"/>
      <w:lvlText w:val="•"/>
      <w:lvlJc w:val="left"/>
      <w:pPr>
        <w:ind w:left="5563" w:hanging="356"/>
      </w:pPr>
      <w:rPr>
        <w:rFonts w:hint="default"/>
      </w:rPr>
    </w:lvl>
    <w:lvl w:ilvl="7" w:tplc="5AAE35BC">
      <w:numFmt w:val="bullet"/>
      <w:lvlText w:val="•"/>
      <w:lvlJc w:val="left"/>
      <w:pPr>
        <w:ind w:left="6520" w:hanging="356"/>
      </w:pPr>
      <w:rPr>
        <w:rFonts w:hint="default"/>
      </w:rPr>
    </w:lvl>
    <w:lvl w:ilvl="8" w:tplc="C34E2900">
      <w:numFmt w:val="bullet"/>
      <w:lvlText w:val="•"/>
      <w:lvlJc w:val="left"/>
      <w:pPr>
        <w:ind w:left="7476" w:hanging="356"/>
      </w:pPr>
      <w:rPr>
        <w:rFonts w:hint="default"/>
      </w:rPr>
    </w:lvl>
  </w:abstractNum>
  <w:abstractNum w:abstractNumId="18">
    <w:nsid w:val="35DF627B"/>
    <w:multiLevelType w:val="hybridMultilevel"/>
    <w:tmpl w:val="920424B4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7"/>
        <w:w w:val="99"/>
        <w:sz w:val="24"/>
        <w:szCs w:val="24"/>
      </w:rPr>
    </w:lvl>
    <w:lvl w:ilvl="1" w:tplc="C4602DAC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800CD9CE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3F5ADDCE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DF4E6C24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27183FEC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9022DCCC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35AA47C8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3FFAE504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19">
    <w:nsid w:val="36CE36CF"/>
    <w:multiLevelType w:val="hybridMultilevel"/>
    <w:tmpl w:val="E34209B2"/>
    <w:lvl w:ilvl="0" w:tplc="61EC03B6">
      <w:start w:val="1"/>
      <w:numFmt w:val="decimal"/>
      <w:lvlText w:val="%1."/>
      <w:lvlJc w:val="left"/>
      <w:pPr>
        <w:ind w:left="479" w:hanging="284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C5CA52F6">
      <w:numFmt w:val="bullet"/>
      <w:lvlText w:val="•"/>
      <w:lvlJc w:val="left"/>
      <w:pPr>
        <w:ind w:left="1371" w:hanging="284"/>
      </w:pPr>
      <w:rPr>
        <w:rFonts w:hint="default"/>
      </w:rPr>
    </w:lvl>
    <w:lvl w:ilvl="2" w:tplc="23420EC2">
      <w:numFmt w:val="bullet"/>
      <w:lvlText w:val="•"/>
      <w:lvlJc w:val="left"/>
      <w:pPr>
        <w:ind w:left="2262" w:hanging="284"/>
      </w:pPr>
      <w:rPr>
        <w:rFonts w:hint="default"/>
      </w:rPr>
    </w:lvl>
    <w:lvl w:ilvl="3" w:tplc="878EBF00">
      <w:numFmt w:val="bullet"/>
      <w:lvlText w:val="•"/>
      <w:lvlJc w:val="left"/>
      <w:pPr>
        <w:ind w:left="3153" w:hanging="284"/>
      </w:pPr>
      <w:rPr>
        <w:rFonts w:hint="default"/>
      </w:rPr>
    </w:lvl>
    <w:lvl w:ilvl="4" w:tplc="DFB837B6">
      <w:numFmt w:val="bullet"/>
      <w:lvlText w:val="•"/>
      <w:lvlJc w:val="left"/>
      <w:pPr>
        <w:ind w:left="4044" w:hanging="284"/>
      </w:pPr>
      <w:rPr>
        <w:rFonts w:hint="default"/>
      </w:rPr>
    </w:lvl>
    <w:lvl w:ilvl="5" w:tplc="C7246782">
      <w:numFmt w:val="bullet"/>
      <w:lvlText w:val="•"/>
      <w:lvlJc w:val="left"/>
      <w:pPr>
        <w:ind w:left="4935" w:hanging="284"/>
      </w:pPr>
      <w:rPr>
        <w:rFonts w:hint="default"/>
      </w:rPr>
    </w:lvl>
    <w:lvl w:ilvl="6" w:tplc="4454CA60">
      <w:numFmt w:val="bullet"/>
      <w:lvlText w:val="•"/>
      <w:lvlJc w:val="left"/>
      <w:pPr>
        <w:ind w:left="5826" w:hanging="284"/>
      </w:pPr>
      <w:rPr>
        <w:rFonts w:hint="default"/>
      </w:rPr>
    </w:lvl>
    <w:lvl w:ilvl="7" w:tplc="631E0DB0">
      <w:numFmt w:val="bullet"/>
      <w:lvlText w:val="•"/>
      <w:lvlJc w:val="left"/>
      <w:pPr>
        <w:ind w:left="6717" w:hanging="284"/>
      </w:pPr>
      <w:rPr>
        <w:rFonts w:hint="default"/>
      </w:rPr>
    </w:lvl>
    <w:lvl w:ilvl="8" w:tplc="5A6068B2">
      <w:numFmt w:val="bullet"/>
      <w:lvlText w:val="•"/>
      <w:lvlJc w:val="left"/>
      <w:pPr>
        <w:ind w:left="7608" w:hanging="284"/>
      </w:pPr>
      <w:rPr>
        <w:rFonts w:hint="default"/>
      </w:rPr>
    </w:lvl>
  </w:abstractNum>
  <w:abstractNum w:abstractNumId="20">
    <w:nsid w:val="3CCB69C7"/>
    <w:multiLevelType w:val="hybridMultilevel"/>
    <w:tmpl w:val="9A86A0F8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2"/>
        <w:w w:val="100"/>
        <w:sz w:val="24"/>
        <w:szCs w:val="24"/>
      </w:rPr>
    </w:lvl>
    <w:lvl w:ilvl="1" w:tplc="9390A2EC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CE9E3BE4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16DE84A8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9EAA7C68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487C4C8A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C99AB872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86D88D68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64C42E1A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21">
    <w:nsid w:val="3FD339F2"/>
    <w:multiLevelType w:val="hybridMultilevel"/>
    <w:tmpl w:val="561ABB38"/>
    <w:lvl w:ilvl="0" w:tplc="CF2079EA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</w:rPr>
    </w:lvl>
    <w:lvl w:ilvl="1" w:tplc="77E290B0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40242B36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0278142A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F7B8D65A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B6D82996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C85C0060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A9F8FDA4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0D12BA26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22">
    <w:nsid w:val="41B0361A"/>
    <w:multiLevelType w:val="hybridMultilevel"/>
    <w:tmpl w:val="8BEAF72A"/>
    <w:lvl w:ilvl="0" w:tplc="B95EF652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3A32EC5A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F4CE487A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CDAE106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FA344B3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3F08D14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A42CA95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AB1242C0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FA4A026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3">
    <w:nsid w:val="43710224"/>
    <w:multiLevelType w:val="hybridMultilevel"/>
    <w:tmpl w:val="9822E374"/>
    <w:lvl w:ilvl="0" w:tplc="9582239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2A902BC0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C1D8FFB2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E88CE73C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808C2376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DB04D22C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8004777C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3042AEC8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EB2349C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4">
    <w:nsid w:val="507D1D6D"/>
    <w:multiLevelType w:val="hybridMultilevel"/>
    <w:tmpl w:val="EB4C81FE"/>
    <w:lvl w:ilvl="0" w:tplc="08090017">
      <w:start w:val="1"/>
      <w:numFmt w:val="lowerLetter"/>
      <w:lvlText w:val="%1)"/>
      <w:lvlJc w:val="left"/>
      <w:pPr>
        <w:ind w:left="916" w:hanging="360"/>
      </w:pPr>
      <w:rPr>
        <w:rFonts w:hint="default"/>
        <w:spacing w:val="-4"/>
        <w:w w:val="100"/>
        <w:sz w:val="24"/>
        <w:szCs w:val="24"/>
      </w:rPr>
    </w:lvl>
    <w:lvl w:ilvl="1" w:tplc="E1A03146">
      <w:numFmt w:val="bullet"/>
      <w:lvlText w:val="•"/>
      <w:lvlJc w:val="left"/>
      <w:pPr>
        <w:ind w:left="1767" w:hanging="360"/>
      </w:pPr>
      <w:rPr>
        <w:rFonts w:hint="default"/>
      </w:rPr>
    </w:lvl>
    <w:lvl w:ilvl="2" w:tplc="9B0A3C30">
      <w:numFmt w:val="bullet"/>
      <w:lvlText w:val="•"/>
      <w:lvlJc w:val="left"/>
      <w:pPr>
        <w:ind w:left="2614" w:hanging="360"/>
      </w:pPr>
      <w:rPr>
        <w:rFonts w:hint="default"/>
      </w:rPr>
    </w:lvl>
    <w:lvl w:ilvl="3" w:tplc="851ACF5E">
      <w:numFmt w:val="bullet"/>
      <w:lvlText w:val="•"/>
      <w:lvlJc w:val="left"/>
      <w:pPr>
        <w:ind w:left="3461" w:hanging="360"/>
      </w:pPr>
      <w:rPr>
        <w:rFonts w:hint="default"/>
      </w:rPr>
    </w:lvl>
    <w:lvl w:ilvl="4" w:tplc="056691C6"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BAD87C4E">
      <w:numFmt w:val="bullet"/>
      <w:lvlText w:val="•"/>
      <w:lvlJc w:val="left"/>
      <w:pPr>
        <w:ind w:left="5155" w:hanging="360"/>
      </w:pPr>
      <w:rPr>
        <w:rFonts w:hint="default"/>
      </w:rPr>
    </w:lvl>
    <w:lvl w:ilvl="6" w:tplc="23B67AB2">
      <w:numFmt w:val="bullet"/>
      <w:lvlText w:val="•"/>
      <w:lvlJc w:val="left"/>
      <w:pPr>
        <w:ind w:left="6002" w:hanging="360"/>
      </w:pPr>
      <w:rPr>
        <w:rFonts w:hint="default"/>
      </w:rPr>
    </w:lvl>
    <w:lvl w:ilvl="7" w:tplc="96C23BBE">
      <w:numFmt w:val="bullet"/>
      <w:lvlText w:val="•"/>
      <w:lvlJc w:val="left"/>
      <w:pPr>
        <w:ind w:left="6849" w:hanging="360"/>
      </w:pPr>
      <w:rPr>
        <w:rFonts w:hint="default"/>
      </w:rPr>
    </w:lvl>
    <w:lvl w:ilvl="8" w:tplc="53485A4C">
      <w:numFmt w:val="bullet"/>
      <w:lvlText w:val="•"/>
      <w:lvlJc w:val="left"/>
      <w:pPr>
        <w:ind w:left="7696" w:hanging="360"/>
      </w:pPr>
      <w:rPr>
        <w:rFonts w:hint="default"/>
      </w:rPr>
    </w:lvl>
  </w:abstractNum>
  <w:abstractNum w:abstractNumId="25">
    <w:nsid w:val="53565F64"/>
    <w:multiLevelType w:val="hybridMultilevel"/>
    <w:tmpl w:val="AEDCE1A8"/>
    <w:lvl w:ilvl="0" w:tplc="863AD542">
      <w:start w:val="1"/>
      <w:numFmt w:val="decimal"/>
      <w:lvlText w:val="%1."/>
      <w:lvlJc w:val="left"/>
      <w:pPr>
        <w:ind w:left="477" w:hanging="358"/>
        <w:jc w:val="left"/>
      </w:pPr>
      <w:rPr>
        <w:rFonts w:hint="default"/>
        <w:spacing w:val="-29"/>
        <w:w w:val="100"/>
      </w:rPr>
    </w:lvl>
    <w:lvl w:ilvl="1" w:tplc="008412E2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D936983C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B55E8E14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149E4846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3716C070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17B0FD2E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9C6446AA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70B2BAA4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26">
    <w:nsid w:val="574F4085"/>
    <w:multiLevelType w:val="hybridMultilevel"/>
    <w:tmpl w:val="F6CC98F8"/>
    <w:lvl w:ilvl="0" w:tplc="DA080D1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14"/>
        <w:w w:val="100"/>
        <w:sz w:val="24"/>
        <w:szCs w:val="24"/>
      </w:rPr>
    </w:lvl>
    <w:lvl w:ilvl="1" w:tplc="F4D2DF34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65A6239E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C85280D4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B68A3F40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C045402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64C8D2F6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C6183E92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B35EA276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27">
    <w:nsid w:val="604A3B32"/>
    <w:multiLevelType w:val="hybridMultilevel"/>
    <w:tmpl w:val="38EC000C"/>
    <w:lvl w:ilvl="0" w:tplc="11C4CB68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16"/>
        <w:w w:val="100"/>
        <w:sz w:val="24"/>
        <w:szCs w:val="24"/>
      </w:rPr>
    </w:lvl>
    <w:lvl w:ilvl="1" w:tplc="C8E21B18">
      <w:start w:val="1"/>
      <w:numFmt w:val="decimal"/>
      <w:lvlText w:val="%2)"/>
      <w:lvlJc w:val="left"/>
      <w:pPr>
        <w:ind w:left="607" w:hanging="2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2" w:tplc="B69AB416">
      <w:numFmt w:val="bullet"/>
      <w:lvlText w:val="•"/>
      <w:lvlJc w:val="left"/>
      <w:pPr>
        <w:ind w:left="1563" w:hanging="261"/>
      </w:pPr>
      <w:rPr>
        <w:rFonts w:hint="default"/>
      </w:rPr>
    </w:lvl>
    <w:lvl w:ilvl="3" w:tplc="36466A36">
      <w:numFmt w:val="bullet"/>
      <w:lvlText w:val="•"/>
      <w:lvlJc w:val="left"/>
      <w:pPr>
        <w:ind w:left="2526" w:hanging="261"/>
      </w:pPr>
      <w:rPr>
        <w:rFonts w:hint="default"/>
      </w:rPr>
    </w:lvl>
    <w:lvl w:ilvl="4" w:tplc="161EFE8E">
      <w:numFmt w:val="bullet"/>
      <w:lvlText w:val="•"/>
      <w:lvlJc w:val="left"/>
      <w:pPr>
        <w:ind w:left="3489" w:hanging="261"/>
      </w:pPr>
      <w:rPr>
        <w:rFonts w:hint="default"/>
      </w:rPr>
    </w:lvl>
    <w:lvl w:ilvl="5" w:tplc="34680462">
      <w:numFmt w:val="bullet"/>
      <w:lvlText w:val="•"/>
      <w:lvlJc w:val="left"/>
      <w:pPr>
        <w:ind w:left="4452" w:hanging="261"/>
      </w:pPr>
      <w:rPr>
        <w:rFonts w:hint="default"/>
      </w:rPr>
    </w:lvl>
    <w:lvl w:ilvl="6" w:tplc="70DC0296">
      <w:numFmt w:val="bullet"/>
      <w:lvlText w:val="•"/>
      <w:lvlJc w:val="left"/>
      <w:pPr>
        <w:ind w:left="5415" w:hanging="261"/>
      </w:pPr>
      <w:rPr>
        <w:rFonts w:hint="default"/>
      </w:rPr>
    </w:lvl>
    <w:lvl w:ilvl="7" w:tplc="82C668CC">
      <w:numFmt w:val="bullet"/>
      <w:lvlText w:val="•"/>
      <w:lvlJc w:val="left"/>
      <w:pPr>
        <w:ind w:left="6378" w:hanging="261"/>
      </w:pPr>
      <w:rPr>
        <w:rFonts w:hint="default"/>
      </w:rPr>
    </w:lvl>
    <w:lvl w:ilvl="8" w:tplc="C4685E20">
      <w:numFmt w:val="bullet"/>
      <w:lvlText w:val="•"/>
      <w:lvlJc w:val="left"/>
      <w:pPr>
        <w:ind w:left="7341" w:hanging="261"/>
      </w:pPr>
      <w:rPr>
        <w:rFonts w:hint="default"/>
      </w:rPr>
    </w:lvl>
  </w:abstractNum>
  <w:abstractNum w:abstractNumId="28">
    <w:nsid w:val="68D46967"/>
    <w:multiLevelType w:val="hybridMultilevel"/>
    <w:tmpl w:val="C90A3F52"/>
    <w:lvl w:ilvl="0" w:tplc="B0960060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B0BCBBF0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71960C92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B01257A4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A56006D6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AC723CB0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91A84E92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9E60403C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C43EF342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29">
    <w:nsid w:val="694D7F2C"/>
    <w:multiLevelType w:val="hybridMultilevel"/>
    <w:tmpl w:val="29DA143E"/>
    <w:lvl w:ilvl="0" w:tplc="F182928C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9ADEA474">
      <w:numFmt w:val="bullet"/>
      <w:lvlText w:val="•"/>
      <w:lvlJc w:val="left"/>
      <w:pPr>
        <w:ind w:left="1358" w:hanging="358"/>
      </w:pPr>
      <w:rPr>
        <w:rFonts w:hint="default"/>
      </w:rPr>
    </w:lvl>
    <w:lvl w:ilvl="2" w:tplc="7C1E14F4">
      <w:numFmt w:val="bullet"/>
      <w:lvlText w:val="•"/>
      <w:lvlJc w:val="left"/>
      <w:pPr>
        <w:ind w:left="2237" w:hanging="358"/>
      </w:pPr>
      <w:rPr>
        <w:rFonts w:hint="default"/>
      </w:rPr>
    </w:lvl>
    <w:lvl w:ilvl="3" w:tplc="4FA4C120">
      <w:numFmt w:val="bullet"/>
      <w:lvlText w:val="•"/>
      <w:lvlJc w:val="left"/>
      <w:pPr>
        <w:ind w:left="3116" w:hanging="358"/>
      </w:pPr>
      <w:rPr>
        <w:rFonts w:hint="default"/>
      </w:rPr>
    </w:lvl>
    <w:lvl w:ilvl="4" w:tplc="6D0244A2">
      <w:numFmt w:val="bullet"/>
      <w:lvlText w:val="•"/>
      <w:lvlJc w:val="left"/>
      <w:pPr>
        <w:ind w:left="3995" w:hanging="358"/>
      </w:pPr>
      <w:rPr>
        <w:rFonts w:hint="default"/>
      </w:rPr>
    </w:lvl>
    <w:lvl w:ilvl="5" w:tplc="55260648">
      <w:numFmt w:val="bullet"/>
      <w:lvlText w:val="•"/>
      <w:lvlJc w:val="left"/>
      <w:pPr>
        <w:ind w:left="4873" w:hanging="358"/>
      </w:pPr>
      <w:rPr>
        <w:rFonts w:hint="default"/>
      </w:rPr>
    </w:lvl>
    <w:lvl w:ilvl="6" w:tplc="63A4F010">
      <w:numFmt w:val="bullet"/>
      <w:lvlText w:val="•"/>
      <w:lvlJc w:val="left"/>
      <w:pPr>
        <w:ind w:left="5752" w:hanging="358"/>
      </w:pPr>
      <w:rPr>
        <w:rFonts w:hint="default"/>
      </w:rPr>
    </w:lvl>
    <w:lvl w:ilvl="7" w:tplc="446C75CA">
      <w:numFmt w:val="bullet"/>
      <w:lvlText w:val="•"/>
      <w:lvlJc w:val="left"/>
      <w:pPr>
        <w:ind w:left="6631" w:hanging="358"/>
      </w:pPr>
      <w:rPr>
        <w:rFonts w:hint="default"/>
      </w:rPr>
    </w:lvl>
    <w:lvl w:ilvl="8" w:tplc="5712DB96">
      <w:numFmt w:val="bullet"/>
      <w:lvlText w:val="•"/>
      <w:lvlJc w:val="left"/>
      <w:pPr>
        <w:ind w:left="7510" w:hanging="358"/>
      </w:pPr>
      <w:rPr>
        <w:rFonts w:hint="default"/>
      </w:rPr>
    </w:lvl>
  </w:abstractNum>
  <w:abstractNum w:abstractNumId="30">
    <w:nsid w:val="69856D7D"/>
    <w:multiLevelType w:val="hybridMultilevel"/>
    <w:tmpl w:val="2CF2B916"/>
    <w:lvl w:ilvl="0" w:tplc="0AA6BD44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22"/>
        <w:w w:val="100"/>
        <w:sz w:val="24"/>
        <w:szCs w:val="24"/>
      </w:rPr>
    </w:lvl>
    <w:lvl w:ilvl="1" w:tplc="8B34CE12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15BE7ACC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4C8CE75A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0202856C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1742C090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F4C85B2E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4606B266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80B411E0">
      <w:numFmt w:val="bullet"/>
      <w:lvlText w:val="•"/>
      <w:lvlJc w:val="left"/>
      <w:pPr>
        <w:ind w:left="7624" w:hanging="358"/>
      </w:pPr>
      <w:rPr>
        <w:rFonts w:hint="default"/>
      </w:rPr>
    </w:lvl>
  </w:abstractNum>
  <w:abstractNum w:abstractNumId="31">
    <w:nsid w:val="6BB00430"/>
    <w:multiLevelType w:val="hybridMultilevel"/>
    <w:tmpl w:val="A0127AA8"/>
    <w:lvl w:ilvl="0" w:tplc="E222B8FE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5D202DBA">
      <w:start w:val="1"/>
      <w:numFmt w:val="decimal"/>
      <w:lvlText w:val="%2)"/>
      <w:lvlJc w:val="left"/>
      <w:pPr>
        <w:ind w:left="704" w:hanging="358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24"/>
        <w:szCs w:val="24"/>
      </w:rPr>
    </w:lvl>
    <w:lvl w:ilvl="2" w:tplc="A3B6EB5E">
      <w:numFmt w:val="bullet"/>
      <w:lvlText w:val="•"/>
      <w:lvlJc w:val="left"/>
      <w:pPr>
        <w:ind w:left="1651" w:hanging="358"/>
      </w:pPr>
      <w:rPr>
        <w:rFonts w:hint="default"/>
      </w:rPr>
    </w:lvl>
    <w:lvl w:ilvl="3" w:tplc="36AE171A">
      <w:numFmt w:val="bullet"/>
      <w:lvlText w:val="•"/>
      <w:lvlJc w:val="left"/>
      <w:pPr>
        <w:ind w:left="2603" w:hanging="358"/>
      </w:pPr>
      <w:rPr>
        <w:rFonts w:hint="default"/>
      </w:rPr>
    </w:lvl>
    <w:lvl w:ilvl="4" w:tplc="AC38628E">
      <w:numFmt w:val="bullet"/>
      <w:lvlText w:val="•"/>
      <w:lvlJc w:val="left"/>
      <w:pPr>
        <w:ind w:left="3555" w:hanging="358"/>
      </w:pPr>
      <w:rPr>
        <w:rFonts w:hint="default"/>
      </w:rPr>
    </w:lvl>
    <w:lvl w:ilvl="5" w:tplc="3948D89A">
      <w:numFmt w:val="bullet"/>
      <w:lvlText w:val="•"/>
      <w:lvlJc w:val="left"/>
      <w:pPr>
        <w:ind w:left="4507" w:hanging="358"/>
      </w:pPr>
      <w:rPr>
        <w:rFonts w:hint="default"/>
      </w:rPr>
    </w:lvl>
    <w:lvl w:ilvl="6" w:tplc="08144E0E">
      <w:numFmt w:val="bullet"/>
      <w:lvlText w:val="•"/>
      <w:lvlJc w:val="left"/>
      <w:pPr>
        <w:ind w:left="5459" w:hanging="358"/>
      </w:pPr>
      <w:rPr>
        <w:rFonts w:hint="default"/>
      </w:rPr>
    </w:lvl>
    <w:lvl w:ilvl="7" w:tplc="BDD2B00E">
      <w:numFmt w:val="bullet"/>
      <w:lvlText w:val="•"/>
      <w:lvlJc w:val="left"/>
      <w:pPr>
        <w:ind w:left="6411" w:hanging="358"/>
      </w:pPr>
      <w:rPr>
        <w:rFonts w:hint="default"/>
      </w:rPr>
    </w:lvl>
    <w:lvl w:ilvl="8" w:tplc="C010D9F0">
      <w:numFmt w:val="bullet"/>
      <w:lvlText w:val="•"/>
      <w:lvlJc w:val="left"/>
      <w:pPr>
        <w:ind w:left="7363" w:hanging="358"/>
      </w:pPr>
      <w:rPr>
        <w:rFonts w:hint="default"/>
      </w:rPr>
    </w:lvl>
  </w:abstractNum>
  <w:abstractNum w:abstractNumId="32">
    <w:nsid w:val="6E1565B4"/>
    <w:multiLevelType w:val="hybridMultilevel"/>
    <w:tmpl w:val="10D4ED1A"/>
    <w:lvl w:ilvl="0" w:tplc="8D6E1D98">
      <w:start w:val="1"/>
      <w:numFmt w:val="decimal"/>
      <w:lvlText w:val="%1."/>
      <w:lvlJc w:val="left"/>
      <w:pPr>
        <w:ind w:left="479" w:hanging="284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D8FCF916">
      <w:numFmt w:val="bullet"/>
      <w:lvlText w:val="•"/>
      <w:lvlJc w:val="left"/>
      <w:pPr>
        <w:ind w:left="1371" w:hanging="284"/>
      </w:pPr>
      <w:rPr>
        <w:rFonts w:hint="default"/>
      </w:rPr>
    </w:lvl>
    <w:lvl w:ilvl="2" w:tplc="51F82A54">
      <w:numFmt w:val="bullet"/>
      <w:lvlText w:val="•"/>
      <w:lvlJc w:val="left"/>
      <w:pPr>
        <w:ind w:left="2262" w:hanging="284"/>
      </w:pPr>
      <w:rPr>
        <w:rFonts w:hint="default"/>
      </w:rPr>
    </w:lvl>
    <w:lvl w:ilvl="3" w:tplc="476C8FD4">
      <w:numFmt w:val="bullet"/>
      <w:lvlText w:val="•"/>
      <w:lvlJc w:val="left"/>
      <w:pPr>
        <w:ind w:left="3153" w:hanging="284"/>
      </w:pPr>
      <w:rPr>
        <w:rFonts w:hint="default"/>
      </w:rPr>
    </w:lvl>
    <w:lvl w:ilvl="4" w:tplc="31748C28">
      <w:numFmt w:val="bullet"/>
      <w:lvlText w:val="•"/>
      <w:lvlJc w:val="left"/>
      <w:pPr>
        <w:ind w:left="4044" w:hanging="284"/>
      </w:pPr>
      <w:rPr>
        <w:rFonts w:hint="default"/>
      </w:rPr>
    </w:lvl>
    <w:lvl w:ilvl="5" w:tplc="713221C4">
      <w:numFmt w:val="bullet"/>
      <w:lvlText w:val="•"/>
      <w:lvlJc w:val="left"/>
      <w:pPr>
        <w:ind w:left="4935" w:hanging="284"/>
      </w:pPr>
      <w:rPr>
        <w:rFonts w:hint="default"/>
      </w:rPr>
    </w:lvl>
    <w:lvl w:ilvl="6" w:tplc="CCFA3FBC">
      <w:numFmt w:val="bullet"/>
      <w:lvlText w:val="•"/>
      <w:lvlJc w:val="left"/>
      <w:pPr>
        <w:ind w:left="5826" w:hanging="284"/>
      </w:pPr>
      <w:rPr>
        <w:rFonts w:hint="default"/>
      </w:rPr>
    </w:lvl>
    <w:lvl w:ilvl="7" w:tplc="99086154">
      <w:numFmt w:val="bullet"/>
      <w:lvlText w:val="•"/>
      <w:lvlJc w:val="left"/>
      <w:pPr>
        <w:ind w:left="6717" w:hanging="284"/>
      </w:pPr>
      <w:rPr>
        <w:rFonts w:hint="default"/>
      </w:rPr>
    </w:lvl>
    <w:lvl w:ilvl="8" w:tplc="41223AE4">
      <w:numFmt w:val="bullet"/>
      <w:lvlText w:val="•"/>
      <w:lvlJc w:val="left"/>
      <w:pPr>
        <w:ind w:left="7608" w:hanging="284"/>
      </w:pPr>
      <w:rPr>
        <w:rFonts w:hint="default"/>
      </w:rPr>
    </w:lvl>
  </w:abstractNum>
  <w:abstractNum w:abstractNumId="33">
    <w:nsid w:val="7444288F"/>
    <w:multiLevelType w:val="hybridMultilevel"/>
    <w:tmpl w:val="4B6255EA"/>
    <w:lvl w:ilvl="0" w:tplc="4072CDB8">
      <w:start w:val="1"/>
      <w:numFmt w:val="decimal"/>
      <w:lvlText w:val="%1."/>
      <w:lvlJc w:val="left"/>
      <w:pPr>
        <w:ind w:left="610" w:hanging="412"/>
        <w:jc w:val="left"/>
      </w:pPr>
      <w:rPr>
        <w:rFonts w:ascii="Times New Roman" w:eastAsia="Times New Roman" w:hAnsi="Times New Roman" w:cs="Times New Roman" w:hint="default"/>
        <w:spacing w:val="-26"/>
        <w:w w:val="100"/>
        <w:sz w:val="24"/>
        <w:szCs w:val="24"/>
      </w:rPr>
    </w:lvl>
    <w:lvl w:ilvl="1" w:tplc="87E0255C">
      <w:start w:val="1"/>
      <w:numFmt w:val="decimal"/>
      <w:lvlText w:val="%2)"/>
      <w:lvlJc w:val="left"/>
      <w:pPr>
        <w:ind w:left="916" w:hanging="36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2" w:tplc="08090017">
      <w:start w:val="1"/>
      <w:numFmt w:val="lowerLetter"/>
      <w:lvlText w:val="%3)"/>
      <w:lvlJc w:val="left"/>
      <w:pPr>
        <w:ind w:left="916" w:hanging="360"/>
      </w:pPr>
      <w:rPr>
        <w:rFonts w:hint="default"/>
        <w:spacing w:val="-5"/>
        <w:w w:val="100"/>
      </w:rPr>
    </w:lvl>
    <w:lvl w:ilvl="3" w:tplc="817CE36A">
      <w:numFmt w:val="bullet"/>
      <w:lvlText w:val="•"/>
      <w:lvlJc w:val="left"/>
      <w:pPr>
        <w:ind w:left="2293" w:hanging="360"/>
      </w:pPr>
      <w:rPr>
        <w:rFonts w:hint="default"/>
      </w:rPr>
    </w:lvl>
    <w:lvl w:ilvl="4" w:tplc="13FAB91A">
      <w:numFmt w:val="bullet"/>
      <w:lvlText w:val="•"/>
      <w:lvlJc w:val="left"/>
      <w:pPr>
        <w:ind w:left="3307" w:hanging="360"/>
      </w:pPr>
      <w:rPr>
        <w:rFonts w:hint="default"/>
      </w:rPr>
    </w:lvl>
    <w:lvl w:ilvl="5" w:tplc="A5EA6C54">
      <w:numFmt w:val="bullet"/>
      <w:lvlText w:val="•"/>
      <w:lvlJc w:val="left"/>
      <w:pPr>
        <w:ind w:left="4321" w:hanging="360"/>
      </w:pPr>
      <w:rPr>
        <w:rFonts w:hint="default"/>
      </w:rPr>
    </w:lvl>
    <w:lvl w:ilvl="6" w:tplc="5DF28756">
      <w:numFmt w:val="bullet"/>
      <w:lvlText w:val="•"/>
      <w:lvlJc w:val="left"/>
      <w:pPr>
        <w:ind w:left="5335" w:hanging="360"/>
      </w:pPr>
      <w:rPr>
        <w:rFonts w:hint="default"/>
      </w:rPr>
    </w:lvl>
    <w:lvl w:ilvl="7" w:tplc="7B087E52">
      <w:numFmt w:val="bullet"/>
      <w:lvlText w:val="•"/>
      <w:lvlJc w:val="left"/>
      <w:pPr>
        <w:ind w:left="6348" w:hanging="360"/>
      </w:pPr>
      <w:rPr>
        <w:rFonts w:hint="default"/>
      </w:rPr>
    </w:lvl>
    <w:lvl w:ilvl="8" w:tplc="82AA2BEA">
      <w:numFmt w:val="bullet"/>
      <w:lvlText w:val="•"/>
      <w:lvlJc w:val="left"/>
      <w:pPr>
        <w:ind w:left="7362" w:hanging="360"/>
      </w:pPr>
      <w:rPr>
        <w:rFonts w:hint="default"/>
      </w:rPr>
    </w:lvl>
  </w:abstractNum>
  <w:abstractNum w:abstractNumId="34">
    <w:nsid w:val="7B107ADE"/>
    <w:multiLevelType w:val="hybridMultilevel"/>
    <w:tmpl w:val="C910ECDC"/>
    <w:lvl w:ilvl="0" w:tplc="5F362346">
      <w:start w:val="1"/>
      <w:numFmt w:val="decimal"/>
      <w:lvlText w:val="%1."/>
      <w:lvlJc w:val="left"/>
      <w:pPr>
        <w:ind w:left="477" w:hanging="358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B386BB84">
      <w:numFmt w:val="bullet"/>
      <w:lvlText w:val="•"/>
      <w:lvlJc w:val="left"/>
      <w:pPr>
        <w:ind w:left="600" w:hanging="358"/>
      </w:pPr>
      <w:rPr>
        <w:rFonts w:hint="default"/>
      </w:rPr>
    </w:lvl>
    <w:lvl w:ilvl="2" w:tplc="30F44738">
      <w:numFmt w:val="bullet"/>
      <w:lvlText w:val="•"/>
      <w:lvlJc w:val="left"/>
      <w:pPr>
        <w:ind w:left="1563" w:hanging="358"/>
      </w:pPr>
      <w:rPr>
        <w:rFonts w:hint="default"/>
      </w:rPr>
    </w:lvl>
    <w:lvl w:ilvl="3" w:tplc="B188467A">
      <w:numFmt w:val="bullet"/>
      <w:lvlText w:val="•"/>
      <w:lvlJc w:val="left"/>
      <w:pPr>
        <w:ind w:left="2526" w:hanging="358"/>
      </w:pPr>
      <w:rPr>
        <w:rFonts w:hint="default"/>
      </w:rPr>
    </w:lvl>
    <w:lvl w:ilvl="4" w:tplc="3E2A575A">
      <w:numFmt w:val="bullet"/>
      <w:lvlText w:val="•"/>
      <w:lvlJc w:val="left"/>
      <w:pPr>
        <w:ind w:left="3489" w:hanging="358"/>
      </w:pPr>
      <w:rPr>
        <w:rFonts w:hint="default"/>
      </w:rPr>
    </w:lvl>
    <w:lvl w:ilvl="5" w:tplc="7BC6E65E">
      <w:numFmt w:val="bullet"/>
      <w:lvlText w:val="•"/>
      <w:lvlJc w:val="left"/>
      <w:pPr>
        <w:ind w:left="4452" w:hanging="358"/>
      </w:pPr>
      <w:rPr>
        <w:rFonts w:hint="default"/>
      </w:rPr>
    </w:lvl>
    <w:lvl w:ilvl="6" w:tplc="6712ABB8">
      <w:numFmt w:val="bullet"/>
      <w:lvlText w:val="•"/>
      <w:lvlJc w:val="left"/>
      <w:pPr>
        <w:ind w:left="5415" w:hanging="358"/>
      </w:pPr>
      <w:rPr>
        <w:rFonts w:hint="default"/>
      </w:rPr>
    </w:lvl>
    <w:lvl w:ilvl="7" w:tplc="3020A120">
      <w:numFmt w:val="bullet"/>
      <w:lvlText w:val="•"/>
      <w:lvlJc w:val="left"/>
      <w:pPr>
        <w:ind w:left="6378" w:hanging="358"/>
      </w:pPr>
      <w:rPr>
        <w:rFonts w:hint="default"/>
      </w:rPr>
    </w:lvl>
    <w:lvl w:ilvl="8" w:tplc="DAD820DE">
      <w:numFmt w:val="bullet"/>
      <w:lvlText w:val="•"/>
      <w:lvlJc w:val="left"/>
      <w:pPr>
        <w:ind w:left="7341" w:hanging="358"/>
      </w:pPr>
      <w:rPr>
        <w:rFonts w:hint="default"/>
      </w:rPr>
    </w:lvl>
  </w:abstractNum>
  <w:abstractNum w:abstractNumId="35">
    <w:nsid w:val="7B746C68"/>
    <w:multiLevelType w:val="hybridMultilevel"/>
    <w:tmpl w:val="4BBAADAC"/>
    <w:lvl w:ilvl="0" w:tplc="3B92AECC">
      <w:start w:val="1"/>
      <w:numFmt w:val="decimal"/>
      <w:lvlText w:val="%1."/>
      <w:lvlJc w:val="left"/>
      <w:pPr>
        <w:ind w:left="553" w:hanging="358"/>
        <w:jc w:val="left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</w:rPr>
    </w:lvl>
    <w:lvl w:ilvl="1" w:tplc="4596E264">
      <w:numFmt w:val="bullet"/>
      <w:lvlText w:val="•"/>
      <w:lvlJc w:val="left"/>
      <w:pPr>
        <w:ind w:left="1443" w:hanging="358"/>
      </w:pPr>
      <w:rPr>
        <w:rFonts w:hint="default"/>
      </w:rPr>
    </w:lvl>
    <w:lvl w:ilvl="2" w:tplc="B0AE7CC4">
      <w:numFmt w:val="bullet"/>
      <w:lvlText w:val="•"/>
      <w:lvlJc w:val="left"/>
      <w:pPr>
        <w:ind w:left="2326" w:hanging="358"/>
      </w:pPr>
      <w:rPr>
        <w:rFonts w:hint="default"/>
      </w:rPr>
    </w:lvl>
    <w:lvl w:ilvl="3" w:tplc="EDE644F2">
      <w:numFmt w:val="bullet"/>
      <w:lvlText w:val="•"/>
      <w:lvlJc w:val="left"/>
      <w:pPr>
        <w:ind w:left="3209" w:hanging="358"/>
      </w:pPr>
      <w:rPr>
        <w:rFonts w:hint="default"/>
      </w:rPr>
    </w:lvl>
    <w:lvl w:ilvl="4" w:tplc="66B00D72">
      <w:numFmt w:val="bullet"/>
      <w:lvlText w:val="•"/>
      <w:lvlJc w:val="left"/>
      <w:pPr>
        <w:ind w:left="4092" w:hanging="358"/>
      </w:pPr>
      <w:rPr>
        <w:rFonts w:hint="default"/>
      </w:rPr>
    </w:lvl>
    <w:lvl w:ilvl="5" w:tplc="0DDAA5BA">
      <w:numFmt w:val="bullet"/>
      <w:lvlText w:val="•"/>
      <w:lvlJc w:val="left"/>
      <w:pPr>
        <w:ind w:left="4975" w:hanging="358"/>
      </w:pPr>
      <w:rPr>
        <w:rFonts w:hint="default"/>
      </w:rPr>
    </w:lvl>
    <w:lvl w:ilvl="6" w:tplc="436028D4">
      <w:numFmt w:val="bullet"/>
      <w:lvlText w:val="•"/>
      <w:lvlJc w:val="left"/>
      <w:pPr>
        <w:ind w:left="5858" w:hanging="358"/>
      </w:pPr>
      <w:rPr>
        <w:rFonts w:hint="default"/>
      </w:rPr>
    </w:lvl>
    <w:lvl w:ilvl="7" w:tplc="D786B41C">
      <w:numFmt w:val="bullet"/>
      <w:lvlText w:val="•"/>
      <w:lvlJc w:val="left"/>
      <w:pPr>
        <w:ind w:left="6741" w:hanging="358"/>
      </w:pPr>
      <w:rPr>
        <w:rFonts w:hint="default"/>
      </w:rPr>
    </w:lvl>
    <w:lvl w:ilvl="8" w:tplc="4E7C6C58">
      <w:numFmt w:val="bullet"/>
      <w:lvlText w:val="•"/>
      <w:lvlJc w:val="left"/>
      <w:pPr>
        <w:ind w:left="7624" w:hanging="358"/>
      </w:pPr>
      <w:rPr>
        <w:rFonts w:hint="default"/>
      </w:rPr>
    </w:lvl>
  </w:abstractNum>
  <w:num w:numId="1">
    <w:abstractNumId w:val="8"/>
  </w:num>
  <w:num w:numId="2">
    <w:abstractNumId w:val="29"/>
  </w:num>
  <w:num w:numId="3">
    <w:abstractNumId w:val="25"/>
  </w:num>
  <w:num w:numId="4">
    <w:abstractNumId w:val="31"/>
  </w:num>
  <w:num w:numId="5">
    <w:abstractNumId w:val="21"/>
  </w:num>
  <w:num w:numId="6">
    <w:abstractNumId w:val="27"/>
  </w:num>
  <w:num w:numId="7">
    <w:abstractNumId w:val="11"/>
  </w:num>
  <w:num w:numId="8">
    <w:abstractNumId w:val="14"/>
  </w:num>
  <w:num w:numId="9">
    <w:abstractNumId w:val="28"/>
  </w:num>
  <w:num w:numId="10">
    <w:abstractNumId w:val="34"/>
  </w:num>
  <w:num w:numId="11">
    <w:abstractNumId w:val="5"/>
  </w:num>
  <w:num w:numId="12">
    <w:abstractNumId w:val="22"/>
  </w:num>
  <w:num w:numId="13">
    <w:abstractNumId w:val="19"/>
  </w:num>
  <w:num w:numId="14">
    <w:abstractNumId w:val="30"/>
  </w:num>
  <w:num w:numId="15">
    <w:abstractNumId w:val="4"/>
  </w:num>
  <w:num w:numId="16">
    <w:abstractNumId w:val="16"/>
  </w:num>
  <w:num w:numId="17">
    <w:abstractNumId w:val="13"/>
  </w:num>
  <w:num w:numId="18">
    <w:abstractNumId w:val="15"/>
  </w:num>
  <w:num w:numId="19">
    <w:abstractNumId w:val="6"/>
  </w:num>
  <w:num w:numId="20">
    <w:abstractNumId w:val="0"/>
  </w:num>
  <w:num w:numId="21">
    <w:abstractNumId w:val="9"/>
  </w:num>
  <w:num w:numId="22">
    <w:abstractNumId w:val="24"/>
  </w:num>
  <w:num w:numId="23">
    <w:abstractNumId w:val="18"/>
  </w:num>
  <w:num w:numId="24">
    <w:abstractNumId w:val="20"/>
  </w:num>
  <w:num w:numId="25">
    <w:abstractNumId w:val="33"/>
  </w:num>
  <w:num w:numId="26">
    <w:abstractNumId w:val="2"/>
  </w:num>
  <w:num w:numId="27">
    <w:abstractNumId w:val="17"/>
  </w:num>
  <w:num w:numId="28">
    <w:abstractNumId w:val="7"/>
  </w:num>
  <w:num w:numId="29">
    <w:abstractNumId w:val="1"/>
  </w:num>
  <w:num w:numId="30">
    <w:abstractNumId w:val="12"/>
  </w:num>
  <w:num w:numId="31">
    <w:abstractNumId w:val="10"/>
  </w:num>
  <w:num w:numId="32">
    <w:abstractNumId w:val="35"/>
  </w:num>
  <w:num w:numId="33">
    <w:abstractNumId w:val="32"/>
  </w:num>
  <w:num w:numId="34">
    <w:abstractNumId w:val="26"/>
  </w:num>
  <w:num w:numId="35">
    <w:abstractNumId w:val="3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SwMDAysTA1tDRQ0lEKTi0uzszPAykwrAUA5G3OESwAAAA="/>
  </w:docVars>
  <w:rsids>
    <w:rsidRoot w:val="00836624"/>
    <w:rsid w:val="000151CE"/>
    <w:rsid w:val="00032D0D"/>
    <w:rsid w:val="0003715E"/>
    <w:rsid w:val="000A7D88"/>
    <w:rsid w:val="000E72B8"/>
    <w:rsid w:val="00165EB6"/>
    <w:rsid w:val="00170069"/>
    <w:rsid w:val="00212D25"/>
    <w:rsid w:val="002375C5"/>
    <w:rsid w:val="0025090A"/>
    <w:rsid w:val="003431F9"/>
    <w:rsid w:val="003804A1"/>
    <w:rsid w:val="003D6017"/>
    <w:rsid w:val="003E1B1A"/>
    <w:rsid w:val="00432DC8"/>
    <w:rsid w:val="0044619C"/>
    <w:rsid w:val="00523207"/>
    <w:rsid w:val="0055629B"/>
    <w:rsid w:val="00572DAC"/>
    <w:rsid w:val="005D6B9F"/>
    <w:rsid w:val="005E0276"/>
    <w:rsid w:val="00654290"/>
    <w:rsid w:val="007B6349"/>
    <w:rsid w:val="00836624"/>
    <w:rsid w:val="008F46B2"/>
    <w:rsid w:val="00A77A11"/>
    <w:rsid w:val="00B613D3"/>
    <w:rsid w:val="00B846AA"/>
    <w:rsid w:val="00BF586B"/>
    <w:rsid w:val="00CA7CBF"/>
    <w:rsid w:val="00CD0170"/>
    <w:rsid w:val="00CD1B9E"/>
    <w:rsid w:val="00CF0DA5"/>
    <w:rsid w:val="00D55CB5"/>
    <w:rsid w:val="00D751B0"/>
    <w:rsid w:val="00D87C7C"/>
    <w:rsid w:val="00DB318E"/>
    <w:rsid w:val="00DF615A"/>
    <w:rsid w:val="00E15636"/>
    <w:rsid w:val="00E26CEE"/>
    <w:rsid w:val="00E6722B"/>
    <w:rsid w:val="00EC3605"/>
    <w:rsid w:val="00F6398C"/>
    <w:rsid w:val="00FC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date"/>
  <w:shapeDefaults>
    <o:shapedefaults v:ext="edit" spidmax="1026"/>
    <o:shapelayout v:ext="edit">
      <o:idmap v:ext="edit" data="1"/>
    </o:shapelayout>
  </w:shapeDefaults>
  <w:decimalSymbol w:val=","/>
  <w:listSeparator w:val=";"/>
  <w14:docId w14:val="493201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9"/>
    <w:qFormat/>
    <w:pPr>
      <w:ind w:left="2841" w:right="2841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53" w:hanging="357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E156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5636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6C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6CE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26CEE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6C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6C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03715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3715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03715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3715E"/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9"/>
    <w:qFormat/>
    <w:pPr>
      <w:ind w:left="2841" w:right="2841"/>
      <w:jc w:val="center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53" w:hanging="357"/>
    </w:pPr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E1563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5636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6C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6CE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26CEE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6C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6CE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03715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3715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03715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3715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FE489-3036-42A8-AB3D-8901012DA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8</Pages>
  <Words>4969</Words>
  <Characters>29819</Characters>
  <Application>Microsoft Office Word</Application>
  <DocSecurity>0</DocSecurity>
  <Lines>248</Lines>
  <Paragraphs>6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CA</dc:creator>
  <cp:lastModifiedBy>Bożena</cp:lastModifiedBy>
  <cp:revision>5</cp:revision>
  <cp:lastPrinted>2019-11-05T09:30:00Z</cp:lastPrinted>
  <dcterms:created xsi:type="dcterms:W3CDTF">2020-01-26T12:12:00Z</dcterms:created>
  <dcterms:modified xsi:type="dcterms:W3CDTF">2020-01-2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7T00:00:00Z</vt:filetime>
  </property>
  <property fmtid="{D5CDD505-2E9C-101B-9397-08002B2CF9AE}" pid="3" name="Creator">
    <vt:lpwstr>Adobe Acrobat Pro DC 19.10.20099</vt:lpwstr>
  </property>
  <property fmtid="{D5CDD505-2E9C-101B-9397-08002B2CF9AE}" pid="4" name="LastSaved">
    <vt:filetime>2019-10-11T00:00:00Z</vt:filetime>
  </property>
</Properties>
</file>